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69715508" w14:textId="77777777" w:rsidR="00362750" w:rsidRDefault="006D0C62" w:rsidP="00362750">
      <w:pPr>
        <w:rPr>
          <w:noProof/>
        </w:rPr>
      </w:pPr>
      <w:r>
        <w:rPr>
          <w:noProof/>
        </w:rPr>
        <mc:AlternateContent>
          <mc:Choice Requires="wps">
            <w:drawing>
              <wp:anchor distT="0" distB="0" distL="114300" distR="114300" simplePos="0" relativeHeight="251696128" behindDoc="1" locked="0" layoutInCell="1" allowOverlap="1" wp14:anchorId="5271E23A" wp14:editId="7600A97A">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11"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5="http://schemas.microsoft.com/office/word/2012/wordml">
            <w:pict w14:anchorId="0B5114A0">
              <v:rect id="Rectangle 27" style="position:absolute;margin-left:-35.5pt;margin-top:0;width:540pt;height:3.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c95d3" stroked="f" strokecolor="#f2f2f2 [3041]" strokeweight="3pt" w14:anchorId="23DFEC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v:shadow color="#205867 [1608]" opacity=".5" offset="1pt"/>
                <w10:wrap type="through"/>
              </v:rect>
            </w:pict>
          </mc:Fallback>
        </mc:AlternateContent>
      </w:r>
      <w:r>
        <w:rPr>
          <w:noProof/>
        </w:rPr>
        <w:drawing>
          <wp:anchor distT="0" distB="0" distL="114300" distR="114300" simplePos="0" relativeHeight="251695104" behindDoc="0" locked="0" layoutInCell="1" allowOverlap="1" wp14:anchorId="1272A86E" wp14:editId="53B44838">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13"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3"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97152" behindDoc="0" locked="0" layoutInCell="1" allowOverlap="1" wp14:anchorId="46437864" wp14:editId="256E6B52">
                <wp:simplePos x="0" y="0"/>
                <wp:positionH relativeFrom="margin">
                  <wp:posOffset>-450850</wp:posOffset>
                </wp:positionH>
                <wp:positionV relativeFrom="margin">
                  <wp:posOffset>838200</wp:posOffset>
                </wp:positionV>
                <wp:extent cx="6858000" cy="0"/>
                <wp:effectExtent l="6350" t="9525" r="12700" b="9525"/>
                <wp:wrapSquare wrapText="bothSides"/>
                <wp:docPr id="12"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5="http://schemas.microsoft.com/office/word/2012/wordml">
            <w:pict w14:anchorId="06628D66">
              <v:shapetype id="_x0000_t32" coordsize="21600,21600" o:oned="t" filled="f" o:spt="32" path="m,l21600,21600e" w14:anchorId="053A24BF">
                <v:path fillok="f" arrowok="t" o:connecttype="none"/>
                <o:lock v:ext="edit" shapetype="t"/>
              </v:shapetype>
              <v:shape id="AutoShape 28" style="position:absolute;margin-left:-35.5pt;margin-top:66pt;width:540pt;height:0;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spid="_x0000_s1026" strokecolor="#7e8e9a"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w10:wrap type="square" anchorx="margin" anchory="margin"/>
              </v:shape>
            </w:pict>
          </mc:Fallback>
        </mc:AlternateContent>
      </w:r>
    </w:p>
    <w:p w14:paraId="3BD80D84" w14:textId="77777777" w:rsidR="00362750" w:rsidRDefault="00362750" w:rsidP="00362750">
      <w:pPr>
        <w:ind w:left="1080"/>
      </w:pPr>
      <w:r>
        <w:rPr>
          <w:noProof/>
        </w:rPr>
        <w:softHyphen/>
      </w:r>
      <w:r>
        <w:rPr>
          <w:noProof/>
        </w:rPr>
        <w:softHyphen/>
      </w:r>
      <w:r>
        <w:rPr>
          <w:noProof/>
        </w:rPr>
        <w:softHyphen/>
      </w:r>
    </w:p>
    <w:p w14:paraId="6A8B5339" w14:textId="77777777" w:rsidR="00362750" w:rsidRDefault="00362750" w:rsidP="00362750"/>
    <w:sdt>
      <w:sdtPr>
        <w:rPr>
          <w:rFonts w:ascii="Times New Roman" w:hAnsi="Times New Roman" w:cs="Times New Roman"/>
          <w:color w:val="139CD8"/>
          <w:sz w:val="56"/>
          <w:szCs w:val="52"/>
        </w:rPr>
        <w:alias w:val="Title"/>
        <w:id w:val="1666664177"/>
        <w:dataBinding w:prefixMappings="xmlns:ns0='http://purl.org/dc/elements/1.1/' xmlns:ns1='http://schemas.openxmlformats.org/package/2006/metadata/core-properties' " w:xpath="/ns1:coreProperties[1]/ns0:title[1]" w:storeItemID="{6C3C8BC8-F283-45AE-878A-BAB7291924A1}"/>
        <w:text/>
      </w:sdtPr>
      <w:sdtEndPr/>
      <w:sdtContent>
        <w:p w14:paraId="7E049C7A" w14:textId="6E0A260D" w:rsidR="00362750" w:rsidRDefault="00F363C9" w:rsidP="00362750">
          <w:pPr>
            <w:spacing w:line="240" w:lineRule="auto"/>
            <w:ind w:left="90"/>
            <w:rPr>
              <w:rFonts w:ascii="Times New Roman" w:hAnsi="Times New Roman" w:cs="Times New Roman"/>
              <w:color w:val="139CD8"/>
              <w:sz w:val="56"/>
              <w:szCs w:val="56"/>
            </w:rPr>
          </w:pPr>
          <w:r>
            <w:rPr>
              <w:rFonts w:ascii="Times New Roman" w:hAnsi="Times New Roman" w:cs="Times New Roman"/>
              <w:color w:val="139CD8"/>
              <w:sz w:val="56"/>
              <w:szCs w:val="56"/>
            </w:rPr>
            <w:t>Supporting Statement for Annual Survey of Alternative Fueled Vehicles Report</w:t>
          </w:r>
        </w:p>
      </w:sdtContent>
    </w:sdt>
    <w:p w14:paraId="11F3EE4F" w14:textId="67053B10" w:rsidR="00362750" w:rsidRPr="007E53C4" w:rsidRDefault="00CB6F67" w:rsidP="00362750">
      <w:pPr>
        <w:pStyle w:val="Heading1"/>
        <w:numPr>
          <w:ilvl w:val="0"/>
          <w:numId w:val="26"/>
        </w:numPr>
      </w:pPr>
      <w:bookmarkStart w:id="1" w:name="_Toc466046933"/>
      <w:bookmarkStart w:id="2" w:name="_Toc492465121"/>
      <w:r>
        <w:rPr>
          <w:noProof/>
        </w:rPr>
        <mc:AlternateContent>
          <mc:Choice Requires="wps">
            <w:drawing>
              <wp:anchor distT="0" distB="0" distL="114300" distR="114300" simplePos="0" relativeHeight="251715584" behindDoc="0" locked="0" layoutInCell="1" allowOverlap="1" wp14:anchorId="1817FE36" wp14:editId="03052FBE">
                <wp:simplePos x="0" y="0"/>
                <wp:positionH relativeFrom="margin">
                  <wp:align>left</wp:align>
                </wp:positionH>
                <wp:positionV relativeFrom="margin">
                  <wp:posOffset>2861918</wp:posOffset>
                </wp:positionV>
                <wp:extent cx="6019800" cy="308610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08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21806" w14:textId="77777777" w:rsidR="008036F1" w:rsidRPr="002C4844" w:rsidRDefault="008036F1" w:rsidP="00362750">
                            <w:pPr>
                              <w:rPr>
                                <w:rFonts w:asciiTheme="majorHAnsi" w:hAnsiTheme="majorHAnsi" w:cstheme="majorHAnsi"/>
                                <w:b/>
                                <w:sz w:val="36"/>
                                <w:szCs w:val="36"/>
                              </w:rPr>
                            </w:pPr>
                            <w:r>
                              <w:rPr>
                                <w:rFonts w:asciiTheme="majorHAnsi" w:hAnsiTheme="majorHAnsi" w:cstheme="majorHAnsi"/>
                                <w:b/>
                                <w:sz w:val="36"/>
                                <w:szCs w:val="36"/>
                              </w:rPr>
                              <w:t>OMB No. 1905-019</w:t>
                            </w:r>
                            <w:r w:rsidR="00A83852">
                              <w:rPr>
                                <w:rFonts w:asciiTheme="majorHAnsi" w:hAnsiTheme="majorHAnsi" w:cstheme="majorHAnsi"/>
                                <w:b/>
                                <w:sz w:val="36"/>
                                <w:szCs w:val="36"/>
                              </w:rPr>
                              <w:t>1</w:t>
                            </w:r>
                          </w:p>
                          <w:p w14:paraId="2EB0A700" w14:textId="100E0CC5" w:rsidR="008036F1" w:rsidRPr="0059212D" w:rsidRDefault="008036F1" w:rsidP="00362750">
                            <w:pPr>
                              <w:rPr>
                                <w:i/>
                                <w:sz w:val="28"/>
                                <w:szCs w:val="28"/>
                              </w:rPr>
                            </w:pPr>
                            <w:r w:rsidRPr="0059212D">
                              <w:rPr>
                                <w:i/>
                                <w:sz w:val="28"/>
                                <w:szCs w:val="28"/>
                              </w:rPr>
                              <w:t>Form EIA-</w:t>
                            </w:r>
                            <w:r>
                              <w:rPr>
                                <w:i/>
                                <w:sz w:val="28"/>
                                <w:szCs w:val="28"/>
                              </w:rPr>
                              <w:t>886</w:t>
                            </w:r>
                            <w:r w:rsidRPr="0059212D">
                              <w:rPr>
                                <w:i/>
                                <w:sz w:val="28"/>
                                <w:szCs w:val="28"/>
                              </w:rPr>
                              <w:t xml:space="preserve">, </w:t>
                            </w:r>
                            <w:r>
                              <w:rPr>
                                <w:i/>
                                <w:sz w:val="28"/>
                                <w:szCs w:val="28"/>
                              </w:rPr>
                              <w:t xml:space="preserve">Annual Survey of Alternative Fueled Vehicles </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left:0;text-align:left;margin-left:0;margin-top:225.35pt;width:474pt;height:243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" filled="f" stroked="f">
                <v:textbox inset="0">
                  <w:txbxContent>
                    <w:p w14:paraId="7B921806" w14:textId="77777777" w:rsidR="008036F1" w:rsidRPr="002C4844" w:rsidRDefault="008036F1" w:rsidP="00362750">
                      <w:pPr>
                        <w:rPr>
                          <w:rFonts w:asciiTheme="majorHAnsi" w:hAnsiTheme="majorHAnsi" w:cstheme="majorHAnsi"/>
                          <w:b/>
                          <w:sz w:val="36"/>
                          <w:szCs w:val="36"/>
                        </w:rPr>
                      </w:pPr>
                      <w:r>
                        <w:rPr>
                          <w:rFonts w:asciiTheme="majorHAnsi" w:hAnsiTheme="majorHAnsi" w:cstheme="majorHAnsi"/>
                          <w:b/>
                          <w:sz w:val="36"/>
                          <w:szCs w:val="36"/>
                        </w:rPr>
                        <w:t>OMB No. 1905-019</w:t>
                      </w:r>
                      <w:r w:rsidR="00A83852">
                        <w:rPr>
                          <w:rFonts w:asciiTheme="majorHAnsi" w:hAnsiTheme="majorHAnsi" w:cstheme="majorHAnsi"/>
                          <w:b/>
                          <w:sz w:val="36"/>
                          <w:szCs w:val="36"/>
                        </w:rPr>
                        <w:t>1</w:t>
                      </w:r>
                    </w:p>
                    <w:p w14:paraId="2EB0A700" w14:textId="100E0CC5" w:rsidR="008036F1" w:rsidRPr="0059212D" w:rsidRDefault="008036F1" w:rsidP="00362750">
                      <w:pPr>
                        <w:rPr>
                          <w:i/>
                          <w:sz w:val="28"/>
                          <w:szCs w:val="28"/>
                        </w:rPr>
                      </w:pPr>
                      <w:r w:rsidRPr="0059212D">
                        <w:rPr>
                          <w:i/>
                          <w:sz w:val="28"/>
                          <w:szCs w:val="28"/>
                        </w:rPr>
                        <w:t>Form EIA-</w:t>
                      </w:r>
                      <w:r>
                        <w:rPr>
                          <w:i/>
                          <w:sz w:val="28"/>
                          <w:szCs w:val="28"/>
                        </w:rPr>
                        <w:t>886</w:t>
                      </w:r>
                      <w:r w:rsidRPr="0059212D">
                        <w:rPr>
                          <w:i/>
                          <w:sz w:val="28"/>
                          <w:szCs w:val="28"/>
                        </w:rPr>
                        <w:t xml:space="preserve">, </w:t>
                      </w:r>
                      <w:r>
                        <w:rPr>
                          <w:i/>
                          <w:sz w:val="28"/>
                          <w:szCs w:val="28"/>
                        </w:rPr>
                        <w:t xml:space="preserve">Annual Survey of Alternative Fueled Vehicles </w:t>
                      </w:r>
                    </w:p>
                  </w:txbxContent>
                </v:textbox>
                <w10:wrap type="square" anchorx="margin" anchory="margin"/>
              </v:shape>
            </w:pict>
          </mc:Fallback>
        </mc:AlternateContent>
      </w:r>
      <w:r w:rsidR="00362750" w:rsidRPr="007E53C4">
        <w:t>Part B: Collections of Information Employing Statistical Methods</w:t>
      </w:r>
      <w:bookmarkEnd w:id="1"/>
      <w:bookmarkEnd w:id="2"/>
    </w:p>
    <w:p w14:paraId="5609F516" w14:textId="0FD12F03" w:rsidR="00362750" w:rsidRPr="00711414" w:rsidRDefault="00362750" w:rsidP="00362750">
      <w:pPr>
        <w:rPr>
          <w:b/>
          <w:sz w:val="36"/>
          <w:szCs w:val="36"/>
        </w:rPr>
      </w:pPr>
    </w:p>
    <w:p w14:paraId="570C2329" w14:textId="1526F754" w:rsidR="00362750" w:rsidRPr="00711414" w:rsidRDefault="00CB6F67" w:rsidP="00362750">
      <w:pPr>
        <w:rPr>
          <w:i/>
          <w:sz w:val="28"/>
          <w:szCs w:val="28"/>
        </w:rPr>
      </w:pPr>
      <w:r>
        <w:rPr>
          <w:noProof/>
        </w:rPr>
        <mc:AlternateContent>
          <mc:Choice Requires="wps">
            <w:drawing>
              <wp:anchor distT="0" distB="0" distL="114300" distR="114300" simplePos="0" relativeHeight="251712512" behindDoc="1" locked="0" layoutInCell="1" allowOverlap="1" wp14:anchorId="2B8412BD" wp14:editId="68171CFB">
                <wp:simplePos x="0" y="0"/>
                <wp:positionH relativeFrom="column">
                  <wp:posOffset>-355324</wp:posOffset>
                </wp:positionH>
                <wp:positionV relativeFrom="paragraph">
                  <wp:posOffset>1423946</wp:posOffset>
                </wp:positionV>
                <wp:extent cx="6858000" cy="62865"/>
                <wp:effectExtent l="0" t="0" r="3175" b="0"/>
                <wp:wrapThrough wrapText="bothSides">
                  <wp:wrapPolygon edited="0">
                    <wp:start x="-36" y="0"/>
                    <wp:lineTo x="-36" y="18545"/>
                    <wp:lineTo x="21600" y="18545"/>
                    <wp:lineTo x="21600" y="0"/>
                    <wp:lineTo x="-36" y="0"/>
                  </wp:wrapPolygon>
                </wp:wrapThrough>
                <wp:docPr id="2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5="http://schemas.microsoft.com/office/word/2012/wordml">
            <w:pict w14:anchorId="5EC2FC87">
              <v:rect id="Rectangle 34" style="position:absolute;margin-left:-28pt;margin-top:112.1pt;width:540pt;height:4.9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c95d3" stroked="f" strokecolor="#f2f2f2 [3041]" strokeweight="3pt" w14:anchorId="2CD22E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">
                <v:shadow color="#50191f [1608]" opacity=".5" offset="1pt"/>
                <w10:wrap type="through"/>
              </v:rect>
            </w:pict>
          </mc:Fallback>
        </mc:AlternateContent>
      </w:r>
      <w:r w:rsidR="00362750">
        <w:rPr>
          <w:noProof/>
        </w:rPr>
        <mc:AlternateContent>
          <mc:Choice Requires="wps">
            <w:drawing>
              <wp:anchor distT="0" distB="0" distL="114300" distR="114300" simplePos="0" relativeHeight="251711488" behindDoc="0" locked="0" layoutInCell="1" allowOverlap="1" wp14:anchorId="2A91581D" wp14:editId="24EE085C">
                <wp:simplePos x="0" y="0"/>
                <wp:positionH relativeFrom="margin">
                  <wp:posOffset>95250</wp:posOffset>
                </wp:positionH>
                <wp:positionV relativeFrom="margin">
                  <wp:posOffset>6477000</wp:posOffset>
                </wp:positionV>
                <wp:extent cx="2377440" cy="497205"/>
                <wp:effectExtent l="0" t="0" r="0" b="0"/>
                <wp:wrapSquare wrapText="bothSides"/>
                <wp:docPr id="2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492FE" w14:textId="573D6CA5" w:rsidR="008036F1" w:rsidRPr="009818F9" w:rsidRDefault="003B08D7" w:rsidP="00362750">
                            <w:pPr>
                              <w:rPr>
                                <w:color w:val="A6A6A6" w:themeColor="background1" w:themeShade="A6"/>
                                <w:sz w:val="36"/>
                              </w:rPr>
                            </w:pPr>
                            <w:r>
                              <w:rPr>
                                <w:color w:val="A6A6A6" w:themeColor="background1" w:themeShade="A6"/>
                                <w:sz w:val="36"/>
                              </w:rPr>
                              <w:t>November</w:t>
                            </w:r>
                            <w:r w:rsidR="00F81EF3">
                              <w:rPr>
                                <w:color w:val="A6A6A6" w:themeColor="background1" w:themeShade="A6"/>
                                <w:sz w:val="36"/>
                              </w:rPr>
                              <w:t xml:space="preserve"> </w:t>
                            </w:r>
                            <w:r w:rsidR="008036F1">
                              <w:rPr>
                                <w:color w:val="A6A6A6" w:themeColor="background1" w:themeShade="A6"/>
                                <w:sz w:val="36"/>
                              </w:rPr>
                              <w:t>201</w:t>
                            </w:r>
                            <w:r w:rsidR="00BA3FF8">
                              <w:rPr>
                                <w:color w:val="A6A6A6" w:themeColor="background1" w:themeShade="A6"/>
                                <w:sz w:val="36"/>
                              </w:rPr>
                              <w:t>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" filled="f" stroked="f">
                <v:textbox style="mso-fit-shape-to-text:t" inset="0">
                  <w:txbxContent>
                    <w:p w14:paraId="023492FE" w14:textId="573D6CA5" w:rsidR="008036F1" w:rsidRPr="009818F9" w:rsidRDefault="003B08D7" w:rsidP="00362750">
                      <w:pPr>
                        <w:rPr>
                          <w:color w:val="A6A6A6" w:themeColor="background1" w:themeShade="A6"/>
                          <w:sz w:val="36"/>
                        </w:rPr>
                      </w:pPr>
                      <w:r>
                        <w:rPr>
                          <w:color w:val="A6A6A6" w:themeColor="background1" w:themeShade="A6"/>
                          <w:sz w:val="36"/>
                        </w:rPr>
                        <w:t>November</w:t>
                      </w:r>
                      <w:r w:rsidR="00F81EF3">
                        <w:rPr>
                          <w:color w:val="A6A6A6" w:themeColor="background1" w:themeShade="A6"/>
                          <w:sz w:val="36"/>
                        </w:rPr>
                        <w:t xml:space="preserve"> </w:t>
                      </w:r>
                      <w:r w:rsidR="008036F1">
                        <w:rPr>
                          <w:color w:val="A6A6A6" w:themeColor="background1" w:themeShade="A6"/>
                          <w:sz w:val="36"/>
                        </w:rPr>
                        <w:t>201</w:t>
                      </w:r>
                      <w:r w:rsidR="00BA3FF8">
                        <w:rPr>
                          <w:color w:val="A6A6A6" w:themeColor="background1" w:themeShade="A6"/>
                          <w:sz w:val="36"/>
                        </w:rPr>
                        <w:t>8</w:t>
                      </w:r>
                    </w:p>
                  </w:txbxContent>
                </v:textbox>
                <w10:wrap type="square" anchorx="margin" anchory="margin"/>
              </v:shape>
            </w:pict>
          </mc:Fallback>
        </mc:AlternateContent>
      </w:r>
      <w:r w:rsidR="00362750">
        <w:rPr>
          <w:noProof/>
        </w:rPr>
        <w:t xml:space="preserve"> </w:t>
      </w:r>
      <w:r w:rsidR="00362750">
        <w:rPr>
          <w:noProof/>
        </w:rPr>
        <mc:AlternateContent>
          <mc:Choice Requires="wps">
            <w:drawing>
              <wp:anchor distT="0" distB="0" distL="114300" distR="114300" simplePos="0" relativeHeight="251710464" behindDoc="0" locked="0" layoutInCell="1" allowOverlap="1" wp14:anchorId="5AC37142" wp14:editId="16DCE7E4">
                <wp:simplePos x="0" y="0"/>
                <wp:positionH relativeFrom="margin">
                  <wp:posOffset>-76200</wp:posOffset>
                </wp:positionH>
                <wp:positionV relativeFrom="paragraph">
                  <wp:posOffset>688340</wp:posOffset>
                </wp:positionV>
                <wp:extent cx="6438900" cy="709930"/>
                <wp:effectExtent l="0" t="635" r="0" b="3810"/>
                <wp:wrapNone/>
                <wp:docPr id="2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86A8B" w14:textId="77777777" w:rsidR="008036F1" w:rsidRPr="00AA3D91" w:rsidRDefault="008036F1" w:rsidP="00362750">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28" type="#_x0000_t202" style="position:absolute;margin-left:-6pt;margin-top:54.2pt;width:507pt;height:55.9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XbpvAIAAL4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" filled="f" stroked="f">
                <v:textbox inset="0">
                  <w:txbxContent>
                    <w:p w14:paraId="7C586A8B" w14:textId="77777777" w:rsidR="008036F1" w:rsidRPr="00AA3D91" w:rsidRDefault="008036F1" w:rsidP="00362750">
                      <w:pPr>
                        <w:spacing w:line="240" w:lineRule="auto"/>
                        <w:ind w:left="90"/>
                        <w:rPr>
                          <w:sz w:val="52"/>
                          <w:szCs w:val="52"/>
                        </w:rPr>
                      </w:pPr>
                    </w:p>
                  </w:txbxContent>
                </v:textbox>
                <w10:wrap anchorx="margin"/>
              </v:shape>
            </w:pict>
          </mc:Fallback>
        </mc:AlternateContent>
      </w:r>
      <w:r w:rsidR="00362750">
        <w:rPr>
          <w:noProof/>
        </w:rPr>
        <w:drawing>
          <wp:anchor distT="0" distB="0" distL="114300" distR="114300" simplePos="0" relativeHeight="251709440" behindDoc="0" locked="0" layoutInCell="1" allowOverlap="1" wp14:anchorId="33B8D36C" wp14:editId="5493958C">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29"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4" cstate="print"/>
                    <a:srcRect/>
                    <a:stretch>
                      <a:fillRect/>
                    </a:stretch>
                  </pic:blipFill>
                  <pic:spPr>
                    <a:xfrm>
                      <a:off x="0" y="0"/>
                      <a:ext cx="6343650" cy="647700"/>
                    </a:xfrm>
                    <a:prstGeom prst="rect">
                      <a:avLst/>
                    </a:prstGeom>
                  </pic:spPr>
                </pic:pic>
              </a:graphicData>
            </a:graphic>
          </wp:anchor>
        </w:drawing>
      </w:r>
      <w:r w:rsidR="00362750">
        <w:rPr>
          <w:noProof/>
          <w:color w:val="A6A6A6" w:themeColor="background1" w:themeShade="A6"/>
        </w:rPr>
        <mc:AlternateContent>
          <mc:Choice Requires="wps">
            <w:drawing>
              <wp:anchor distT="0" distB="0" distL="114300" distR="114300" simplePos="0" relativeHeight="251713536" behindDoc="0" locked="0" layoutInCell="1" allowOverlap="1" wp14:anchorId="3CDD085B" wp14:editId="06966580">
                <wp:simplePos x="0" y="0"/>
                <wp:positionH relativeFrom="margin">
                  <wp:posOffset>0</wp:posOffset>
                </wp:positionH>
                <wp:positionV relativeFrom="margin">
                  <wp:posOffset>7975600</wp:posOffset>
                </wp:positionV>
                <wp:extent cx="2717800" cy="609600"/>
                <wp:effectExtent l="0" t="3175" r="0" b="0"/>
                <wp:wrapSquare wrapText="bothSides"/>
                <wp:docPr id="27"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D6FD6" w14:textId="77777777" w:rsidR="008036F1" w:rsidRPr="008F4CBD" w:rsidRDefault="008036F1" w:rsidP="00362750">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7EF85415" w14:textId="044731D8" w:rsidR="008036F1" w:rsidRPr="008F4CBD" w:rsidRDefault="008036F1" w:rsidP="00362750">
                            <w:pPr>
                              <w:spacing w:before="40" w:after="0"/>
                              <w:rPr>
                                <w:rFonts w:eastAsia="Times New Roman"/>
                                <w:color w:val="808080" w:themeColor="background1" w:themeShade="80"/>
                                <w:sz w:val="20"/>
                              </w:rPr>
                            </w:pPr>
                            <w:r w:rsidRPr="008F4CBD">
                              <w:rPr>
                                <w:color w:val="808080" w:themeColor="background1" w:themeShade="80"/>
                                <w:kern w:val="24"/>
                                <w:sz w:val="20"/>
                              </w:rPr>
                              <w:t>www.eia.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9" type="#_x0000_t202" style="position:absolute;margin-left:0;margin-top:628pt;width:214pt;height:48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" filled="f" stroked="f">
                <v:textbox inset="0,,0">
                  <w:txbxContent>
                    <w:p w14:paraId="7B3D6FD6" w14:textId="77777777" w:rsidR="008036F1" w:rsidRPr="008F4CBD" w:rsidRDefault="008036F1" w:rsidP="00362750">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7EF85415" w14:textId="044731D8" w:rsidR="008036F1" w:rsidRPr="008F4CBD" w:rsidRDefault="008036F1" w:rsidP="00362750">
                      <w:pPr>
                        <w:spacing w:before="40" w:after="0"/>
                        <w:rPr>
                          <w:rFonts w:eastAsia="Times New Roman"/>
                          <w:color w:val="808080" w:themeColor="background1" w:themeShade="80"/>
                          <w:sz w:val="20"/>
                        </w:rPr>
                      </w:pPr>
                      <w:r w:rsidRPr="008F4CBD">
                        <w:rPr>
                          <w:color w:val="808080" w:themeColor="background1" w:themeShade="80"/>
                          <w:kern w:val="24"/>
                          <w:sz w:val="20"/>
                        </w:rPr>
                        <w:t>www.eia.ov</w:t>
                      </w:r>
                    </w:p>
                  </w:txbxContent>
                </v:textbox>
                <w10:wrap type="square" anchorx="margin" anchory="margin"/>
              </v:shape>
            </w:pict>
          </mc:Fallback>
        </mc:AlternateContent>
      </w:r>
      <w:r w:rsidR="00362750">
        <w:rPr>
          <w:noProof/>
          <w:color w:val="A6A6A6" w:themeColor="background1" w:themeShade="A6"/>
        </w:rPr>
        <mc:AlternateContent>
          <mc:Choice Requires="wps">
            <w:drawing>
              <wp:anchor distT="0" distB="0" distL="114300" distR="114300" simplePos="0" relativeHeight="251714560" behindDoc="0" locked="0" layoutInCell="1" allowOverlap="1" wp14:anchorId="52C09C31" wp14:editId="4234E296">
                <wp:simplePos x="0" y="0"/>
                <wp:positionH relativeFrom="margin">
                  <wp:posOffset>3270250</wp:posOffset>
                </wp:positionH>
                <wp:positionV relativeFrom="margin">
                  <wp:posOffset>7975600</wp:posOffset>
                </wp:positionV>
                <wp:extent cx="2717800" cy="609600"/>
                <wp:effectExtent l="3175" t="3175" r="3175" b="0"/>
                <wp:wrapSquare wrapText="bothSides"/>
                <wp:docPr id="28"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3274D" w14:textId="77777777" w:rsidR="008036F1" w:rsidRPr="008F4CBD" w:rsidRDefault="008036F1" w:rsidP="00362750">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1D77A5B" w14:textId="77777777" w:rsidR="008036F1" w:rsidRPr="008F4CBD" w:rsidRDefault="008036F1" w:rsidP="00362750">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30" type="#_x0000_t202" style="position:absolute;margin-left:257.5pt;margin-top:628pt;width:214pt;height:48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rvuQIAAL4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" filled="f" stroked="f">
                <v:textbox inset="0">
                  <w:txbxContent>
                    <w:p w14:paraId="0813274D" w14:textId="77777777" w:rsidR="008036F1" w:rsidRPr="008F4CBD" w:rsidRDefault="008036F1" w:rsidP="00362750">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1D77A5B" w14:textId="77777777" w:rsidR="008036F1" w:rsidRPr="008F4CBD" w:rsidRDefault="008036F1" w:rsidP="00362750">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362750">
        <w:br w:type="page"/>
      </w:r>
    </w:p>
    <w:sdt>
      <w:sdtPr>
        <w:rPr>
          <w:rFonts w:asciiTheme="minorHAnsi" w:eastAsiaTheme="minorHAnsi" w:hAnsiTheme="minorHAnsi" w:cstheme="minorBidi"/>
          <w:b w:val="0"/>
          <w:bCs w:val="0"/>
          <w:color w:val="auto"/>
          <w:sz w:val="22"/>
          <w:szCs w:val="22"/>
        </w:rPr>
        <w:id w:val="1833721103"/>
        <w:docPartObj>
          <w:docPartGallery w:val="Table of Contents"/>
          <w:docPartUnique/>
        </w:docPartObj>
      </w:sdtPr>
      <w:sdtEndPr>
        <w:rPr>
          <w:noProof/>
        </w:rPr>
      </w:sdtEndPr>
      <w:sdtContent>
        <w:p w14:paraId="323FE7AD" w14:textId="77777777" w:rsidR="00336DB2" w:rsidRDefault="00336DB2">
          <w:pPr>
            <w:pStyle w:val="TOCHeading"/>
          </w:pPr>
          <w:r>
            <w:t>Table of Contents</w:t>
          </w:r>
        </w:p>
        <w:p w14:paraId="58A7AB8B" w14:textId="77777777" w:rsidR="00336DB2" w:rsidRDefault="00336DB2">
          <w:pPr>
            <w:pStyle w:val="TOC1"/>
            <w:rPr>
              <w:rFonts w:eastAsiaTheme="minorEastAsia"/>
              <w:noProof/>
              <w:color w:val="auto"/>
            </w:rPr>
          </w:pPr>
          <w:r>
            <w:fldChar w:fldCharType="begin"/>
          </w:r>
          <w:r>
            <w:instrText xml:space="preserve"> TOC \o "1-3" \h \z \u </w:instrText>
          </w:r>
          <w:r>
            <w:fldChar w:fldCharType="separate"/>
          </w:r>
          <w:hyperlink w:anchor="_Toc492465121" w:history="1">
            <w:r w:rsidRPr="00AF3FEA">
              <w:rPr>
                <w:rStyle w:val="Hyperlink"/>
                <w:noProof/>
              </w:rPr>
              <w:t>Part B: Collections of Information Employing Statistical Methods</w:t>
            </w:r>
            <w:r>
              <w:rPr>
                <w:noProof/>
                <w:webHidden/>
              </w:rPr>
              <w:tab/>
            </w:r>
            <w:r>
              <w:rPr>
                <w:noProof/>
                <w:webHidden/>
              </w:rPr>
              <w:fldChar w:fldCharType="begin"/>
            </w:r>
            <w:r>
              <w:rPr>
                <w:noProof/>
                <w:webHidden/>
              </w:rPr>
              <w:instrText xml:space="preserve"> PAGEREF _Toc492465121 \h </w:instrText>
            </w:r>
            <w:r>
              <w:rPr>
                <w:noProof/>
                <w:webHidden/>
              </w:rPr>
            </w:r>
            <w:r>
              <w:rPr>
                <w:noProof/>
                <w:webHidden/>
              </w:rPr>
              <w:fldChar w:fldCharType="separate"/>
            </w:r>
            <w:r w:rsidR="00775BAB">
              <w:rPr>
                <w:noProof/>
                <w:webHidden/>
              </w:rPr>
              <w:t>1</w:t>
            </w:r>
            <w:r>
              <w:rPr>
                <w:noProof/>
                <w:webHidden/>
              </w:rPr>
              <w:fldChar w:fldCharType="end"/>
            </w:r>
          </w:hyperlink>
        </w:p>
        <w:p w14:paraId="336CC937" w14:textId="1D66C220" w:rsidR="00336DB2" w:rsidRDefault="006827BF" w:rsidP="00775BAB">
          <w:pPr>
            <w:pStyle w:val="TOC2"/>
            <w:rPr>
              <w:rFonts w:eastAsiaTheme="minorEastAsia"/>
              <w:noProof/>
              <w:color w:val="auto"/>
            </w:rPr>
          </w:pPr>
          <w:hyperlink w:anchor="_Toc492465122" w:history="1">
            <w:r w:rsidR="00336DB2" w:rsidRPr="00AF3FEA">
              <w:rPr>
                <w:rStyle w:val="Hyperlink"/>
                <w:noProof/>
              </w:rPr>
              <w:t>B.1. Respondent Universe</w:t>
            </w:r>
            <w:r w:rsidR="00336DB2">
              <w:rPr>
                <w:noProof/>
                <w:webHidden/>
              </w:rPr>
              <w:tab/>
            </w:r>
            <w:r w:rsidR="00336DB2">
              <w:rPr>
                <w:noProof/>
                <w:webHidden/>
              </w:rPr>
              <w:fldChar w:fldCharType="begin"/>
            </w:r>
            <w:r w:rsidR="00336DB2">
              <w:rPr>
                <w:noProof/>
                <w:webHidden/>
              </w:rPr>
              <w:instrText xml:space="preserve"> PAGEREF _Toc492465122 \h </w:instrText>
            </w:r>
            <w:r w:rsidR="00336DB2">
              <w:rPr>
                <w:noProof/>
                <w:webHidden/>
              </w:rPr>
            </w:r>
            <w:r w:rsidR="00336DB2">
              <w:rPr>
                <w:noProof/>
                <w:webHidden/>
              </w:rPr>
              <w:fldChar w:fldCharType="separate"/>
            </w:r>
            <w:r w:rsidR="00775BAB">
              <w:rPr>
                <w:noProof/>
                <w:webHidden/>
              </w:rPr>
              <w:t>3</w:t>
            </w:r>
            <w:r w:rsidR="00336DB2">
              <w:rPr>
                <w:noProof/>
                <w:webHidden/>
              </w:rPr>
              <w:fldChar w:fldCharType="end"/>
            </w:r>
          </w:hyperlink>
        </w:p>
        <w:p w14:paraId="6F701506" w14:textId="36E1345F" w:rsidR="00336DB2" w:rsidRDefault="006827BF" w:rsidP="00775BAB">
          <w:pPr>
            <w:pStyle w:val="TOC2"/>
            <w:rPr>
              <w:rFonts w:eastAsiaTheme="minorEastAsia"/>
              <w:noProof/>
              <w:color w:val="auto"/>
            </w:rPr>
          </w:pPr>
          <w:hyperlink w:anchor="_Toc492465123" w:history="1">
            <w:r w:rsidR="00336DB2" w:rsidRPr="00AF3FEA">
              <w:rPr>
                <w:rStyle w:val="Hyperlink"/>
                <w:noProof/>
              </w:rPr>
              <w:t>B.1.1 Alternative Fuel Vehicle Supplier Frame</w:t>
            </w:r>
            <w:r w:rsidR="00336DB2">
              <w:rPr>
                <w:noProof/>
                <w:webHidden/>
              </w:rPr>
              <w:tab/>
            </w:r>
            <w:r w:rsidR="00336DB2">
              <w:rPr>
                <w:noProof/>
                <w:webHidden/>
              </w:rPr>
              <w:fldChar w:fldCharType="begin"/>
            </w:r>
            <w:r w:rsidR="00336DB2">
              <w:rPr>
                <w:noProof/>
                <w:webHidden/>
              </w:rPr>
              <w:instrText xml:space="preserve"> PAGEREF _Toc492465123 \h </w:instrText>
            </w:r>
            <w:r w:rsidR="00336DB2">
              <w:rPr>
                <w:noProof/>
                <w:webHidden/>
              </w:rPr>
            </w:r>
            <w:r w:rsidR="00336DB2">
              <w:rPr>
                <w:noProof/>
                <w:webHidden/>
              </w:rPr>
              <w:fldChar w:fldCharType="separate"/>
            </w:r>
            <w:r w:rsidR="00775BAB">
              <w:rPr>
                <w:noProof/>
                <w:webHidden/>
              </w:rPr>
              <w:t>3</w:t>
            </w:r>
            <w:r w:rsidR="00336DB2">
              <w:rPr>
                <w:noProof/>
                <w:webHidden/>
              </w:rPr>
              <w:fldChar w:fldCharType="end"/>
            </w:r>
          </w:hyperlink>
        </w:p>
        <w:p w14:paraId="39E38369" w14:textId="301FC899" w:rsidR="00336DB2" w:rsidRDefault="006827BF" w:rsidP="00775BAB">
          <w:pPr>
            <w:pStyle w:val="TOC2"/>
            <w:rPr>
              <w:rFonts w:eastAsiaTheme="minorEastAsia"/>
              <w:noProof/>
              <w:color w:val="auto"/>
            </w:rPr>
          </w:pPr>
          <w:hyperlink w:anchor="_Toc492465124" w:history="1">
            <w:r w:rsidR="00336DB2" w:rsidRPr="00AF3FEA">
              <w:rPr>
                <w:rStyle w:val="Hyperlink"/>
                <w:noProof/>
              </w:rPr>
              <w:t>B.1.2 Alternative Fuel Vehicle Fleet Administrators</w:t>
            </w:r>
            <w:r w:rsidR="00336DB2">
              <w:rPr>
                <w:noProof/>
                <w:webHidden/>
              </w:rPr>
              <w:tab/>
            </w:r>
            <w:r w:rsidR="00336DB2">
              <w:rPr>
                <w:noProof/>
                <w:webHidden/>
              </w:rPr>
              <w:fldChar w:fldCharType="begin"/>
            </w:r>
            <w:r w:rsidR="00336DB2">
              <w:rPr>
                <w:noProof/>
                <w:webHidden/>
              </w:rPr>
              <w:instrText xml:space="preserve"> PAGEREF _Toc492465124 \h </w:instrText>
            </w:r>
            <w:r w:rsidR="00336DB2">
              <w:rPr>
                <w:noProof/>
                <w:webHidden/>
              </w:rPr>
            </w:r>
            <w:r w:rsidR="00336DB2">
              <w:rPr>
                <w:noProof/>
                <w:webHidden/>
              </w:rPr>
              <w:fldChar w:fldCharType="separate"/>
            </w:r>
            <w:r w:rsidR="00775BAB">
              <w:rPr>
                <w:noProof/>
                <w:webHidden/>
              </w:rPr>
              <w:t>4</w:t>
            </w:r>
            <w:r w:rsidR="00336DB2">
              <w:rPr>
                <w:noProof/>
                <w:webHidden/>
              </w:rPr>
              <w:fldChar w:fldCharType="end"/>
            </w:r>
          </w:hyperlink>
        </w:p>
        <w:p w14:paraId="68353347" w14:textId="77777777" w:rsidR="00336DB2" w:rsidRDefault="006827BF" w:rsidP="00775BAB">
          <w:pPr>
            <w:pStyle w:val="TOC2"/>
            <w:rPr>
              <w:rFonts w:eastAsiaTheme="minorEastAsia"/>
              <w:noProof/>
              <w:color w:val="auto"/>
            </w:rPr>
          </w:pPr>
          <w:hyperlink w:anchor="_Toc492465125" w:history="1">
            <w:r w:rsidR="00336DB2" w:rsidRPr="00AF3FEA">
              <w:rPr>
                <w:rStyle w:val="Hyperlink"/>
                <w:noProof/>
              </w:rPr>
              <w:t>B.2. Statistical Methods</w:t>
            </w:r>
            <w:r w:rsidR="00336DB2">
              <w:rPr>
                <w:noProof/>
                <w:webHidden/>
              </w:rPr>
              <w:tab/>
            </w:r>
            <w:r w:rsidR="00336DB2">
              <w:rPr>
                <w:noProof/>
                <w:webHidden/>
              </w:rPr>
              <w:fldChar w:fldCharType="begin"/>
            </w:r>
            <w:r w:rsidR="00336DB2">
              <w:rPr>
                <w:noProof/>
                <w:webHidden/>
              </w:rPr>
              <w:instrText xml:space="preserve"> PAGEREF _Toc492465125 \h </w:instrText>
            </w:r>
            <w:r w:rsidR="00336DB2">
              <w:rPr>
                <w:noProof/>
                <w:webHidden/>
              </w:rPr>
            </w:r>
            <w:r w:rsidR="00336DB2">
              <w:rPr>
                <w:noProof/>
                <w:webHidden/>
              </w:rPr>
              <w:fldChar w:fldCharType="separate"/>
            </w:r>
            <w:r w:rsidR="00775BAB">
              <w:rPr>
                <w:noProof/>
                <w:webHidden/>
              </w:rPr>
              <w:t>5</w:t>
            </w:r>
            <w:r w:rsidR="00336DB2">
              <w:rPr>
                <w:noProof/>
                <w:webHidden/>
              </w:rPr>
              <w:fldChar w:fldCharType="end"/>
            </w:r>
          </w:hyperlink>
        </w:p>
        <w:p w14:paraId="5BFD065B" w14:textId="479CD9CC" w:rsidR="00336DB2" w:rsidRDefault="006827BF" w:rsidP="00775BAB">
          <w:pPr>
            <w:pStyle w:val="TOC2"/>
            <w:rPr>
              <w:rFonts w:eastAsiaTheme="minorEastAsia"/>
              <w:noProof/>
              <w:color w:val="auto"/>
            </w:rPr>
          </w:pPr>
          <w:hyperlink w:anchor="_Toc492465126" w:history="1">
            <w:r w:rsidR="00336DB2" w:rsidRPr="00AF3FEA">
              <w:rPr>
                <w:rStyle w:val="Hyperlink"/>
                <w:noProof/>
              </w:rPr>
              <w:t>B.3. Maximizing the Response Rate</w:t>
            </w:r>
            <w:r w:rsidR="00336DB2">
              <w:rPr>
                <w:noProof/>
                <w:webHidden/>
              </w:rPr>
              <w:tab/>
            </w:r>
            <w:r w:rsidR="00336DB2">
              <w:rPr>
                <w:noProof/>
                <w:webHidden/>
              </w:rPr>
              <w:fldChar w:fldCharType="begin"/>
            </w:r>
            <w:r w:rsidR="00336DB2">
              <w:rPr>
                <w:noProof/>
                <w:webHidden/>
              </w:rPr>
              <w:instrText xml:space="preserve"> PAGEREF _Toc492465126 \h </w:instrText>
            </w:r>
            <w:r w:rsidR="00336DB2">
              <w:rPr>
                <w:noProof/>
                <w:webHidden/>
              </w:rPr>
            </w:r>
            <w:r w:rsidR="00336DB2">
              <w:rPr>
                <w:noProof/>
                <w:webHidden/>
              </w:rPr>
              <w:fldChar w:fldCharType="separate"/>
            </w:r>
            <w:r w:rsidR="00775BAB">
              <w:rPr>
                <w:noProof/>
                <w:webHidden/>
              </w:rPr>
              <w:t>7</w:t>
            </w:r>
            <w:r w:rsidR="00336DB2">
              <w:rPr>
                <w:noProof/>
                <w:webHidden/>
              </w:rPr>
              <w:fldChar w:fldCharType="end"/>
            </w:r>
          </w:hyperlink>
        </w:p>
        <w:p w14:paraId="14E9A98D" w14:textId="380FFCC3" w:rsidR="00336DB2" w:rsidRDefault="006827BF" w:rsidP="00775BAB">
          <w:pPr>
            <w:pStyle w:val="TOC2"/>
            <w:rPr>
              <w:rFonts w:eastAsiaTheme="minorEastAsia"/>
              <w:noProof/>
              <w:color w:val="auto"/>
            </w:rPr>
          </w:pPr>
          <w:hyperlink w:anchor="_Toc492465127" w:history="1">
            <w:r w:rsidR="00336DB2" w:rsidRPr="00AF3FEA">
              <w:rPr>
                <w:rStyle w:val="Hyperlink"/>
                <w:noProof/>
              </w:rPr>
              <w:t>B.4. Test Procedures and Form Consultations</w:t>
            </w:r>
            <w:r w:rsidR="00336DB2">
              <w:rPr>
                <w:noProof/>
                <w:webHidden/>
              </w:rPr>
              <w:tab/>
            </w:r>
            <w:r w:rsidR="00336DB2">
              <w:rPr>
                <w:noProof/>
                <w:webHidden/>
              </w:rPr>
              <w:fldChar w:fldCharType="begin"/>
            </w:r>
            <w:r w:rsidR="00336DB2">
              <w:rPr>
                <w:noProof/>
                <w:webHidden/>
              </w:rPr>
              <w:instrText xml:space="preserve"> PAGEREF _Toc492465127 \h </w:instrText>
            </w:r>
            <w:r w:rsidR="00336DB2">
              <w:rPr>
                <w:noProof/>
                <w:webHidden/>
              </w:rPr>
            </w:r>
            <w:r w:rsidR="00336DB2">
              <w:rPr>
                <w:noProof/>
                <w:webHidden/>
              </w:rPr>
              <w:fldChar w:fldCharType="separate"/>
            </w:r>
            <w:r w:rsidR="00775BAB">
              <w:rPr>
                <w:noProof/>
                <w:webHidden/>
              </w:rPr>
              <w:t>9</w:t>
            </w:r>
            <w:r w:rsidR="00336DB2">
              <w:rPr>
                <w:noProof/>
                <w:webHidden/>
              </w:rPr>
              <w:fldChar w:fldCharType="end"/>
            </w:r>
          </w:hyperlink>
        </w:p>
        <w:p w14:paraId="631A4D8D" w14:textId="50F9811C" w:rsidR="00336DB2" w:rsidRDefault="006827BF" w:rsidP="00775BAB">
          <w:pPr>
            <w:pStyle w:val="TOC2"/>
            <w:rPr>
              <w:rFonts w:eastAsiaTheme="minorEastAsia"/>
              <w:noProof/>
              <w:color w:val="auto"/>
            </w:rPr>
          </w:pPr>
          <w:hyperlink w:anchor="_Toc492465128" w:history="1">
            <w:r w:rsidR="00336DB2" w:rsidRPr="00AF3FEA">
              <w:rPr>
                <w:rStyle w:val="Hyperlink"/>
                <w:noProof/>
              </w:rPr>
              <w:t>B.5. Statistical Consultations</w:t>
            </w:r>
            <w:r w:rsidR="00336DB2">
              <w:rPr>
                <w:noProof/>
                <w:webHidden/>
              </w:rPr>
              <w:tab/>
            </w:r>
            <w:r w:rsidR="00336DB2">
              <w:rPr>
                <w:noProof/>
                <w:webHidden/>
              </w:rPr>
              <w:fldChar w:fldCharType="begin"/>
            </w:r>
            <w:r w:rsidR="00336DB2">
              <w:rPr>
                <w:noProof/>
                <w:webHidden/>
              </w:rPr>
              <w:instrText xml:space="preserve"> PAGEREF _Toc492465128 \h </w:instrText>
            </w:r>
            <w:r w:rsidR="00336DB2">
              <w:rPr>
                <w:noProof/>
                <w:webHidden/>
              </w:rPr>
            </w:r>
            <w:r w:rsidR="00336DB2">
              <w:rPr>
                <w:noProof/>
                <w:webHidden/>
              </w:rPr>
              <w:fldChar w:fldCharType="separate"/>
            </w:r>
            <w:r w:rsidR="00775BAB">
              <w:rPr>
                <w:noProof/>
                <w:webHidden/>
              </w:rPr>
              <w:t>9</w:t>
            </w:r>
            <w:r w:rsidR="00336DB2">
              <w:rPr>
                <w:noProof/>
                <w:webHidden/>
              </w:rPr>
              <w:fldChar w:fldCharType="end"/>
            </w:r>
          </w:hyperlink>
        </w:p>
        <w:p w14:paraId="49821CA6" w14:textId="77777777" w:rsidR="00336DB2" w:rsidRDefault="00336DB2">
          <w:r>
            <w:rPr>
              <w:b/>
              <w:bCs/>
              <w:noProof/>
            </w:rPr>
            <w:fldChar w:fldCharType="end"/>
          </w:r>
        </w:p>
      </w:sdtContent>
    </w:sdt>
    <w:p w14:paraId="1F91F91A" w14:textId="77777777" w:rsidR="00775BAB" w:rsidRDefault="00775BAB">
      <w:pPr>
        <w:spacing w:line="240" w:lineRule="auto"/>
        <w:rPr>
          <w:rFonts w:eastAsiaTheme="majorEastAsia" w:cstheme="majorBidi"/>
          <w:b/>
          <w:color w:val="1396D8"/>
          <w:sz w:val="28"/>
          <w:szCs w:val="26"/>
        </w:rPr>
      </w:pPr>
      <w:bookmarkStart w:id="3" w:name="_Toc492465122"/>
      <w:r>
        <w:br w:type="page"/>
      </w:r>
    </w:p>
    <w:p w14:paraId="407D3743" w14:textId="51FF42FE" w:rsidR="00336DB2" w:rsidRDefault="00336DB2" w:rsidP="002C4844">
      <w:pPr>
        <w:pStyle w:val="Heading2"/>
      </w:pPr>
      <w:r>
        <w:lastRenderedPageBreak/>
        <w:t>B.1. Respondent Universe</w:t>
      </w:r>
      <w:bookmarkEnd w:id="3"/>
    </w:p>
    <w:p w14:paraId="1FC897F8" w14:textId="02508355" w:rsidR="00E87268" w:rsidRDefault="00E87268" w:rsidP="008D7209">
      <w:pPr>
        <w:tabs>
          <w:tab w:val="left" w:pos="0"/>
          <w:tab w:val="left" w:pos="5970"/>
          <w:tab w:val="left" w:pos="6480"/>
          <w:tab w:val="left" w:pos="7200"/>
          <w:tab w:val="left" w:pos="7920"/>
          <w:tab w:val="left" w:pos="8640"/>
          <w:tab w:val="left" w:pos="9360"/>
          <w:tab w:val="left" w:pos="10080"/>
        </w:tabs>
        <w:spacing w:before="120"/>
      </w:pPr>
      <w:r>
        <w:t xml:space="preserve">Form EIA-886, </w:t>
      </w:r>
      <w:r w:rsidRPr="00347114">
        <w:rPr>
          <w:i/>
          <w:iCs/>
        </w:rPr>
        <w:t>Annual Survey of Alternative Fueled Vehicles,</w:t>
      </w:r>
      <w:r>
        <w:t xml:space="preserve"> </w:t>
      </w:r>
      <w:r w:rsidR="006D0C62">
        <w:t xml:space="preserve">is a mandatory annual </w:t>
      </w:r>
      <w:r>
        <w:t xml:space="preserve">data collection designed to meet the statutory requirements for the Energy Information Administration (EIA) to report on </w:t>
      </w:r>
      <w:r w:rsidRPr="00BD1978">
        <w:t xml:space="preserve">specific aspects of </w:t>
      </w:r>
      <w:r w:rsidR="00695642">
        <w:t xml:space="preserve">all </w:t>
      </w:r>
      <w:r w:rsidRPr="00BD1978">
        <w:t xml:space="preserve">alternative fueled vehicles </w:t>
      </w:r>
      <w:r>
        <w:t xml:space="preserve">(AFVs) </w:t>
      </w:r>
      <w:r w:rsidRPr="00BD1978">
        <w:t>and alternative transportation fuels</w:t>
      </w:r>
      <w:r>
        <w:t xml:space="preserve"> (ATFs)</w:t>
      </w:r>
      <w:r w:rsidR="00695642">
        <w:t xml:space="preserve"> in use in the United States</w:t>
      </w:r>
      <w:r>
        <w:t xml:space="preserve">, to </w:t>
      </w:r>
      <w:r w:rsidR="00A40536">
        <w:t>respond to</w:t>
      </w:r>
      <w:r w:rsidR="00A40536" w:rsidRPr="00BD1978">
        <w:t xml:space="preserve"> </w:t>
      </w:r>
      <w:r w:rsidRPr="00BD1978">
        <w:t xml:space="preserve">public requests for information on </w:t>
      </w:r>
      <w:r>
        <w:t>A</w:t>
      </w:r>
      <w:r w:rsidR="00E75AFF">
        <w:t>F</w:t>
      </w:r>
      <w:r>
        <w:t xml:space="preserve">Vs and ATFs, and to </w:t>
      </w:r>
      <w:r w:rsidRPr="00BD1978">
        <w:t xml:space="preserve">provide Congress with a measure of the extent to which the objectives of </w:t>
      </w:r>
      <w:r w:rsidRPr="00347114">
        <w:t xml:space="preserve">the Energy Policy Act of 1992 (EPACT92) </w:t>
      </w:r>
      <w:r>
        <w:t>are being achieved</w:t>
      </w:r>
      <w:r w:rsidRPr="00BD1978">
        <w:t>.</w:t>
      </w:r>
    </w:p>
    <w:p w14:paraId="6D7AD663" w14:textId="0B567D8D" w:rsidR="00695642" w:rsidRDefault="00D722AE" w:rsidP="008D7209">
      <w:pPr>
        <w:tabs>
          <w:tab w:val="left" w:pos="0"/>
          <w:tab w:val="left" w:pos="5970"/>
          <w:tab w:val="left" w:pos="6480"/>
          <w:tab w:val="left" w:pos="7200"/>
          <w:tab w:val="left" w:pos="7920"/>
          <w:tab w:val="left" w:pos="8640"/>
          <w:tab w:val="left" w:pos="9360"/>
          <w:tab w:val="left" w:pos="10080"/>
        </w:tabs>
        <w:spacing w:before="240"/>
      </w:pPr>
      <w:r>
        <w:t xml:space="preserve">Form EIA-886 collects data from two types of entities in general, </w:t>
      </w:r>
      <w:r w:rsidR="00E87268">
        <w:t>suppliers</w:t>
      </w:r>
      <w:r w:rsidR="000349E5">
        <w:t xml:space="preserve"> and convertors</w:t>
      </w:r>
      <w:r w:rsidR="00E87268">
        <w:t xml:space="preserve"> of AFVs and administrators of AFV fleets. </w:t>
      </w:r>
      <w:r w:rsidR="00E56D9E">
        <w:t>T</w:t>
      </w:r>
      <w:r w:rsidR="00E87268">
        <w:t>hese two groups provide an overall picture of AFVs being introduced into the marketplace as well as characteristics of fleets currently in use.</w:t>
      </w:r>
    </w:p>
    <w:p w14:paraId="65D9E1FD" w14:textId="77777777" w:rsidR="00B7731C" w:rsidRPr="00336DB2" w:rsidRDefault="00B7731C" w:rsidP="002C4844">
      <w:pPr>
        <w:pStyle w:val="Heading2"/>
      </w:pPr>
      <w:bookmarkStart w:id="4" w:name="_Toc492465123"/>
      <w:r w:rsidRPr="00336DB2">
        <w:t>B.1.1 Alternative Fuel Vehicle Supplier Frame</w:t>
      </w:r>
      <w:bookmarkEnd w:id="4"/>
      <w:r w:rsidR="008C45CC" w:rsidRPr="00336DB2">
        <w:t xml:space="preserve"> </w:t>
      </w:r>
    </w:p>
    <w:p w14:paraId="72BF9726" w14:textId="1B44DB23" w:rsidR="008C45CC" w:rsidRPr="004B06F0" w:rsidRDefault="008C45CC" w:rsidP="002C4844">
      <w:pPr>
        <w:tabs>
          <w:tab w:val="left" w:pos="0"/>
          <w:tab w:val="left" w:pos="5970"/>
          <w:tab w:val="left" w:pos="6480"/>
          <w:tab w:val="left" w:pos="7200"/>
          <w:tab w:val="left" w:pos="7920"/>
          <w:tab w:val="left" w:pos="8640"/>
          <w:tab w:val="left" w:pos="9360"/>
          <w:tab w:val="left" w:pos="10080"/>
        </w:tabs>
        <w:spacing w:before="240"/>
      </w:pPr>
      <w:r w:rsidRPr="002C4844">
        <w:t>The AFV suppliers in the survey frame represent a census of all original equipment manufacturers</w:t>
      </w:r>
      <w:r w:rsidR="00BA3FF8">
        <w:t xml:space="preserve"> (OEMs)</w:t>
      </w:r>
      <w:r w:rsidRPr="002C4844">
        <w:t xml:space="preserve"> and aftermarket vehicle converters that are known to make available alternative fueled vehicles and advanced technology vehicles (e.g., hybrid and fuel cell vehicles). </w:t>
      </w:r>
      <w:r w:rsidR="00E56D9E">
        <w:t>T</w:t>
      </w:r>
      <w:r w:rsidRPr="002C4844">
        <w:t>hese types of respondents are identified through ongoing research of published vehicle production plans; industry association magazines, newsletters, journals, and periodicals; Internet research; industry conference and trade show proceedings; and discussions with officials from a wide variety of AFV-related industries.</w:t>
      </w:r>
    </w:p>
    <w:p w14:paraId="28E54BDA" w14:textId="573C4787" w:rsidR="00B7731C" w:rsidRDefault="00E87268" w:rsidP="002C4844">
      <w:pPr>
        <w:pStyle w:val="Heading4"/>
      </w:pPr>
      <w:r w:rsidRPr="002C4844">
        <w:t>Original Equipment Manufacturers</w:t>
      </w:r>
      <w:r w:rsidR="0072111B" w:rsidRPr="002C4844">
        <w:t xml:space="preserve"> (OEMs</w:t>
      </w:r>
      <w:r w:rsidR="0072111B">
        <w:t>)</w:t>
      </w:r>
      <w:r w:rsidR="00A40536">
        <w:t xml:space="preserve"> </w:t>
      </w:r>
    </w:p>
    <w:p w14:paraId="7F9BA0AA" w14:textId="67A57171" w:rsidR="00E87268" w:rsidRPr="003441DE" w:rsidRDefault="00B7731C" w:rsidP="002C4844">
      <w:pPr>
        <w:tabs>
          <w:tab w:val="left" w:pos="0"/>
          <w:tab w:val="left" w:pos="5970"/>
          <w:tab w:val="left" w:pos="6480"/>
          <w:tab w:val="left" w:pos="7200"/>
          <w:tab w:val="left" w:pos="7920"/>
          <w:tab w:val="left" w:pos="8640"/>
          <w:tab w:val="left" w:pos="9360"/>
          <w:tab w:val="left" w:pos="10080"/>
        </w:tabs>
        <w:spacing w:before="240"/>
      </w:pPr>
      <w:r w:rsidRPr="004B06F0">
        <w:t>The target population for this group of respondents are o</w:t>
      </w:r>
      <w:r w:rsidR="00E87268" w:rsidRPr="003441DE">
        <w:t>rganizations that market and warrant new alternative fueled vehicles or other advanced technology vehicles for use in</w:t>
      </w:r>
      <w:r w:rsidR="0072111B" w:rsidRPr="003441DE">
        <w:t xml:space="preserve"> the U.S. E</w:t>
      </w:r>
      <w:r w:rsidR="00E87268" w:rsidRPr="003441DE">
        <w:t xml:space="preserve">ntities that perform conversions prior to the vehicle initially </w:t>
      </w:r>
      <w:r w:rsidR="003E3C6A" w:rsidRPr="003441DE">
        <w:t>being delivered to an end user</w:t>
      </w:r>
      <w:r w:rsidR="0072111B" w:rsidRPr="003441DE">
        <w:t xml:space="preserve"> are also considered OEMs</w:t>
      </w:r>
      <w:r w:rsidR="00BA3FF8">
        <w:t xml:space="preserve">. </w:t>
      </w:r>
    </w:p>
    <w:p w14:paraId="106F9BFD" w14:textId="1FE6F1A5" w:rsidR="00B7731C" w:rsidRPr="003441DE" w:rsidRDefault="00E87268" w:rsidP="002C4844">
      <w:pPr>
        <w:pStyle w:val="Heading4"/>
      </w:pPr>
      <w:r w:rsidRPr="002C4844">
        <w:t>Aftermarket Vehicle Converters</w:t>
      </w:r>
      <w:r w:rsidR="00A40536" w:rsidRPr="004B06F0">
        <w:t xml:space="preserve"> </w:t>
      </w:r>
    </w:p>
    <w:p w14:paraId="24BFE0B3" w14:textId="5A0F65B3" w:rsidR="00E87268" w:rsidRPr="003441DE" w:rsidRDefault="00E736EC" w:rsidP="002C4844">
      <w:pPr>
        <w:tabs>
          <w:tab w:val="left" w:pos="0"/>
          <w:tab w:val="left" w:pos="5970"/>
          <w:tab w:val="left" w:pos="6480"/>
          <w:tab w:val="left" w:pos="7200"/>
          <w:tab w:val="left" w:pos="7920"/>
          <w:tab w:val="left" w:pos="8640"/>
          <w:tab w:val="left" w:pos="9360"/>
          <w:tab w:val="left" w:pos="10080"/>
        </w:tabs>
        <w:spacing w:before="240"/>
      </w:pPr>
      <w:r w:rsidRPr="003441DE">
        <w:t>The target population for this group of respondents are o</w:t>
      </w:r>
      <w:r w:rsidR="00E87268" w:rsidRPr="003441DE">
        <w:t xml:space="preserve">rganizations that convert vehicles operating </w:t>
      </w:r>
      <w:r w:rsidR="00E56D9E">
        <w:t>using</w:t>
      </w:r>
      <w:r w:rsidR="00E56D9E" w:rsidRPr="003441DE">
        <w:t xml:space="preserve"> </w:t>
      </w:r>
      <w:r w:rsidR="00E87268" w:rsidRPr="003441DE">
        <w:t>a traditional fuel (</w:t>
      </w:r>
      <w:r w:rsidR="00EB3E4C">
        <w:t xml:space="preserve">e.g., </w:t>
      </w:r>
      <w:r w:rsidR="00E87268" w:rsidRPr="003441DE">
        <w:t>gasoline or petroleum-based diesel) to operat</w:t>
      </w:r>
      <w:r w:rsidR="008F6D7A">
        <w:t>ing</w:t>
      </w:r>
      <w:r w:rsidR="00E87268" w:rsidRPr="003441DE">
        <w:t xml:space="preserve"> </w:t>
      </w:r>
      <w:r w:rsidR="008F6D7A">
        <w:t>using</w:t>
      </w:r>
      <w:r w:rsidR="008F6D7A" w:rsidRPr="003441DE">
        <w:t xml:space="preserve"> </w:t>
      </w:r>
      <w:r w:rsidR="00E87268" w:rsidRPr="003441DE">
        <w:t xml:space="preserve">an </w:t>
      </w:r>
      <w:r w:rsidR="0093652D" w:rsidRPr="003441DE">
        <w:t>ATF</w:t>
      </w:r>
      <w:r w:rsidR="008F6D7A">
        <w:t xml:space="preserve">, </w:t>
      </w:r>
      <w:r w:rsidR="00E87268" w:rsidRPr="003441DE">
        <w:t xml:space="preserve">or </w:t>
      </w:r>
      <w:r w:rsidR="008F6D7A">
        <w:t xml:space="preserve">converting </w:t>
      </w:r>
      <w:r w:rsidR="00E87268" w:rsidRPr="003441DE">
        <w:t>from one ATF to another ATF. The converted vehicle may operate exclusively on the fuel or power source to which it was converted</w:t>
      </w:r>
      <w:r w:rsidR="0093652D" w:rsidRPr="003441DE">
        <w:t>,</w:t>
      </w:r>
      <w:r w:rsidR="00E87268" w:rsidRPr="003441DE">
        <w:t xml:space="preserve"> or the conversion may retain the original fuel source and add a new fuel source. Aftermarket conversions are generally performed after the vehicle has been delivered to an end user. Aftermarket vehicle converters may be private companies, government agenci</w:t>
      </w:r>
      <w:r w:rsidR="0093652D" w:rsidRPr="003441DE">
        <w:t>es, research institutions, etc</w:t>
      </w:r>
      <w:r w:rsidR="008C45CC" w:rsidRPr="003441DE">
        <w:t>.</w:t>
      </w:r>
    </w:p>
    <w:p w14:paraId="7BFEB6A8" w14:textId="77777777" w:rsidR="008C45CC" w:rsidRPr="00336DB2" w:rsidRDefault="008C45CC" w:rsidP="002C4844">
      <w:pPr>
        <w:pStyle w:val="Heading2"/>
      </w:pPr>
      <w:bookmarkStart w:id="5" w:name="_Toc492465124"/>
      <w:r w:rsidRPr="00336DB2">
        <w:t>B.1.2 Alternative Fuel Vehicle Fleet Administrators</w:t>
      </w:r>
      <w:bookmarkEnd w:id="5"/>
      <w:r w:rsidRPr="00336DB2">
        <w:t xml:space="preserve"> </w:t>
      </w:r>
    </w:p>
    <w:p w14:paraId="75B251F9" w14:textId="6AAC5C86" w:rsidR="007510A7" w:rsidRDefault="00E736EC" w:rsidP="007510A7">
      <w:pPr>
        <w:tabs>
          <w:tab w:val="left" w:pos="0"/>
          <w:tab w:val="left" w:pos="5970"/>
          <w:tab w:val="left" w:pos="6480"/>
          <w:tab w:val="left" w:pos="7200"/>
          <w:tab w:val="left" w:pos="7920"/>
          <w:tab w:val="left" w:pos="8640"/>
          <w:tab w:val="left" w:pos="9360"/>
          <w:tab w:val="left" w:pos="10080"/>
        </w:tabs>
        <w:spacing w:before="240"/>
      </w:pPr>
      <w:r>
        <w:t xml:space="preserve">The AFV Fleet Administrators in the survey frame represent those agencies, fuel providers, and other industries or organizations that utilize AFVs. </w:t>
      </w:r>
      <w:r w:rsidR="007510A7" w:rsidRPr="00347114">
        <w:t xml:space="preserve">Potential </w:t>
      </w:r>
      <w:r w:rsidR="00BA3FF8" w:rsidRPr="00347114">
        <w:t xml:space="preserve">Fleet Administrator </w:t>
      </w:r>
      <w:r w:rsidR="007510A7" w:rsidRPr="00F160E8">
        <w:t>respondents to Form EIA-886 are identified using various resources, including</w:t>
      </w:r>
      <w:r w:rsidR="00EB3E4C">
        <w:t>:</w:t>
      </w:r>
      <w:r w:rsidR="007510A7" w:rsidRPr="00F160E8">
        <w:t xml:space="preserve"> industry associations, magazines, newsletters, journals, and periodicals; Internet research; industry conference and trade show proceedings; and discussions with officials from a wide variety of industries. </w:t>
      </w:r>
      <w:r w:rsidR="007510A7" w:rsidRPr="00347114">
        <w:t xml:space="preserve">Other EIA-sponsored surveys pertaining to electric utilities, natural gas and petroleum supply also provide potential respondents. </w:t>
      </w:r>
      <w:r w:rsidR="007510A7" w:rsidRPr="001D4659">
        <w:t xml:space="preserve">To </w:t>
      </w:r>
      <w:r w:rsidR="007510A7">
        <w:t xml:space="preserve">keep the </w:t>
      </w:r>
      <w:r w:rsidR="007510A7" w:rsidRPr="001D4659">
        <w:t>survey frame</w:t>
      </w:r>
      <w:r w:rsidR="007510A7">
        <w:t xml:space="preserve"> current</w:t>
      </w:r>
      <w:r w:rsidR="007510A7" w:rsidRPr="001D4659">
        <w:t>, Form EIA-886 also request</w:t>
      </w:r>
      <w:r w:rsidR="007510A7">
        <w:t>s</w:t>
      </w:r>
      <w:r w:rsidR="007510A7" w:rsidRPr="001D4659">
        <w:t xml:space="preserve"> information on respondent ownership and operating status (i.e., </w:t>
      </w:r>
      <w:r w:rsidR="007510A7">
        <w:t xml:space="preserve">whether the </w:t>
      </w:r>
      <w:r w:rsidR="007510A7" w:rsidRPr="001D4659">
        <w:t>company was sold or merged, went out of business</w:t>
      </w:r>
      <w:r w:rsidR="00EB3E4C">
        <w:t>,</w:t>
      </w:r>
      <w:r w:rsidR="007510A7" w:rsidRPr="001D4659">
        <w:t xml:space="preserve"> or changed its </w:t>
      </w:r>
      <w:r w:rsidR="007510A7">
        <w:t>status for meeting the reporting criteria</w:t>
      </w:r>
      <w:r w:rsidR="007510A7" w:rsidRPr="001D4659">
        <w:t>, etc.)</w:t>
      </w:r>
      <w:r w:rsidR="007510A7">
        <w:t>.</w:t>
      </w:r>
    </w:p>
    <w:p w14:paraId="54FFC2E7" w14:textId="77777777" w:rsidR="008C45CC" w:rsidRPr="004B06F0" w:rsidRDefault="008C45CC" w:rsidP="002C4844">
      <w:pPr>
        <w:pStyle w:val="Heading4"/>
      </w:pPr>
      <w:r w:rsidRPr="002C4844">
        <w:t>Federal organizations</w:t>
      </w:r>
      <w:r w:rsidRPr="004B06F0">
        <w:t xml:space="preserve"> </w:t>
      </w:r>
    </w:p>
    <w:p w14:paraId="72E50516" w14:textId="2BCBC7FC" w:rsidR="008C45CC" w:rsidRPr="008039CC" w:rsidRDefault="008C45CC" w:rsidP="767855E2">
      <w:pPr>
        <w:tabs>
          <w:tab w:val="left" w:pos="0"/>
          <w:tab w:val="left" w:pos="5970"/>
          <w:tab w:val="left" w:pos="6480"/>
          <w:tab w:val="left" w:pos="7200"/>
          <w:tab w:val="left" w:pos="7920"/>
          <w:tab w:val="left" w:pos="8640"/>
          <w:tab w:val="left" w:pos="9360"/>
          <w:tab w:val="left" w:pos="10080"/>
        </w:tabs>
        <w:spacing w:before="240"/>
        <w:rPr>
          <w:szCs w:val="24"/>
        </w:rPr>
      </w:pPr>
      <w:r w:rsidRPr="00347114">
        <w:t xml:space="preserve">All Federal agency fleets are required to use AFVs; therefore, the frame includes a census of all </w:t>
      </w:r>
      <w:r w:rsidR="003441DE" w:rsidRPr="00347114">
        <w:t>f</w:t>
      </w:r>
      <w:r w:rsidRPr="00347114">
        <w:t xml:space="preserve">ederal agencies. Currently, Form EIA-886 utilizes the Federal Automotive Statistical Tool (FAST), a jointly sponsored Web-based data collection between DOE, EIA, and GSA, to maintain the list of respondents of this type. At the close of each calendar year FAST cycle, data for federal AFVs are transferred into the Form EIA-886 component </w:t>
      </w:r>
      <w:r w:rsidR="001048BD" w:rsidRPr="00F160E8">
        <w:t>from</w:t>
      </w:r>
      <w:r w:rsidRPr="00F160E8">
        <w:t xml:space="preserve"> FAST.</w:t>
      </w:r>
    </w:p>
    <w:p w14:paraId="57010FC8" w14:textId="77777777" w:rsidR="008C45CC" w:rsidRPr="00775BAB" w:rsidRDefault="008C45CC" w:rsidP="002C4844">
      <w:pPr>
        <w:pStyle w:val="Heading4"/>
      </w:pPr>
      <w:r w:rsidRPr="004B06F0">
        <w:t xml:space="preserve">State organizations </w:t>
      </w:r>
    </w:p>
    <w:p w14:paraId="5EC74FFC" w14:textId="716676C4" w:rsidR="008C45CC" w:rsidRPr="002C4844" w:rsidRDefault="00E736EC" w:rsidP="767855E2">
      <w:pPr>
        <w:tabs>
          <w:tab w:val="left" w:pos="0"/>
          <w:tab w:val="left" w:pos="5970"/>
          <w:tab w:val="left" w:pos="6480"/>
          <w:tab w:val="left" w:pos="7200"/>
          <w:tab w:val="left" w:pos="7920"/>
          <w:tab w:val="left" w:pos="8640"/>
          <w:tab w:val="left" w:pos="9360"/>
          <w:tab w:val="left" w:pos="10080"/>
        </w:tabs>
        <w:spacing w:before="240"/>
        <w:rPr>
          <w:szCs w:val="24"/>
        </w:rPr>
      </w:pPr>
      <w:r w:rsidRPr="00347114">
        <w:t xml:space="preserve">The target population for this </w:t>
      </w:r>
      <w:r w:rsidR="00EB3E4C">
        <w:t xml:space="preserve">survey </w:t>
      </w:r>
      <w:r w:rsidRPr="00347114">
        <w:t xml:space="preserve">frame group are </w:t>
      </w:r>
      <w:r w:rsidR="003441DE" w:rsidRPr="00347114">
        <w:t>s</w:t>
      </w:r>
      <w:r w:rsidR="008C45CC" w:rsidRPr="00347114">
        <w:t xml:space="preserve">tate agencies </w:t>
      </w:r>
      <w:r w:rsidRPr="00F160E8">
        <w:t>that</w:t>
      </w:r>
      <w:r w:rsidR="008C45CC" w:rsidRPr="00F160E8">
        <w:t xml:space="preserve"> use AFVs in their fleets, identified by ongoing research of state fleet contacts. </w:t>
      </w:r>
      <w:r w:rsidR="008C45CC" w:rsidRPr="00347114">
        <w:t xml:space="preserve">With </w:t>
      </w:r>
      <w:r w:rsidR="00BA3FF8" w:rsidRPr="00347114">
        <w:t xml:space="preserve">a </w:t>
      </w:r>
      <w:r w:rsidR="008C45CC" w:rsidRPr="00347114">
        <w:t>f</w:t>
      </w:r>
      <w:r w:rsidR="008C45CC" w:rsidRPr="00F160E8">
        <w:t xml:space="preserve">ew exceptions, all 50 states are required to use AFVs; therefore, all 50 states are surveyed on the Form EIA-886. </w:t>
      </w:r>
    </w:p>
    <w:p w14:paraId="1F5458B5" w14:textId="77777777" w:rsidR="008C45CC" w:rsidRPr="002C4844" w:rsidRDefault="008C45CC" w:rsidP="00B775E9">
      <w:pPr>
        <w:pStyle w:val="Heading4"/>
      </w:pPr>
      <w:r w:rsidRPr="002C4844">
        <w:t xml:space="preserve">Transit </w:t>
      </w:r>
      <w:r w:rsidR="00E736EC" w:rsidRPr="002C4844">
        <w:t xml:space="preserve">organizations </w:t>
      </w:r>
    </w:p>
    <w:p w14:paraId="01DBC949" w14:textId="609EA750" w:rsidR="00E736EC" w:rsidRDefault="00E736EC" w:rsidP="767855E2">
      <w:pPr>
        <w:tabs>
          <w:tab w:val="left" w:pos="0"/>
          <w:tab w:val="left" w:pos="5970"/>
          <w:tab w:val="left" w:pos="6480"/>
          <w:tab w:val="left" w:pos="7200"/>
          <w:tab w:val="left" w:pos="7920"/>
          <w:tab w:val="left" w:pos="8640"/>
          <w:tab w:val="left" w:pos="9360"/>
          <w:tab w:val="left" w:pos="10080"/>
        </w:tabs>
        <w:spacing w:before="240"/>
        <w:rPr>
          <w:szCs w:val="24"/>
        </w:rPr>
      </w:pPr>
      <w:r w:rsidRPr="00347114">
        <w:t>The target population for this frame group are transit agencies that use AFVs in their fleets, identified by on ongoin</w:t>
      </w:r>
      <w:r w:rsidRPr="00F160E8">
        <w:t>g research derived from publications such as reports published by the Federal Transit Authority and the American Public Transit Association. This respondent list is also maintained by ongoing research from trade association contacts, press articles, and review of AFV industry mailing lists.</w:t>
      </w:r>
    </w:p>
    <w:p w14:paraId="67C5AB77" w14:textId="77777777" w:rsidR="00BA73DB" w:rsidRDefault="00BA73DB" w:rsidP="002C4844">
      <w:pPr>
        <w:pStyle w:val="Heading4"/>
      </w:pPr>
      <w:r>
        <w:t xml:space="preserve">Electric Utilities </w:t>
      </w:r>
    </w:p>
    <w:p w14:paraId="54238E8A" w14:textId="3B6A9A5B" w:rsidR="00A432ED" w:rsidRPr="002C4844" w:rsidRDefault="00BA73DB" w:rsidP="00A432ED">
      <w:pPr>
        <w:tabs>
          <w:tab w:val="left" w:pos="0"/>
          <w:tab w:val="left" w:pos="5970"/>
          <w:tab w:val="left" w:pos="6480"/>
          <w:tab w:val="left" w:pos="7200"/>
          <w:tab w:val="left" w:pos="7920"/>
          <w:tab w:val="left" w:pos="8640"/>
          <w:tab w:val="left" w:pos="9360"/>
          <w:tab w:val="left" w:pos="10080"/>
        </w:tabs>
        <w:spacing w:before="240"/>
        <w:rPr>
          <w:szCs w:val="24"/>
        </w:rPr>
      </w:pPr>
      <w:r w:rsidRPr="00347114">
        <w:t>Electric</w:t>
      </w:r>
      <w:r w:rsidR="001048BD" w:rsidRPr="00347114">
        <w:t xml:space="preserve"> </w:t>
      </w:r>
      <w:r w:rsidR="00BA3FF8" w:rsidRPr="00347114">
        <w:t xml:space="preserve">utility </w:t>
      </w:r>
      <w:r w:rsidRPr="00F160E8">
        <w:t xml:space="preserve">respondents are included in the </w:t>
      </w:r>
      <w:r w:rsidR="008F6D7A" w:rsidRPr="00F160E8">
        <w:t xml:space="preserve">respondent </w:t>
      </w:r>
      <w:r w:rsidRPr="00F160E8">
        <w:t xml:space="preserve">frame via a census derived from Form EIA-861, </w:t>
      </w:r>
      <w:r w:rsidRPr="00F160E8">
        <w:rPr>
          <w:i/>
          <w:iCs/>
        </w:rPr>
        <w:t>Annual Electric Power Industry Report</w:t>
      </w:r>
      <w:r w:rsidRPr="00F160E8">
        <w:t xml:space="preserve">, which is completed annually by large electric utilities and once every five years by all electric utilities. </w:t>
      </w:r>
      <w:r w:rsidRPr="00347114">
        <w:t>Form EIA-886 uses a list of</w:t>
      </w:r>
      <w:r w:rsidR="28C79F24" w:rsidRPr="00347114">
        <w:t xml:space="preserve"> Form </w:t>
      </w:r>
      <w:r w:rsidRPr="00347114">
        <w:t>EIA-861 respondents that answer</w:t>
      </w:r>
      <w:r w:rsidR="00BA3FF8" w:rsidRPr="00347114">
        <w:t>ed</w:t>
      </w:r>
      <w:r w:rsidRPr="00347114">
        <w:t xml:space="preserve"> “yes” to either part of Question 7 of Schedule 2, Part A, “Did your company op</w:t>
      </w:r>
      <w:r w:rsidRPr="00F160E8">
        <w:t xml:space="preserve">erate AFVs during the year?” </w:t>
      </w:r>
      <w:r w:rsidR="00EB3E4C">
        <w:t>or</w:t>
      </w:r>
      <w:r w:rsidR="00BA3FF8" w:rsidRPr="00347114">
        <w:t xml:space="preserve"> “</w:t>
      </w:r>
      <w:r w:rsidRPr="00347114">
        <w:t xml:space="preserve">Does your company plan to operate such vehicles during the coming year?” Each year, EIA reviews the subset of those </w:t>
      </w:r>
      <w:r w:rsidR="008F6D7A" w:rsidRPr="00F160E8">
        <w:t xml:space="preserve">respondents </w:t>
      </w:r>
      <w:r w:rsidRPr="00F160E8">
        <w:t xml:space="preserve">who answered “yes” and compares that list of respondents against Form EIA-886 electric </w:t>
      </w:r>
      <w:r w:rsidR="00BA3FF8" w:rsidRPr="00F160E8">
        <w:t xml:space="preserve">utilities </w:t>
      </w:r>
      <w:r w:rsidRPr="00F160E8">
        <w:t>respondent</w:t>
      </w:r>
      <w:r w:rsidRPr="00347114">
        <w:t xml:space="preserve"> list. </w:t>
      </w:r>
      <w:r w:rsidR="00A432ED" w:rsidRPr="00347114">
        <w:t>Any new companies identified are added to the Form EIA-886 frame and surveyed.</w:t>
      </w:r>
    </w:p>
    <w:p w14:paraId="061F3D7D" w14:textId="77777777" w:rsidR="00BA73DB" w:rsidRDefault="00BA73DB" w:rsidP="00A432ED">
      <w:pPr>
        <w:pStyle w:val="Heading4"/>
      </w:pPr>
      <w:r>
        <w:t xml:space="preserve">Natural Gas Utilities </w:t>
      </w:r>
    </w:p>
    <w:p w14:paraId="77868F91" w14:textId="58BA3701" w:rsidR="00BA73DB" w:rsidRPr="002C4844" w:rsidRDefault="00BA73DB" w:rsidP="767855E2">
      <w:pPr>
        <w:tabs>
          <w:tab w:val="left" w:pos="0"/>
          <w:tab w:val="left" w:pos="5970"/>
          <w:tab w:val="left" w:pos="6480"/>
          <w:tab w:val="left" w:pos="7200"/>
          <w:tab w:val="left" w:pos="7920"/>
          <w:tab w:val="left" w:pos="8640"/>
          <w:tab w:val="left" w:pos="9360"/>
          <w:tab w:val="left" w:pos="10080"/>
        </w:tabs>
        <w:spacing w:before="240"/>
        <w:rPr>
          <w:szCs w:val="24"/>
        </w:rPr>
      </w:pPr>
      <w:r w:rsidRPr="00347114">
        <w:t xml:space="preserve">Natural gas respondents are included in the frame via a census derived from Form EIA-176, </w:t>
      </w:r>
      <w:r w:rsidRPr="00347114">
        <w:rPr>
          <w:i/>
          <w:iCs/>
        </w:rPr>
        <w:t>Annual Report of Natural and Supplem</w:t>
      </w:r>
      <w:r w:rsidRPr="00F160E8">
        <w:rPr>
          <w:i/>
          <w:iCs/>
        </w:rPr>
        <w:t>ental Gas Supply and Disposition</w:t>
      </w:r>
      <w:r w:rsidRPr="00F160E8">
        <w:t>, which is completed annually by natural gas utilities. Form EIA-886 uses a</w:t>
      </w:r>
      <w:r w:rsidRPr="00347114">
        <w:t xml:space="preserve"> list of all Form EIA-176 respondents that answer</w:t>
      </w:r>
      <w:r w:rsidR="00817C52" w:rsidRPr="00347114">
        <w:t>ed</w:t>
      </w:r>
      <w:r w:rsidRPr="00347114">
        <w:t xml:space="preserve"> “yes” to Question 1 of Part B Item 1: “Does your company’s vehicle fleet include vehicles powered by alternative fuels?” Each year, EIA reviews the subset of those who answered “yes” and compares that list of respondents against the Form EIA-886 natural gas respondents list. Any new companies </w:t>
      </w:r>
      <w:r w:rsidR="00817C52" w:rsidRPr="00347114">
        <w:t xml:space="preserve">identified </w:t>
      </w:r>
      <w:r w:rsidRPr="00347114">
        <w:t>are added to the Form EIA-886 frame and surveyed.</w:t>
      </w:r>
    </w:p>
    <w:p w14:paraId="003E9F7F" w14:textId="77777777" w:rsidR="00BA73DB" w:rsidRDefault="00BA73DB" w:rsidP="002C4844">
      <w:pPr>
        <w:pStyle w:val="Heading4"/>
      </w:pPr>
      <w:r>
        <w:t xml:space="preserve">Propane Fuel Providers </w:t>
      </w:r>
    </w:p>
    <w:p w14:paraId="7D797B50" w14:textId="66D93D95" w:rsidR="00BA73DB" w:rsidRPr="002C4844" w:rsidRDefault="00A432ED" w:rsidP="767855E2">
      <w:pPr>
        <w:tabs>
          <w:tab w:val="left" w:pos="0"/>
          <w:tab w:val="left" w:pos="5970"/>
          <w:tab w:val="left" w:pos="6480"/>
          <w:tab w:val="left" w:pos="7200"/>
          <w:tab w:val="left" w:pos="7920"/>
          <w:tab w:val="left" w:pos="8640"/>
          <w:tab w:val="left" w:pos="9360"/>
          <w:tab w:val="left" w:pos="10080"/>
        </w:tabs>
        <w:spacing w:before="240"/>
        <w:rPr>
          <w:szCs w:val="24"/>
        </w:rPr>
      </w:pPr>
      <w:r>
        <w:t xml:space="preserve">Propane Fuel Provider respondents </w:t>
      </w:r>
      <w:r w:rsidR="00BA73DB" w:rsidRPr="00347114">
        <w:t xml:space="preserve">are those entities identified by EIA to be providers of propane fuel. EIA </w:t>
      </w:r>
      <w:r w:rsidR="00817C52" w:rsidRPr="00347114">
        <w:t>i</w:t>
      </w:r>
      <w:r w:rsidR="00BA73DB" w:rsidRPr="00347114">
        <w:t>denti</w:t>
      </w:r>
      <w:r w:rsidR="00817C52" w:rsidRPr="00347114">
        <w:t xml:space="preserve">fies </w:t>
      </w:r>
      <w:r w:rsidR="00BA73DB" w:rsidRPr="00347114">
        <w:t xml:space="preserve">propane providers as respondents </w:t>
      </w:r>
      <w:r w:rsidR="008F6D7A" w:rsidRPr="00347114">
        <w:t xml:space="preserve">to </w:t>
      </w:r>
      <w:r w:rsidR="00BA73DB" w:rsidRPr="00347114">
        <w:t>Form EIA-886 by researching industry association magazines, newsletters, journals, and periodicals; Internet research; industry conference and trade shows; and discussions with offi</w:t>
      </w:r>
      <w:r w:rsidR="00BA73DB" w:rsidRPr="00F160E8">
        <w:t>cials from propane-related industries.</w:t>
      </w:r>
    </w:p>
    <w:p w14:paraId="387CA466" w14:textId="77777777" w:rsidR="00E736EC" w:rsidRDefault="00BA73DB" w:rsidP="002C4844">
      <w:pPr>
        <w:pStyle w:val="Heading4"/>
      </w:pPr>
      <w:r>
        <w:t xml:space="preserve">Municipal Governments and Private Fleets </w:t>
      </w:r>
    </w:p>
    <w:p w14:paraId="20BBBA58" w14:textId="51933857" w:rsidR="00BA73DB" w:rsidRPr="002C4844" w:rsidRDefault="00BA73DB" w:rsidP="767855E2">
      <w:pPr>
        <w:tabs>
          <w:tab w:val="left" w:pos="0"/>
          <w:tab w:val="left" w:pos="5970"/>
          <w:tab w:val="left" w:pos="6480"/>
          <w:tab w:val="left" w:pos="7200"/>
          <w:tab w:val="left" w:pos="7920"/>
          <w:tab w:val="left" w:pos="8640"/>
          <w:tab w:val="left" w:pos="9360"/>
          <w:tab w:val="left" w:pos="10080"/>
        </w:tabs>
        <w:spacing w:before="240"/>
        <w:rPr>
          <w:szCs w:val="24"/>
        </w:rPr>
      </w:pPr>
      <w:r w:rsidRPr="00347114">
        <w:t xml:space="preserve">The universe of municipal governments and private organizations with </w:t>
      </w:r>
      <w:r w:rsidR="00817C52" w:rsidRPr="00347114">
        <w:t xml:space="preserve">AFV </w:t>
      </w:r>
      <w:r w:rsidRPr="00347114">
        <w:t xml:space="preserve">fleets </w:t>
      </w:r>
      <w:r w:rsidR="00817C52" w:rsidRPr="00347114">
        <w:t>is unknown</w:t>
      </w:r>
      <w:r w:rsidRPr="00347114">
        <w:t>. Currently, EIA estimates summary-level data for these groups using a</w:t>
      </w:r>
      <w:r w:rsidR="005732A6">
        <w:t>n</w:t>
      </w:r>
      <w:r w:rsidRPr="00347114">
        <w:t xml:space="preserve"> allocation model, which is further explained in detail in this section, under “</w:t>
      </w:r>
      <w:r w:rsidR="005732A6">
        <w:t>Statistical Methods</w:t>
      </w:r>
      <w:r w:rsidRPr="00347114">
        <w:t>.” However, a purposive sample of municipal governments and private fleets that use AFVs is maintained for Form EIA-886 an</w:t>
      </w:r>
      <w:r w:rsidRPr="00F160E8">
        <w:t xml:space="preserve">d is continually </w:t>
      </w:r>
      <w:r w:rsidR="00817C52" w:rsidRPr="00347114">
        <w:t xml:space="preserve">updated </w:t>
      </w:r>
      <w:r w:rsidRPr="00347114">
        <w:t xml:space="preserve">using published vehicle production plans; industry association magazines, newsletters, journals, and periodicals; Internet research; industry conference and trade show proceedings; and discussions with officials from a wide variety of AFV-related industries. As prospective respondents are identified, they are added to the Form EIA-886 </w:t>
      </w:r>
      <w:r w:rsidR="00817C52" w:rsidRPr="00F160E8">
        <w:t xml:space="preserve">respondent </w:t>
      </w:r>
      <w:r w:rsidRPr="00F160E8">
        <w:t>frame</w:t>
      </w:r>
      <w:r w:rsidR="008F6D7A" w:rsidRPr="00F160E8">
        <w:t>.</w:t>
      </w:r>
    </w:p>
    <w:p w14:paraId="03640A9B" w14:textId="1953E13C" w:rsidR="007E53C4" w:rsidRDefault="00844524" w:rsidP="002C4844">
      <w:pPr>
        <w:pStyle w:val="Heading2"/>
      </w:pPr>
      <w:bookmarkStart w:id="6" w:name="_Toc492365634"/>
      <w:bookmarkStart w:id="7" w:name="_Toc492465125"/>
      <w:r>
        <w:t>B.</w:t>
      </w:r>
      <w:r w:rsidR="00A41763" w:rsidRPr="00A41763">
        <w:t xml:space="preserve">2. </w:t>
      </w:r>
      <w:r w:rsidR="007E53C4">
        <w:t>Statistical Methods</w:t>
      </w:r>
      <w:bookmarkEnd w:id="6"/>
      <w:bookmarkEnd w:id="7"/>
      <w:r w:rsidR="006D0C62">
        <w:t xml:space="preserve"> </w:t>
      </w:r>
    </w:p>
    <w:p w14:paraId="48119B28" w14:textId="17E55419" w:rsidR="00E87268" w:rsidRDefault="00E87268" w:rsidP="767855E2">
      <w:pPr>
        <w:spacing w:before="120"/>
        <w:rPr>
          <w:szCs w:val="24"/>
        </w:rPr>
      </w:pPr>
      <w:r w:rsidRPr="00347114">
        <w:t xml:space="preserve">Form EIA-886 </w:t>
      </w:r>
      <w:r w:rsidR="009179CC" w:rsidRPr="00347114">
        <w:t xml:space="preserve">data collection </w:t>
      </w:r>
      <w:r w:rsidRPr="00347114">
        <w:t xml:space="preserve">attempts to </w:t>
      </w:r>
      <w:r w:rsidR="000A71CD">
        <w:t>cover</w:t>
      </w:r>
      <w:r w:rsidRPr="00347114">
        <w:t xml:space="preserve"> all entities that supply AFVs</w:t>
      </w:r>
      <w:r w:rsidR="0000575C" w:rsidRPr="00347114">
        <w:t xml:space="preserve">, </w:t>
      </w:r>
      <w:r w:rsidRPr="00F160E8">
        <w:t>advanced technology vehicles</w:t>
      </w:r>
      <w:r w:rsidR="0000575C" w:rsidRPr="00F160E8">
        <w:t>,</w:t>
      </w:r>
      <w:r w:rsidRPr="00F160E8">
        <w:t xml:space="preserve"> and all entities that use AFVs in the United States. </w:t>
      </w:r>
      <w:r w:rsidRPr="00347114">
        <w:t xml:space="preserve">For certain </w:t>
      </w:r>
      <w:r w:rsidR="009179CC" w:rsidRPr="00347114">
        <w:t xml:space="preserve">categories </w:t>
      </w:r>
      <w:r w:rsidRPr="00347114">
        <w:t xml:space="preserve">of AFV users, the universe of respondents is </w:t>
      </w:r>
      <w:r w:rsidR="000349E5" w:rsidRPr="00347114">
        <w:t>un</w:t>
      </w:r>
      <w:r w:rsidRPr="00F160E8">
        <w:t>known or cannot be surveyed as a census</w:t>
      </w:r>
      <w:r w:rsidR="009179CC" w:rsidRPr="00F160E8">
        <w:t>,</w:t>
      </w:r>
      <w:r w:rsidRPr="00F160E8">
        <w:t xml:space="preserve"> due to </w:t>
      </w:r>
      <w:r w:rsidR="009179CC" w:rsidRPr="00F160E8">
        <w:t xml:space="preserve">EIA </w:t>
      </w:r>
      <w:r w:rsidRPr="00F160E8">
        <w:t xml:space="preserve">resource constraints. </w:t>
      </w:r>
    </w:p>
    <w:p w14:paraId="46C4F93F" w14:textId="53D80B89" w:rsidR="008B21A6" w:rsidRDefault="008B21A6" w:rsidP="767855E2">
      <w:pPr>
        <w:spacing w:before="120"/>
        <w:rPr>
          <w:szCs w:val="24"/>
        </w:rPr>
      </w:pPr>
      <w:r w:rsidRPr="00347114">
        <w:t>Published statistics from Form EIA-886</w:t>
      </w:r>
      <w:r w:rsidR="00336DB2" w:rsidRPr="00347114">
        <w:t>,</w:t>
      </w:r>
      <w:r w:rsidRPr="00347114">
        <w:t xml:space="preserve"> </w:t>
      </w:r>
      <w:r w:rsidRPr="00347114">
        <w:rPr>
          <w:i/>
          <w:iCs/>
        </w:rPr>
        <w:t>Annual Survey of Alternative Fueled Vehicles</w:t>
      </w:r>
      <w:r w:rsidR="00336DB2" w:rsidRPr="00F160E8">
        <w:rPr>
          <w:i/>
          <w:iCs/>
        </w:rPr>
        <w:t>,</w:t>
      </w:r>
      <w:r w:rsidRPr="00F160E8">
        <w:t xml:space="preserve"> on the supply of AFVs and advanced technology vehicles represent the sum of actual </w:t>
      </w:r>
      <w:r w:rsidR="008F6D7A" w:rsidRPr="00F160E8">
        <w:t xml:space="preserve">vehicle </w:t>
      </w:r>
      <w:r w:rsidRPr="00F160E8">
        <w:t xml:space="preserve">counts reported by the AFV supplier respondents. Published </w:t>
      </w:r>
      <w:r w:rsidR="003F2E51" w:rsidRPr="00F160E8">
        <w:t>data about</w:t>
      </w:r>
      <w:r w:rsidRPr="00F160E8">
        <w:t xml:space="preserve"> AFV inventory in the United States represent the sum of actual and </w:t>
      </w:r>
      <w:r w:rsidR="005E6F98" w:rsidRPr="00F160E8">
        <w:t xml:space="preserve">sample </w:t>
      </w:r>
      <w:r w:rsidRPr="00F160E8">
        <w:t xml:space="preserve">weighted counts </w:t>
      </w:r>
      <w:r w:rsidR="003F2E51" w:rsidRPr="00F160E8">
        <w:t xml:space="preserve">for </w:t>
      </w:r>
      <w:r w:rsidRPr="00F160E8">
        <w:t xml:space="preserve">AFV users in the following user groups: Federal Agencies, State Agencies, Transit Agencies, Electric </w:t>
      </w:r>
      <w:r w:rsidR="00817C52" w:rsidRPr="00347114">
        <w:t>Utilities</w:t>
      </w:r>
      <w:r w:rsidRPr="00347114">
        <w:t xml:space="preserve">, Natural Gas </w:t>
      </w:r>
      <w:r w:rsidR="00817C52" w:rsidRPr="00347114">
        <w:t>Utilities</w:t>
      </w:r>
      <w:r w:rsidRPr="00347114">
        <w:t>, Propane Fuel Providers</w:t>
      </w:r>
      <w:r w:rsidR="00C85DF4">
        <w:t>, and a sample of Municipal Governments and Private Fleets</w:t>
      </w:r>
      <w:r w:rsidRPr="00347114">
        <w:t>.</w:t>
      </w:r>
    </w:p>
    <w:p w14:paraId="0D9AB2EB" w14:textId="0AA32B13" w:rsidR="008B21A6" w:rsidRDefault="008B21A6" w:rsidP="767855E2">
      <w:pPr>
        <w:spacing w:before="240"/>
        <w:rPr>
          <w:szCs w:val="24"/>
        </w:rPr>
      </w:pPr>
      <w:r w:rsidRPr="00347114">
        <w:t xml:space="preserve">Statistics for </w:t>
      </w:r>
      <w:r w:rsidR="00AB1BA9">
        <w:t xml:space="preserve">the </w:t>
      </w:r>
      <w:r w:rsidR="00762A9C" w:rsidRPr="00517183">
        <w:t>r</w:t>
      </w:r>
      <w:r w:rsidR="00AB1BA9" w:rsidRPr="00517183">
        <w:t xml:space="preserve">esidential </w:t>
      </w:r>
      <w:r w:rsidR="00762A9C" w:rsidRPr="00517183">
        <w:t>s</w:t>
      </w:r>
      <w:r w:rsidR="005C3366" w:rsidRPr="00517183">
        <w:t xml:space="preserve">ector </w:t>
      </w:r>
      <w:r w:rsidR="00503E77" w:rsidRPr="00517183">
        <w:t xml:space="preserve">(private non-fleet vehicles) </w:t>
      </w:r>
      <w:r w:rsidR="005C3366" w:rsidRPr="00517183">
        <w:t>and</w:t>
      </w:r>
      <w:r w:rsidR="005C3366">
        <w:t xml:space="preserve"> </w:t>
      </w:r>
      <w:r w:rsidRPr="00347114">
        <w:t xml:space="preserve">municipal government and private fleets </w:t>
      </w:r>
      <w:r w:rsidR="00455417">
        <w:t xml:space="preserve">are not </w:t>
      </w:r>
      <w:r w:rsidR="000A71CD">
        <w:t>based on values report</w:t>
      </w:r>
      <w:r w:rsidR="00115A20">
        <w:t>ed</w:t>
      </w:r>
      <w:r w:rsidR="000A71CD">
        <w:t xml:space="preserve"> on </w:t>
      </w:r>
      <w:r w:rsidR="00455417">
        <w:t>Form</w:t>
      </w:r>
      <w:r w:rsidR="00115A20">
        <w:t xml:space="preserve"> EIA</w:t>
      </w:r>
      <w:r w:rsidR="00455417">
        <w:t>-886</w:t>
      </w:r>
      <w:r w:rsidR="000A71CD">
        <w:t xml:space="preserve">.  Those statistics </w:t>
      </w:r>
      <w:r w:rsidR="00817C52" w:rsidRPr="00347114">
        <w:t>are estimates</w:t>
      </w:r>
      <w:r w:rsidRPr="00347114">
        <w:t xml:space="preserve"> based upon the AFV supplier information reported on Form EIA-886 and AFV counts reported for the selected user categories </w:t>
      </w:r>
      <w:r w:rsidR="000A71CD">
        <w:t>after adjusting for</w:t>
      </w:r>
      <w:r w:rsidRPr="00347114">
        <w:t xml:space="preserve"> </w:t>
      </w:r>
      <w:r w:rsidR="007F7494" w:rsidRPr="00347114">
        <w:t>expected</w:t>
      </w:r>
      <w:r w:rsidRPr="00347114">
        <w:t xml:space="preserve"> vehicle retirement schedules. This</w:t>
      </w:r>
      <w:r w:rsidR="00A03218" w:rsidRPr="00347114">
        <w:t xml:space="preserve"> estimation </w:t>
      </w:r>
      <w:r w:rsidRPr="00347114">
        <w:t xml:space="preserve">procedure </w:t>
      </w:r>
      <w:r w:rsidR="00A03218" w:rsidRPr="00347114">
        <w:t>us</w:t>
      </w:r>
      <w:r w:rsidR="00115A20">
        <w:t>es</w:t>
      </w:r>
      <w:r w:rsidR="00A03218" w:rsidRPr="00347114">
        <w:t xml:space="preserve"> </w:t>
      </w:r>
      <w:r w:rsidR="005732A6">
        <w:t xml:space="preserve">an allocation </w:t>
      </w:r>
      <w:r w:rsidR="00A03218" w:rsidRPr="00347114">
        <w:t xml:space="preserve">model that accounts for </w:t>
      </w:r>
      <w:r w:rsidRPr="00347114">
        <w:t>geographic region</w:t>
      </w:r>
      <w:r w:rsidR="00A03218" w:rsidRPr="00F160E8">
        <w:t>s</w:t>
      </w:r>
      <w:r w:rsidR="00C75204" w:rsidRPr="00F160E8">
        <w:t xml:space="preserve">, various </w:t>
      </w:r>
      <w:r w:rsidRPr="00347114">
        <w:t xml:space="preserve">vehicle </w:t>
      </w:r>
      <w:r w:rsidR="00707C9E" w:rsidRPr="00347114">
        <w:t>features</w:t>
      </w:r>
      <w:r w:rsidR="00C75204" w:rsidRPr="00347114">
        <w:t xml:space="preserve">, </w:t>
      </w:r>
      <w:r w:rsidRPr="00347114">
        <w:t xml:space="preserve">and fuel characteristics, as </w:t>
      </w:r>
      <w:r w:rsidR="00A03218" w:rsidRPr="00347114">
        <w:t xml:space="preserve">further </w:t>
      </w:r>
      <w:r w:rsidRPr="00F160E8">
        <w:t>explained in detail, below.</w:t>
      </w:r>
    </w:p>
    <w:p w14:paraId="02CE8A5C" w14:textId="2245B25B" w:rsidR="008B21A6" w:rsidRPr="006D218C" w:rsidRDefault="008B21A6" w:rsidP="002C4844">
      <w:pPr>
        <w:spacing w:before="240"/>
      </w:pPr>
      <w:r w:rsidRPr="006D218C">
        <w:t xml:space="preserve">The method for estimating total AFVs in use </w:t>
      </w:r>
      <w:r>
        <w:t xml:space="preserve">for the </w:t>
      </w:r>
      <w:r w:rsidR="006050B5">
        <w:t xml:space="preserve">reporting </w:t>
      </w:r>
      <w:r>
        <w:t>year</w:t>
      </w:r>
      <w:r w:rsidR="003F2E51">
        <w:t xml:space="preserve"> (i.e., prior calendar year)</w:t>
      </w:r>
      <w:r>
        <w:t xml:space="preserve"> </w:t>
      </w:r>
      <w:r w:rsidR="000A71CD">
        <w:t xml:space="preserve">uses </w:t>
      </w:r>
      <w:r w:rsidRPr="006D218C">
        <w:t xml:space="preserve">the prior </w:t>
      </w:r>
      <w:r w:rsidR="00F0407E">
        <w:t xml:space="preserve">reporting </w:t>
      </w:r>
      <w:r w:rsidRPr="006D218C">
        <w:t xml:space="preserve">year's </w:t>
      </w:r>
      <w:r>
        <w:t xml:space="preserve">baseline </w:t>
      </w:r>
      <w:r w:rsidRPr="006D218C">
        <w:t xml:space="preserve">estimates of AFVs in use, along with current </w:t>
      </w:r>
      <w:r w:rsidR="00F0407E">
        <w:t xml:space="preserve">reporting </w:t>
      </w:r>
      <w:r w:rsidRPr="006D218C">
        <w:t>year survey data</w:t>
      </w:r>
      <w:r>
        <w:t xml:space="preserve">. </w:t>
      </w:r>
      <w:r w:rsidRPr="006D218C">
        <w:t xml:space="preserve">As mentioned previously, EIA surveys both the suppliers and users of AFVs to provide information on the number, type, and geographic distribution of AFVs in use as well as </w:t>
      </w:r>
      <w:r w:rsidR="00F87195">
        <w:t>regional ATF</w:t>
      </w:r>
      <w:r w:rsidRPr="006D218C">
        <w:t xml:space="preserve"> consumption by fuel</w:t>
      </w:r>
      <w:r w:rsidR="00F87195">
        <w:t xml:space="preserve"> type</w:t>
      </w:r>
      <w:r w:rsidRPr="006D218C">
        <w:t xml:space="preserve">. </w:t>
      </w:r>
      <w:r w:rsidR="00F87195">
        <w:t xml:space="preserve">To </w:t>
      </w:r>
      <w:r w:rsidRPr="006D218C">
        <w:t xml:space="preserve">survey the universe of AFV suppliers (original equipment manufacturers and converters) </w:t>
      </w:r>
      <w:r w:rsidR="00F87195">
        <w:t>is relatively straightforward, as the size of th</w:t>
      </w:r>
      <w:r w:rsidR="00707C9E">
        <w:t>is</w:t>
      </w:r>
      <w:r w:rsidR="00F87195">
        <w:t xml:space="preserve"> </w:t>
      </w:r>
      <w:r>
        <w:t>category</w:t>
      </w:r>
      <w:r w:rsidRPr="006D218C">
        <w:t xml:space="preserve"> </w:t>
      </w:r>
      <w:r w:rsidR="00F87195">
        <w:t xml:space="preserve">is </w:t>
      </w:r>
      <w:r w:rsidRPr="006D218C">
        <w:t>less than 50</w:t>
      </w:r>
      <w:r w:rsidR="00F87195">
        <w:t xml:space="preserve"> respondents</w:t>
      </w:r>
      <w:r w:rsidRPr="006D218C">
        <w:t>; however, fleets that use AFVs could easily number in the thousands</w:t>
      </w:r>
      <w:r w:rsidR="00FD11C1">
        <w:t xml:space="preserve">, </w:t>
      </w:r>
      <w:r w:rsidRPr="006D218C">
        <w:t>nationwide.</w:t>
      </w:r>
    </w:p>
    <w:p w14:paraId="489EAC9C" w14:textId="437F6A73" w:rsidR="008B21A6" w:rsidRDefault="008B21A6" w:rsidP="002C4844">
      <w:pPr>
        <w:spacing w:before="240"/>
      </w:pPr>
      <w:r w:rsidRPr="006D218C">
        <w:t>Therefore, EIA collects data from only the fleet groups described previously</w:t>
      </w:r>
      <w:r>
        <w:t xml:space="preserve"> – </w:t>
      </w:r>
      <w:r w:rsidR="00A40536">
        <w:t xml:space="preserve">federal </w:t>
      </w:r>
      <w:r w:rsidRPr="006D218C">
        <w:t xml:space="preserve">and </w:t>
      </w:r>
      <w:r w:rsidR="00A40536">
        <w:t>s</w:t>
      </w:r>
      <w:r w:rsidR="00A40536" w:rsidRPr="006D218C">
        <w:t xml:space="preserve">tate </w:t>
      </w:r>
      <w:r w:rsidRPr="006D218C">
        <w:t>governments, alternat</w:t>
      </w:r>
      <w:r>
        <w:t>ive</w:t>
      </w:r>
      <w:r w:rsidRPr="006D218C">
        <w:t xml:space="preserve"> fuel providers</w:t>
      </w:r>
      <w:r>
        <w:t xml:space="preserve"> (electric, natural gas, and propane)</w:t>
      </w:r>
      <w:r w:rsidRPr="006D218C">
        <w:t xml:space="preserve">, transit </w:t>
      </w:r>
      <w:r>
        <w:t>agencies</w:t>
      </w:r>
      <w:r w:rsidR="00455417">
        <w:t>, and a sample of municipal government and private fleets</w:t>
      </w:r>
      <w:r>
        <w:t xml:space="preserve"> – to </w:t>
      </w:r>
      <w:r w:rsidRPr="006D218C">
        <w:t xml:space="preserve">determine AFV usage characteristics and fuel consumption. The </w:t>
      </w:r>
      <w:r w:rsidR="000A71CD">
        <w:t>difference</w:t>
      </w:r>
      <w:r w:rsidRPr="006D218C">
        <w:t xml:space="preserve"> between the </w:t>
      </w:r>
      <w:r w:rsidR="000A71CD">
        <w:t xml:space="preserve">total </w:t>
      </w:r>
      <w:r w:rsidRPr="006D218C">
        <w:t xml:space="preserve">number of AFVs </w:t>
      </w:r>
      <w:r w:rsidR="000A71CD">
        <w:t xml:space="preserve">produced </w:t>
      </w:r>
      <w:r w:rsidRPr="006D218C">
        <w:t>by AFV supplier</w:t>
      </w:r>
      <w:r w:rsidR="00115A20">
        <w:t>s</w:t>
      </w:r>
      <w:r w:rsidRPr="006D218C">
        <w:t xml:space="preserve"> </w:t>
      </w:r>
      <w:r w:rsidR="000A71CD">
        <w:t>minus the number of AFVs in the fleets operated by the</w:t>
      </w:r>
      <w:r w:rsidRPr="006D218C">
        <w:t xml:space="preserve"> </w:t>
      </w:r>
      <w:r w:rsidR="000A71CD">
        <w:t xml:space="preserve">other EIA-886 respondents </w:t>
      </w:r>
      <w:r w:rsidRPr="006D218C">
        <w:t xml:space="preserve">(after adjusting for </w:t>
      </w:r>
      <w:r w:rsidR="00F173CA">
        <w:t xml:space="preserve">vehicle </w:t>
      </w:r>
      <w:r w:rsidRPr="006D218C">
        <w:t xml:space="preserve">retirements) </w:t>
      </w:r>
      <w:r w:rsidR="000A71CD">
        <w:t>equals</w:t>
      </w:r>
      <w:r w:rsidRPr="006D218C">
        <w:t xml:space="preserve"> those </w:t>
      </w:r>
      <w:r>
        <w:t xml:space="preserve">AFVs </w:t>
      </w:r>
      <w:r w:rsidRPr="006D218C">
        <w:t xml:space="preserve">that are in use </w:t>
      </w:r>
      <w:r w:rsidR="000A71CD" w:rsidRPr="00517183">
        <w:t>in</w:t>
      </w:r>
      <w:r w:rsidRPr="00517183">
        <w:t xml:space="preserve"> </w:t>
      </w:r>
      <w:r w:rsidR="00AB1BA9" w:rsidRPr="00517183">
        <w:t xml:space="preserve">the </w:t>
      </w:r>
      <w:r w:rsidR="00115A20" w:rsidRPr="00517183">
        <w:t>r</w:t>
      </w:r>
      <w:r w:rsidR="00AB1BA9" w:rsidRPr="00517183">
        <w:t xml:space="preserve">esidential </w:t>
      </w:r>
      <w:r w:rsidR="00115A20" w:rsidRPr="00517183">
        <w:t>s</w:t>
      </w:r>
      <w:r w:rsidR="005C3366" w:rsidRPr="00517183">
        <w:t>ector,</w:t>
      </w:r>
      <w:r w:rsidR="005C3366">
        <w:t xml:space="preserve"> </w:t>
      </w:r>
      <w:r w:rsidR="000A71CD">
        <w:t xml:space="preserve">plus those AFVs used by </w:t>
      </w:r>
      <w:r w:rsidRPr="006D218C">
        <w:t>municipal governments</w:t>
      </w:r>
      <w:r w:rsidR="005C3366">
        <w:t>,</w:t>
      </w:r>
      <w:r w:rsidRPr="006D218C">
        <w:t xml:space="preserve"> and private fleets</w:t>
      </w:r>
      <w:r w:rsidR="00951E05">
        <w:t xml:space="preserve"> and are not </w:t>
      </w:r>
      <w:r w:rsidR="000A71CD">
        <w:t>included</w:t>
      </w:r>
      <w:r w:rsidR="00951E05">
        <w:t xml:space="preserve"> in the Form</w:t>
      </w:r>
      <w:r w:rsidR="00115A20">
        <w:t xml:space="preserve"> EIA-</w:t>
      </w:r>
      <w:r w:rsidR="00951E05">
        <w:t>886 data collection</w:t>
      </w:r>
      <w:r w:rsidRPr="006D218C">
        <w:t>.</w:t>
      </w:r>
      <w:r>
        <w:t xml:space="preserve"> </w:t>
      </w:r>
      <w:r w:rsidRPr="006D218C">
        <w:t xml:space="preserve">The number of these AFVs </w:t>
      </w:r>
      <w:r w:rsidR="00C959C0">
        <w:t xml:space="preserve">in the ‘gap’ </w:t>
      </w:r>
      <w:r w:rsidRPr="006D218C">
        <w:t>are being estimated in that: 1) the number is not precisely</w:t>
      </w:r>
      <w:r w:rsidR="00B026EB">
        <w:t xml:space="preserve"> known</w:t>
      </w:r>
      <w:r w:rsidRPr="006D218C">
        <w:t xml:space="preserve"> because while the supply of AFVs is well known, </w:t>
      </w:r>
      <w:r w:rsidR="00F173CA">
        <w:t xml:space="preserve">vehicle </w:t>
      </w:r>
      <w:r w:rsidRPr="006D218C">
        <w:t>retirements must be estimated; and 2) the</w:t>
      </w:r>
      <w:r>
        <w:t xml:space="preserve"> ‘missing’ AFVs</w:t>
      </w:r>
      <w:r w:rsidRPr="006D218C">
        <w:t xml:space="preserve"> are being assigned a geographic location</w:t>
      </w:r>
      <w:r w:rsidR="00F173CA">
        <w:t>,</w:t>
      </w:r>
      <w:r w:rsidRPr="006D218C">
        <w:t xml:space="preserve"> based upon the distribution of AFVs in use for which EIA collects survey data. </w:t>
      </w:r>
      <w:r>
        <w:t>T</w:t>
      </w:r>
      <w:r w:rsidRPr="006D218C">
        <w:t>he geographic location of these vehicles must be assigned by EIA</w:t>
      </w:r>
      <w:r>
        <w:t xml:space="preserve"> because</w:t>
      </w:r>
      <w:r w:rsidRPr="006D218C">
        <w:t xml:space="preserve"> th</w:t>
      </w:r>
      <w:r>
        <w:t>e</w:t>
      </w:r>
      <w:r w:rsidRPr="006D218C">
        <w:t xml:space="preserve"> vehicle suppliers do not generally know the </w:t>
      </w:r>
      <w:r>
        <w:t>locations</w:t>
      </w:r>
      <w:r w:rsidRPr="006D218C">
        <w:t xml:space="preserve"> into which their vehicles are </w:t>
      </w:r>
      <w:r>
        <w:t xml:space="preserve">ultimately </w:t>
      </w:r>
      <w:r w:rsidRPr="006D218C">
        <w:t>sold.</w:t>
      </w:r>
    </w:p>
    <w:p w14:paraId="0A50B791" w14:textId="66302EC3" w:rsidR="008B21A6" w:rsidRDefault="008B21A6" w:rsidP="002C4844">
      <w:pPr>
        <w:spacing w:before="240"/>
      </w:pPr>
      <w:r>
        <w:t>T</w:t>
      </w:r>
      <w:r w:rsidRPr="006D218C">
        <w:t>he general method to estimate AFVs in use</w:t>
      </w:r>
      <w:r>
        <w:t>:</w:t>
      </w:r>
    </w:p>
    <w:p w14:paraId="559EE674" w14:textId="617EED8B" w:rsidR="008B21A6" w:rsidRPr="006D218C" w:rsidRDefault="00121CF1" w:rsidP="008B21A6">
      <w:pPr>
        <w:numPr>
          <w:ilvl w:val="0"/>
          <w:numId w:val="50"/>
        </w:numPr>
        <w:autoSpaceDE w:val="0"/>
        <w:autoSpaceDN w:val="0"/>
        <w:adjustRightInd w:val="0"/>
        <w:spacing w:before="120" w:after="0" w:line="240" w:lineRule="auto"/>
        <w:ind w:left="1080"/>
      </w:pPr>
      <w:r w:rsidRPr="00347114">
        <w:t>Estimate</w:t>
      </w:r>
      <w:r w:rsidR="008B21A6" w:rsidRPr="00347114">
        <w:t xml:space="preserve"> the U.S. total number of AFVs in use by summing the vehicles made available (as reported by suppliers) </w:t>
      </w:r>
      <w:r w:rsidR="00B026EB" w:rsidRPr="00347114">
        <w:t xml:space="preserve">in </w:t>
      </w:r>
      <w:r w:rsidR="008B21A6" w:rsidRPr="00347114">
        <w:t>the</w:t>
      </w:r>
      <w:r w:rsidRPr="00347114">
        <w:t xml:space="preserve"> reporting </w:t>
      </w:r>
      <w:r w:rsidR="003F2E51" w:rsidRPr="00347114">
        <w:t xml:space="preserve">(i.e., prior </w:t>
      </w:r>
      <w:r w:rsidRPr="00F160E8">
        <w:t>calendar</w:t>
      </w:r>
      <w:r w:rsidR="003F2E51" w:rsidRPr="00F160E8">
        <w:t>)</w:t>
      </w:r>
      <w:r w:rsidR="008B21A6" w:rsidRPr="00F160E8">
        <w:t xml:space="preserve"> year and subtracting an annual estimate of vehicles retired.</w:t>
      </w:r>
    </w:p>
    <w:p w14:paraId="4BFBD37F" w14:textId="13D26AAF" w:rsidR="008B21A6" w:rsidRPr="006D218C" w:rsidRDefault="00121CF1" w:rsidP="008B21A6">
      <w:pPr>
        <w:numPr>
          <w:ilvl w:val="0"/>
          <w:numId w:val="50"/>
        </w:numPr>
        <w:autoSpaceDE w:val="0"/>
        <w:autoSpaceDN w:val="0"/>
        <w:adjustRightInd w:val="0"/>
        <w:spacing w:before="120" w:after="0" w:line="240" w:lineRule="auto"/>
        <w:ind w:left="1080"/>
      </w:pPr>
      <w:r w:rsidRPr="00347114">
        <w:t>Estimate</w:t>
      </w:r>
      <w:r w:rsidR="008B21A6" w:rsidRPr="00347114">
        <w:t xml:space="preserve"> the number of AFVs in use for surveyed user groups for the current year. </w:t>
      </w:r>
      <w:r w:rsidR="008B21A6" w:rsidRPr="006D218C">
        <w:t xml:space="preserve">The </w:t>
      </w:r>
      <w:r w:rsidR="008B21A6">
        <w:t xml:space="preserve">sources used for this number are </w:t>
      </w:r>
      <w:r w:rsidR="008B21A6" w:rsidRPr="006D218C">
        <w:t xml:space="preserve">AFVs in use by </w:t>
      </w:r>
      <w:r w:rsidR="00643B3D">
        <w:t>s</w:t>
      </w:r>
      <w:r w:rsidR="008B21A6" w:rsidRPr="006D218C">
        <w:t>tate government, alternat</w:t>
      </w:r>
      <w:r w:rsidR="008B21A6">
        <w:t>ive</w:t>
      </w:r>
      <w:r w:rsidR="008B21A6" w:rsidRPr="006D218C">
        <w:t xml:space="preserve"> fuel provider, transit fleets</w:t>
      </w:r>
      <w:r w:rsidR="002819B0">
        <w:t>, and a sample of municipal government and private fleets</w:t>
      </w:r>
      <w:r w:rsidR="008B21A6">
        <w:t xml:space="preserve"> from Form EIA-886 and </w:t>
      </w:r>
      <w:r w:rsidR="00643B3D">
        <w:t>f</w:t>
      </w:r>
      <w:r w:rsidR="008B21A6">
        <w:t xml:space="preserve">ederal AFVs in use from the Federal </w:t>
      </w:r>
      <w:r w:rsidR="008B21A6" w:rsidRPr="006D218C">
        <w:t>Automotive Statistical Tool (FAST).</w:t>
      </w:r>
    </w:p>
    <w:p w14:paraId="16ED836F" w14:textId="3F05E9D1" w:rsidR="008B21A6" w:rsidRPr="006D218C" w:rsidRDefault="008B21A6" w:rsidP="008B21A6">
      <w:pPr>
        <w:numPr>
          <w:ilvl w:val="0"/>
          <w:numId w:val="50"/>
        </w:numPr>
        <w:autoSpaceDE w:val="0"/>
        <w:autoSpaceDN w:val="0"/>
        <w:adjustRightInd w:val="0"/>
        <w:spacing w:before="120" w:after="0" w:line="240" w:lineRule="auto"/>
        <w:ind w:left="1080"/>
      </w:pPr>
      <w:r>
        <w:t xml:space="preserve">Estimate </w:t>
      </w:r>
      <w:r w:rsidRPr="006D218C">
        <w:t>the number of AFVs in use in market sectors other than those</w:t>
      </w:r>
      <w:r w:rsidR="00B026EB">
        <w:t xml:space="preserve"> sectors</w:t>
      </w:r>
      <w:r w:rsidRPr="006D218C">
        <w:t xml:space="preserve"> surveyed on the </w:t>
      </w:r>
      <w:r w:rsidR="00643B3D">
        <w:t xml:space="preserve">Form </w:t>
      </w:r>
      <w:r w:rsidRPr="006D218C">
        <w:t xml:space="preserve">EIA-886 </w:t>
      </w:r>
      <w:r>
        <w:t xml:space="preserve">(i.e., the </w:t>
      </w:r>
      <w:r w:rsidR="000A71CD" w:rsidRPr="00517183">
        <w:t>r</w:t>
      </w:r>
      <w:r w:rsidR="00AB1BA9" w:rsidRPr="00517183">
        <w:t xml:space="preserve">esidential </w:t>
      </w:r>
      <w:r w:rsidR="000A71CD" w:rsidRPr="00517183">
        <w:t>s</w:t>
      </w:r>
      <w:r w:rsidR="00246155" w:rsidRPr="00517183">
        <w:t>ector and the</w:t>
      </w:r>
      <w:r w:rsidR="00246155">
        <w:t xml:space="preserve"> </w:t>
      </w:r>
      <w:r>
        <w:t>“Other Private and Municipal Government Sector”</w:t>
      </w:r>
      <w:r w:rsidR="00B85A02">
        <w:t xml:space="preserve">, which is </w:t>
      </w:r>
      <w:r w:rsidR="002819B0">
        <w:t>not represented by the sample of municipal government and private fleets</w:t>
      </w:r>
      <w:r w:rsidR="00A4263C">
        <w:t xml:space="preserve"> canvassed in the Form 886 data collection</w:t>
      </w:r>
      <w:r>
        <w:t>) by</w:t>
      </w:r>
      <w:r w:rsidRPr="00347114">
        <w:t xml:space="preserve"> subtracting </w:t>
      </w:r>
      <w:r w:rsidR="00A03218" w:rsidRPr="00347114">
        <w:t xml:space="preserve">the </w:t>
      </w:r>
      <w:r w:rsidR="00121CF1" w:rsidRPr="00347114">
        <w:t xml:space="preserve">estimated </w:t>
      </w:r>
      <w:r w:rsidRPr="00F160E8">
        <w:t xml:space="preserve">AFVs in use </w:t>
      </w:r>
      <w:r w:rsidR="00121CF1" w:rsidRPr="00F160E8">
        <w:t xml:space="preserve">for surveyed user groups </w:t>
      </w:r>
      <w:r w:rsidR="00196D2D" w:rsidRPr="00F160E8">
        <w:t>(</w:t>
      </w:r>
      <w:r w:rsidRPr="00F160E8">
        <w:t>calculated in Step 2</w:t>
      </w:r>
      <w:r w:rsidR="00196D2D" w:rsidRPr="00F160E8">
        <w:t>)</w:t>
      </w:r>
      <w:r w:rsidRPr="00F160E8">
        <w:t xml:space="preserve"> from the total AFVs estimated in use for the given data year (from Step 1).</w:t>
      </w:r>
    </w:p>
    <w:p w14:paraId="30D7FA10" w14:textId="7838890D" w:rsidR="008B21A6" w:rsidRPr="006D218C" w:rsidRDefault="008B21A6" w:rsidP="008B21A6">
      <w:pPr>
        <w:numPr>
          <w:ilvl w:val="0"/>
          <w:numId w:val="50"/>
        </w:numPr>
        <w:autoSpaceDE w:val="0"/>
        <w:autoSpaceDN w:val="0"/>
        <w:adjustRightInd w:val="0"/>
        <w:spacing w:before="120" w:after="0" w:line="240" w:lineRule="auto"/>
        <w:ind w:left="1080"/>
      </w:pPr>
      <w:r w:rsidRPr="00347114">
        <w:t xml:space="preserve">Allocate AFVs in use in the </w:t>
      </w:r>
      <w:r w:rsidR="000A71CD" w:rsidRPr="00517183">
        <w:t>r</w:t>
      </w:r>
      <w:r w:rsidR="00AB1BA9" w:rsidRPr="00517183">
        <w:t xml:space="preserve">esidential </w:t>
      </w:r>
      <w:r w:rsidR="000A71CD" w:rsidRPr="00517183">
        <w:t>s</w:t>
      </w:r>
      <w:r w:rsidR="00246155" w:rsidRPr="00517183">
        <w:t>ector and the</w:t>
      </w:r>
      <w:r w:rsidR="00246155">
        <w:t xml:space="preserve"> </w:t>
      </w:r>
      <w:r w:rsidRPr="00347114">
        <w:t>"</w:t>
      </w:r>
      <w:r w:rsidRPr="006D218C">
        <w:t xml:space="preserve">Other </w:t>
      </w:r>
      <w:r>
        <w:t>Private and Municipal Government</w:t>
      </w:r>
      <w:r w:rsidR="002819B0">
        <w:t xml:space="preserve"> S</w:t>
      </w:r>
      <w:r w:rsidRPr="00347114">
        <w:t>ector</w:t>
      </w:r>
      <w:r w:rsidR="002819B0">
        <w:t>”</w:t>
      </w:r>
      <w:r w:rsidRPr="00347114">
        <w:t xml:space="preserve"> to </w:t>
      </w:r>
      <w:r w:rsidR="00196D2D" w:rsidRPr="00347114">
        <w:t>the s</w:t>
      </w:r>
      <w:r w:rsidRPr="00347114">
        <w:t xml:space="preserve">tates. </w:t>
      </w:r>
      <w:r w:rsidRPr="006D218C">
        <w:t>Th</w:t>
      </w:r>
      <w:r w:rsidR="00196D2D">
        <w:t>is</w:t>
      </w:r>
      <w:r w:rsidRPr="006D218C">
        <w:t xml:space="preserve"> calculation is performed by </w:t>
      </w:r>
      <w:r w:rsidR="0024668F">
        <w:t>estimating</w:t>
      </w:r>
      <w:r w:rsidR="0024668F" w:rsidRPr="006D218C">
        <w:t xml:space="preserve"> </w:t>
      </w:r>
      <w:r w:rsidRPr="006D218C">
        <w:t xml:space="preserve">the percentage of AFVs in use in each </w:t>
      </w:r>
      <w:r w:rsidR="00196D2D">
        <w:t>s</w:t>
      </w:r>
      <w:r w:rsidRPr="006D218C">
        <w:t xml:space="preserve">tate by fuel </w:t>
      </w:r>
      <w:r w:rsidR="0024668F">
        <w:t xml:space="preserve">type </w:t>
      </w:r>
      <w:r w:rsidRPr="006D218C">
        <w:t xml:space="preserve">and vehicle type for all user types canvassed on </w:t>
      </w:r>
      <w:r w:rsidR="00196D2D">
        <w:t xml:space="preserve">Form </w:t>
      </w:r>
      <w:r w:rsidRPr="006D218C">
        <w:t>EIA-886 and the FAST survey</w:t>
      </w:r>
      <w:r w:rsidR="00196D2D">
        <w:t>s</w:t>
      </w:r>
      <w:r w:rsidRPr="006D218C">
        <w:t xml:space="preserve">. </w:t>
      </w:r>
      <w:r w:rsidR="00121CF1">
        <w:t>These percentages are used to allocate the vehicles obtained in</w:t>
      </w:r>
      <w:r w:rsidR="0029074E">
        <w:t xml:space="preserve"> </w:t>
      </w:r>
      <w:r w:rsidR="003F2E51">
        <w:t>S</w:t>
      </w:r>
      <w:r w:rsidR="00121CF1">
        <w:t>tep 3.</w:t>
      </w:r>
    </w:p>
    <w:p w14:paraId="68A10F40" w14:textId="77777777" w:rsidR="008B21A6" w:rsidRDefault="008B21A6" w:rsidP="002C4844">
      <w:pPr>
        <w:spacing w:before="240"/>
      </w:pPr>
      <w:r>
        <w:t xml:space="preserve">Separate </w:t>
      </w:r>
      <w:r w:rsidRPr="00EC0CB5">
        <w:t>AFV inventory estimate</w:t>
      </w:r>
      <w:r>
        <w:t xml:space="preserve">s are made for each state within </w:t>
      </w:r>
      <w:r w:rsidRPr="00EC0CB5">
        <w:t xml:space="preserve">the following </w:t>
      </w:r>
      <w:r>
        <w:t>categories</w:t>
      </w:r>
      <w:r w:rsidRPr="00EC0CB5">
        <w:t>:</w:t>
      </w:r>
    </w:p>
    <w:p w14:paraId="05D3097B" w14:textId="77777777" w:rsidR="008B21A6" w:rsidRPr="00EC0CB5" w:rsidRDefault="008B21A6" w:rsidP="008B21A6">
      <w:pPr>
        <w:numPr>
          <w:ilvl w:val="0"/>
          <w:numId w:val="51"/>
        </w:numPr>
        <w:autoSpaceDE w:val="0"/>
        <w:autoSpaceDN w:val="0"/>
        <w:adjustRightInd w:val="0"/>
        <w:spacing w:before="120" w:after="0" w:line="240" w:lineRule="auto"/>
        <w:ind w:left="1080"/>
      </w:pPr>
      <w:r w:rsidRPr="00EC0CB5">
        <w:t xml:space="preserve">Fuel type – </w:t>
      </w:r>
      <w:r>
        <w:t>i</w:t>
      </w:r>
      <w:r w:rsidRPr="00EC0CB5">
        <w:t>ncludes propane, compressed natural gas, liquefied natural gas, ethanol (E85), electric</w:t>
      </w:r>
      <w:r>
        <w:t>ity</w:t>
      </w:r>
      <w:r w:rsidRPr="00EC0CB5">
        <w:t xml:space="preserve">, </w:t>
      </w:r>
      <w:r>
        <w:t>and hydrogen.</w:t>
      </w:r>
    </w:p>
    <w:p w14:paraId="0C1F777F" w14:textId="77777777" w:rsidR="008B21A6" w:rsidRDefault="008B21A6" w:rsidP="008B21A6">
      <w:pPr>
        <w:numPr>
          <w:ilvl w:val="0"/>
          <w:numId w:val="51"/>
        </w:numPr>
        <w:autoSpaceDE w:val="0"/>
        <w:autoSpaceDN w:val="0"/>
        <w:adjustRightInd w:val="0"/>
        <w:spacing w:before="120" w:after="0" w:line="240" w:lineRule="auto"/>
        <w:ind w:left="1080"/>
      </w:pPr>
      <w:r w:rsidRPr="00EC0CB5">
        <w:t xml:space="preserve">Vehicle type – a function of </w:t>
      </w:r>
      <w:r w:rsidR="00F87D42">
        <w:t xml:space="preserve">a vehicle’s </w:t>
      </w:r>
      <w:r w:rsidRPr="00EC0CB5">
        <w:t xml:space="preserve">body style. Examples of distinct body types </w:t>
      </w:r>
      <w:r>
        <w:t>include</w:t>
      </w:r>
      <w:r w:rsidRPr="00EC0CB5">
        <w:t xml:space="preserve"> subcompact automobile, pick-up truck, </w:t>
      </w:r>
      <w:r w:rsidR="003F0BB0">
        <w:t>cargo van, sport utility vehicle,</w:t>
      </w:r>
      <w:r w:rsidRPr="00EC0CB5">
        <w:t xml:space="preserve"> transit bus, etc.</w:t>
      </w:r>
    </w:p>
    <w:p w14:paraId="2E380560" w14:textId="7064ABEB" w:rsidR="003F0BB0" w:rsidRPr="00EC0CB5" w:rsidRDefault="003F0BB0" w:rsidP="008B21A6">
      <w:pPr>
        <w:numPr>
          <w:ilvl w:val="0"/>
          <w:numId w:val="51"/>
        </w:numPr>
        <w:autoSpaceDE w:val="0"/>
        <w:autoSpaceDN w:val="0"/>
        <w:adjustRightInd w:val="0"/>
        <w:spacing w:before="120" w:after="0" w:line="240" w:lineRule="auto"/>
        <w:ind w:left="1080"/>
      </w:pPr>
      <w:r>
        <w:t xml:space="preserve">Weight Class – a function of the vehicle’s Gross Vehicle Weight Rating by class. Examples of weight classes include </w:t>
      </w:r>
      <w:r w:rsidR="0000575C">
        <w:t>C</w:t>
      </w:r>
      <w:r>
        <w:t>lass 2a (less than 8,501 lbs</w:t>
      </w:r>
      <w:r w:rsidR="00402F54">
        <w:t>.</w:t>
      </w:r>
      <w:r>
        <w:t xml:space="preserve">), </w:t>
      </w:r>
      <w:r w:rsidR="0000575C">
        <w:t>C</w:t>
      </w:r>
      <w:r>
        <w:t>lass 2b (8,501-10,000 lbs</w:t>
      </w:r>
      <w:r w:rsidR="00402F54">
        <w:t>.</w:t>
      </w:r>
      <w:r>
        <w:t xml:space="preserve">), </w:t>
      </w:r>
      <w:r w:rsidR="0000575C">
        <w:t>C</w:t>
      </w:r>
      <w:r>
        <w:t>lass 3 (10,001-14,000 lbs</w:t>
      </w:r>
      <w:r w:rsidR="00402F54">
        <w:t>.</w:t>
      </w:r>
      <w:r>
        <w:t xml:space="preserve">), up to </w:t>
      </w:r>
      <w:r w:rsidR="0000575C">
        <w:t>C</w:t>
      </w:r>
      <w:r>
        <w:t>lass 8 (over 33,000 lbs</w:t>
      </w:r>
      <w:r w:rsidR="00402F54">
        <w:t>.</w:t>
      </w:r>
      <w:r>
        <w:t xml:space="preserve">). These weight classes serve as the designator for light-duty, medium-duty, and heavy-duty vehicles. </w:t>
      </w:r>
    </w:p>
    <w:p w14:paraId="3632FD3B" w14:textId="48DB056E" w:rsidR="008B21A6" w:rsidRPr="00EC0CB5" w:rsidRDefault="008B21A6" w:rsidP="008B21A6">
      <w:pPr>
        <w:numPr>
          <w:ilvl w:val="0"/>
          <w:numId w:val="51"/>
        </w:numPr>
        <w:autoSpaceDE w:val="0"/>
        <w:autoSpaceDN w:val="0"/>
        <w:adjustRightInd w:val="0"/>
        <w:spacing w:before="120" w:after="0" w:line="240" w:lineRule="auto"/>
        <w:ind w:left="1080"/>
      </w:pPr>
      <w:r w:rsidRPr="00EC0CB5">
        <w:t>Engine configuration –</w:t>
      </w:r>
      <w:r w:rsidR="00F20D12">
        <w:t xml:space="preserve"> </w:t>
      </w:r>
      <w:r w:rsidRPr="00EC0CB5">
        <w:t xml:space="preserve">either </w:t>
      </w:r>
      <w:r w:rsidR="00F87D42">
        <w:t xml:space="preserve">a </w:t>
      </w:r>
      <w:r w:rsidRPr="00EC0CB5">
        <w:t>dedicated</w:t>
      </w:r>
      <w:r w:rsidR="00F87D42">
        <w:t xml:space="preserve"> engin</w:t>
      </w:r>
      <w:r w:rsidR="00AC5048">
        <w:t>e</w:t>
      </w:r>
      <w:r w:rsidRPr="00EC0CB5">
        <w:t xml:space="preserve">, meaning that it operates on a single fuel, or </w:t>
      </w:r>
      <w:r w:rsidR="00F87D42">
        <w:t xml:space="preserve">a </w:t>
      </w:r>
      <w:r w:rsidRPr="00EC0CB5">
        <w:t>non-dedicated</w:t>
      </w:r>
      <w:r w:rsidR="00F87D42">
        <w:t xml:space="preserve"> engine</w:t>
      </w:r>
      <w:r w:rsidRPr="00EC0CB5">
        <w:t>.</w:t>
      </w:r>
      <w:r w:rsidR="00F87D42">
        <w:t xml:space="preserve"> </w:t>
      </w:r>
      <w:r w:rsidRPr="00EC0CB5">
        <w:t>A non-dedicated engine may operate on more than one fuel at a single time</w:t>
      </w:r>
      <w:r w:rsidR="00F87D42">
        <w:t>,</w:t>
      </w:r>
      <w:r w:rsidRPr="00EC0CB5">
        <w:t xml:space="preserve"> or </w:t>
      </w:r>
      <w:r w:rsidR="00402F54">
        <w:t xml:space="preserve">may </w:t>
      </w:r>
      <w:r w:rsidRPr="00EC0CB5">
        <w:t xml:space="preserve">operate on more than one fuel, but only at separate times. A flex-fueled vehicle is </w:t>
      </w:r>
      <w:r>
        <w:t>a type of non-dedicated engine.</w:t>
      </w:r>
    </w:p>
    <w:p w14:paraId="5D29939A" w14:textId="156C236E" w:rsidR="008B21A6" w:rsidRPr="00EC0CB5" w:rsidRDefault="008B21A6" w:rsidP="008B21A6">
      <w:pPr>
        <w:numPr>
          <w:ilvl w:val="0"/>
          <w:numId w:val="51"/>
        </w:numPr>
        <w:autoSpaceDE w:val="0"/>
        <w:autoSpaceDN w:val="0"/>
        <w:adjustRightInd w:val="0"/>
        <w:spacing w:before="120" w:after="0" w:line="240" w:lineRule="auto"/>
        <w:ind w:left="1080"/>
      </w:pPr>
      <w:r w:rsidRPr="00EC0CB5">
        <w:t>User group –</w:t>
      </w:r>
      <w:r w:rsidR="00F20D12">
        <w:t xml:space="preserve"> </w:t>
      </w:r>
      <w:r w:rsidRPr="00EC0CB5">
        <w:t xml:space="preserve">the fleet classification of the vehicle owner/operator. These </w:t>
      </w:r>
      <w:r>
        <w:t xml:space="preserve">groups </w:t>
      </w:r>
      <w:r w:rsidRPr="00EC0CB5">
        <w:t>include</w:t>
      </w:r>
      <w:r>
        <w:t xml:space="preserve"> f</w:t>
      </w:r>
      <w:r w:rsidRPr="00EC0CB5">
        <w:t xml:space="preserve">ederal and </w:t>
      </w:r>
      <w:r>
        <w:t>s</w:t>
      </w:r>
      <w:r w:rsidRPr="00EC0CB5">
        <w:t>tate government</w:t>
      </w:r>
      <w:r>
        <w:t xml:space="preserve"> agencie</w:t>
      </w:r>
      <w:r w:rsidRPr="00EC0CB5">
        <w:t>s, alternative fuel providers (electric, natural gas, and p</w:t>
      </w:r>
      <w:r>
        <w:t>ropane), and transit agencies.</w:t>
      </w:r>
    </w:p>
    <w:p w14:paraId="1F106C9D" w14:textId="77777777" w:rsidR="008B21A6" w:rsidRPr="00EC0CB5" w:rsidRDefault="008B21A6" w:rsidP="008B21A6">
      <w:pPr>
        <w:numPr>
          <w:ilvl w:val="0"/>
          <w:numId w:val="51"/>
        </w:numPr>
        <w:autoSpaceDE w:val="0"/>
        <w:autoSpaceDN w:val="0"/>
        <w:adjustRightInd w:val="0"/>
        <w:spacing w:before="120" w:after="0" w:line="240" w:lineRule="auto"/>
        <w:ind w:left="1080"/>
      </w:pPr>
      <w:r w:rsidRPr="00EC0CB5">
        <w:t xml:space="preserve">Geographic location – represents the </w:t>
      </w:r>
      <w:r>
        <w:t>s</w:t>
      </w:r>
      <w:r w:rsidRPr="00EC0CB5">
        <w:t>tate in which the vehicle is operated.</w:t>
      </w:r>
    </w:p>
    <w:p w14:paraId="3668EB14" w14:textId="4ECE5A79" w:rsidR="007E53C4" w:rsidRDefault="00844524" w:rsidP="002C4844">
      <w:pPr>
        <w:pStyle w:val="Heading2"/>
      </w:pPr>
      <w:bookmarkStart w:id="8" w:name="_Toc492365636"/>
      <w:bookmarkStart w:id="9" w:name="_Toc492465126"/>
      <w:r>
        <w:t>B.</w:t>
      </w:r>
      <w:r w:rsidR="00A41763" w:rsidRPr="00A41763">
        <w:t xml:space="preserve">3. </w:t>
      </w:r>
      <w:r w:rsidR="007E53C4">
        <w:t xml:space="preserve">Maximizing </w:t>
      </w:r>
      <w:r w:rsidR="00E87268" w:rsidRPr="008039CC">
        <w:t xml:space="preserve">the </w:t>
      </w:r>
      <w:r w:rsidR="007E53C4">
        <w:t xml:space="preserve">Response </w:t>
      </w:r>
      <w:r w:rsidR="00E87268" w:rsidRPr="008039CC">
        <w:t>Rate</w:t>
      </w:r>
      <w:bookmarkEnd w:id="8"/>
      <w:bookmarkEnd w:id="9"/>
    </w:p>
    <w:p w14:paraId="720F24C5" w14:textId="056202C0" w:rsidR="003F661A" w:rsidRPr="00F160E8" w:rsidRDefault="003F661A">
      <w:pPr>
        <w:rPr>
          <w:b/>
          <w:bCs/>
        </w:rPr>
      </w:pPr>
      <w:r w:rsidRPr="00347114">
        <w:t xml:space="preserve">To </w:t>
      </w:r>
      <w:r w:rsidR="00A41763" w:rsidRPr="00347114">
        <w:t>maximize response rates</w:t>
      </w:r>
      <w:r w:rsidRPr="00347114">
        <w:t xml:space="preserve">, </w:t>
      </w:r>
      <w:r w:rsidR="008638F2" w:rsidRPr="00F160E8">
        <w:t>the</w:t>
      </w:r>
      <w:r w:rsidRPr="00F160E8">
        <w:t xml:space="preserve"> survey</w:t>
      </w:r>
      <w:r w:rsidR="00A41763" w:rsidRPr="00F160E8">
        <w:t xml:space="preserve"> and</w:t>
      </w:r>
      <w:r w:rsidR="00A41763" w:rsidRPr="00A41763">
        <w:rPr>
          <w:b/>
          <w:bCs/>
        </w:rPr>
        <w:t xml:space="preserve"> </w:t>
      </w:r>
      <w:r w:rsidRPr="00347114">
        <w:t>instructions are designed and written for clarity and conciseness. Data that are not expected to change from year-</w:t>
      </w:r>
      <w:r w:rsidR="00A41763" w:rsidRPr="00F160E8">
        <w:t>to</w:t>
      </w:r>
      <w:r w:rsidRPr="00F160E8">
        <w:t>-year are prepopulated on the forms. Notifications are mailed to maximize the time that respon</w:t>
      </w:r>
      <w:r w:rsidR="00472BC3">
        <w:t>dent</w:t>
      </w:r>
      <w:r w:rsidRPr="00F160E8">
        <w:t xml:space="preserve">s have to complete the survey. </w:t>
      </w:r>
    </w:p>
    <w:p w14:paraId="4A0296D9" w14:textId="42270C7B" w:rsidR="00E87268" w:rsidRPr="003441DE" w:rsidRDefault="00E87268" w:rsidP="767855E2">
      <w:pPr>
        <w:rPr>
          <w:iCs/>
        </w:rPr>
      </w:pPr>
      <w:r w:rsidRPr="00347114">
        <w:t xml:space="preserve">At the start of each data </w:t>
      </w:r>
      <w:r w:rsidR="000969CB" w:rsidRPr="00347114">
        <w:t>collection cycle</w:t>
      </w:r>
      <w:r w:rsidRPr="00347114">
        <w:t xml:space="preserve">, respondents </w:t>
      </w:r>
      <w:r w:rsidR="004D1664" w:rsidRPr="00F160E8">
        <w:t xml:space="preserve">to Form EIA-886 </w:t>
      </w:r>
      <w:r w:rsidRPr="00F160E8">
        <w:t xml:space="preserve">receive a one-page letter on DOE letterhead that announces the opening of the </w:t>
      </w:r>
      <w:r w:rsidR="000969CB" w:rsidRPr="00F160E8">
        <w:t>data collection period</w:t>
      </w:r>
      <w:r w:rsidRPr="00F160E8">
        <w:t xml:space="preserve">, the form’s due date, instructions on accessing </w:t>
      </w:r>
      <w:r w:rsidR="000969CB" w:rsidRPr="00F160E8">
        <w:t xml:space="preserve">Form </w:t>
      </w:r>
      <w:r w:rsidRPr="00F160E8">
        <w:t xml:space="preserve">EIA-886 Web-based survey data collection system, the respondent’s password, and instructions for completing the form. </w:t>
      </w:r>
      <w:r w:rsidRPr="00347114">
        <w:t xml:space="preserve">Respondents that do not have </w:t>
      </w:r>
      <w:r w:rsidR="000969CB" w:rsidRPr="00347114">
        <w:t>I</w:t>
      </w:r>
      <w:r w:rsidRPr="00347114">
        <w:t>nternet c</w:t>
      </w:r>
      <w:r w:rsidRPr="00F160E8">
        <w:t>apability</w:t>
      </w:r>
      <w:r w:rsidR="000969CB" w:rsidRPr="00F160E8">
        <w:t>,</w:t>
      </w:r>
      <w:r w:rsidRPr="00F160E8">
        <w:t xml:space="preserve"> or </w:t>
      </w:r>
      <w:r w:rsidR="000969CB" w:rsidRPr="00F160E8">
        <w:t xml:space="preserve">who </w:t>
      </w:r>
      <w:r w:rsidRPr="00F160E8">
        <w:t>prefer to file via mail, fax, or phone</w:t>
      </w:r>
      <w:r w:rsidR="001B7E4B" w:rsidRPr="00347114">
        <w:t>,</w:t>
      </w:r>
      <w:r w:rsidRPr="00347114">
        <w:t xml:space="preserve"> are given</w:t>
      </w:r>
      <w:r w:rsidR="00435261" w:rsidRPr="00347114">
        <w:t xml:space="preserve"> the</w:t>
      </w:r>
      <w:r w:rsidRPr="00F160E8">
        <w:t xml:space="preserve"> paper form and instructions along</w:t>
      </w:r>
      <w:r w:rsidR="00A41763" w:rsidRPr="00A41763">
        <w:rPr>
          <w:b/>
          <w:bCs/>
        </w:rPr>
        <w:t xml:space="preserve"> </w:t>
      </w:r>
      <w:r w:rsidR="00A41763" w:rsidRPr="00347114">
        <w:t>with</w:t>
      </w:r>
      <w:r w:rsidR="00A41763" w:rsidRPr="00A41763">
        <w:rPr>
          <w:b/>
          <w:bCs/>
        </w:rPr>
        <w:t xml:space="preserve"> </w:t>
      </w:r>
      <w:r w:rsidRPr="00347114">
        <w:t xml:space="preserve">the </w:t>
      </w:r>
      <w:r w:rsidR="004D1664" w:rsidRPr="00347114">
        <w:t xml:space="preserve">data collection request </w:t>
      </w:r>
      <w:r w:rsidRPr="00347114">
        <w:t xml:space="preserve">announcement. </w:t>
      </w:r>
      <w:r w:rsidR="000969CB" w:rsidRPr="00F160E8">
        <w:t xml:space="preserve">Respondents who </w:t>
      </w:r>
      <w:r w:rsidRPr="00F160E8">
        <w:t>receiv</w:t>
      </w:r>
      <w:r w:rsidR="000969CB" w:rsidRPr="00F160E8">
        <w:t>e</w:t>
      </w:r>
      <w:r w:rsidRPr="00F160E8">
        <w:t xml:space="preserve"> the paper form and instructions are provided with a business reply mailer; however</w:t>
      </w:r>
      <w:r w:rsidR="00B634F1" w:rsidRPr="00F160E8">
        <w:t>,</w:t>
      </w:r>
      <w:r w:rsidRPr="00F160E8">
        <w:t xml:space="preserve"> they are encouraged to f</w:t>
      </w:r>
      <w:r w:rsidR="000969CB" w:rsidRPr="00F160E8">
        <w:t>ile electronically or via fax.</w:t>
      </w:r>
    </w:p>
    <w:p w14:paraId="6061D148" w14:textId="058A198F" w:rsidR="00E87268" w:rsidRPr="003441DE" w:rsidRDefault="00F9404A" w:rsidP="767855E2">
      <w:pPr>
        <w:rPr>
          <w:iCs/>
        </w:rPr>
      </w:pPr>
      <w:r w:rsidRPr="00347114">
        <w:t>R</w:t>
      </w:r>
      <w:r w:rsidR="00E87268" w:rsidRPr="00347114">
        <w:t xml:space="preserve">espondents are given </w:t>
      </w:r>
      <w:r w:rsidR="00435261" w:rsidRPr="00347114">
        <w:t xml:space="preserve">60 days </w:t>
      </w:r>
      <w:r w:rsidR="00E87268" w:rsidRPr="00347114">
        <w:t xml:space="preserve">from receipt of the initial data </w:t>
      </w:r>
      <w:r w:rsidR="000969CB" w:rsidRPr="00347114">
        <w:t xml:space="preserve">collection request </w:t>
      </w:r>
      <w:r w:rsidR="00E87268" w:rsidRPr="00F160E8">
        <w:t xml:space="preserve">letter to submit </w:t>
      </w:r>
      <w:r w:rsidR="00F20D12" w:rsidRPr="00F160E8">
        <w:t xml:space="preserve">their data </w:t>
      </w:r>
      <w:r w:rsidR="00E87268" w:rsidRPr="00F160E8">
        <w:t>electronically</w:t>
      </w:r>
      <w:r w:rsidR="000969CB" w:rsidRPr="00F160E8">
        <w:t>,</w:t>
      </w:r>
      <w:r w:rsidR="00E87268" w:rsidRPr="00F160E8">
        <w:t xml:space="preserve"> or to return the</w:t>
      </w:r>
      <w:r w:rsidR="00F20D12" w:rsidRPr="00F160E8">
        <w:t>ir completed</w:t>
      </w:r>
      <w:r w:rsidR="00E87268" w:rsidRPr="00F160E8">
        <w:t xml:space="preserve"> form to EIA. </w:t>
      </w:r>
      <w:r w:rsidR="00E87268" w:rsidRPr="00347114">
        <w:t>Respondents not using electronic submission have the choice of submitting the original form via email,</w:t>
      </w:r>
      <w:r w:rsidRPr="00347114">
        <w:t xml:space="preserve"> fax, telephone, or mail.</w:t>
      </w:r>
    </w:p>
    <w:p w14:paraId="23A697D1" w14:textId="1E032857" w:rsidR="00A41763" w:rsidRPr="00A41763" w:rsidRDefault="004C06DF" w:rsidP="00A41763">
      <w:r w:rsidRPr="00347114">
        <w:t xml:space="preserve">If an entity in </w:t>
      </w:r>
      <w:r w:rsidR="004B45BD" w:rsidRPr="00347114">
        <w:t xml:space="preserve">the </w:t>
      </w:r>
      <w:r w:rsidR="00E87268" w:rsidRPr="00347114">
        <w:t xml:space="preserve">Form EIA-886 </w:t>
      </w:r>
      <w:r w:rsidRPr="00F160E8">
        <w:t>survey frame does not submit a survey during the data collection period, th</w:t>
      </w:r>
      <w:r w:rsidR="00A40536" w:rsidRPr="00F160E8">
        <w:t>e</w:t>
      </w:r>
      <w:r w:rsidRPr="00F160E8">
        <w:t xml:space="preserve"> entity is considered to be a “non-respondent.” </w:t>
      </w:r>
      <w:r w:rsidRPr="00347114">
        <w:t xml:space="preserve">The unit </w:t>
      </w:r>
      <w:r w:rsidR="00A41763" w:rsidRPr="00347114">
        <w:t>non-response</w:t>
      </w:r>
      <w:r w:rsidR="00E87268" w:rsidRPr="00347114">
        <w:t xml:space="preserve"> follow</w:t>
      </w:r>
      <w:r w:rsidR="00D836D2" w:rsidRPr="00F160E8">
        <w:t>-</w:t>
      </w:r>
      <w:r w:rsidR="00E87268" w:rsidRPr="00F160E8">
        <w:t xml:space="preserve">up </w:t>
      </w:r>
      <w:r w:rsidRPr="00F160E8">
        <w:t xml:space="preserve">process </w:t>
      </w:r>
      <w:r w:rsidR="000969CB" w:rsidRPr="00F160E8">
        <w:t xml:space="preserve">begins after the survey due date and concludes </w:t>
      </w:r>
      <w:r w:rsidR="00E87268" w:rsidRPr="00F160E8">
        <w:t>approximately 60 days after th</w:t>
      </w:r>
      <w:r w:rsidR="000969CB" w:rsidRPr="00F160E8">
        <w:t>is date</w:t>
      </w:r>
      <w:r w:rsidR="00D836D2" w:rsidRPr="00F160E8">
        <w:t>,</w:t>
      </w:r>
      <w:r w:rsidR="00E87268" w:rsidRPr="00F160E8">
        <w:t xml:space="preserve"> using the following schedule of activities:</w:t>
      </w:r>
    </w:p>
    <w:p w14:paraId="4C02CB08" w14:textId="42CB75D7" w:rsidR="00E87268" w:rsidRPr="003441DE" w:rsidRDefault="00E87268" w:rsidP="767855E2">
      <w:pPr>
        <w:rPr>
          <w:iCs/>
        </w:rPr>
      </w:pPr>
      <w:r w:rsidRPr="00347114">
        <w:rPr>
          <w:b/>
          <w:bCs/>
        </w:rPr>
        <w:t>One day after the due date</w:t>
      </w:r>
      <w:r w:rsidRPr="00347114">
        <w:t xml:space="preserve">: </w:t>
      </w:r>
      <w:r w:rsidR="000969CB" w:rsidRPr="00347114">
        <w:t>Send an e-mail message</w:t>
      </w:r>
      <w:r w:rsidRPr="00F160E8">
        <w:t xml:space="preserve"> to e</w:t>
      </w:r>
      <w:r w:rsidR="000969CB" w:rsidRPr="00F160E8">
        <w:t>lectronic</w:t>
      </w:r>
      <w:r w:rsidRPr="00F160E8">
        <w:t>-filers</w:t>
      </w:r>
      <w:r w:rsidR="000969CB" w:rsidRPr="00F160E8">
        <w:t xml:space="preserve">, or a </w:t>
      </w:r>
      <w:r w:rsidRPr="00F160E8">
        <w:t xml:space="preserve">postcard to </w:t>
      </w:r>
      <w:r w:rsidR="000969CB" w:rsidRPr="00F160E8">
        <w:t xml:space="preserve">those who do not file electronically, </w:t>
      </w:r>
      <w:r w:rsidRPr="00F160E8">
        <w:t xml:space="preserve">to </w:t>
      </w:r>
      <w:r w:rsidR="000969CB" w:rsidRPr="00F160E8">
        <w:t xml:space="preserve">the </w:t>
      </w:r>
      <w:r w:rsidRPr="00F160E8">
        <w:t>first level contact</w:t>
      </w:r>
      <w:r w:rsidR="000969CB" w:rsidRPr="00F160E8">
        <w:t xml:space="preserve"> indicated for the responding entity</w:t>
      </w:r>
    </w:p>
    <w:p w14:paraId="2233D676" w14:textId="77777777" w:rsidR="00E87268" w:rsidRPr="003441DE" w:rsidRDefault="00E87268" w:rsidP="767855E2">
      <w:pPr>
        <w:rPr>
          <w:iCs/>
        </w:rPr>
      </w:pPr>
      <w:r w:rsidRPr="00347114">
        <w:rPr>
          <w:b/>
          <w:bCs/>
        </w:rPr>
        <w:t>Two weeks after the due date</w:t>
      </w:r>
      <w:r w:rsidRPr="00347114">
        <w:t xml:space="preserve">: </w:t>
      </w:r>
      <w:r w:rsidR="000969CB" w:rsidRPr="00347114">
        <w:t>Send a s</w:t>
      </w:r>
      <w:r w:rsidRPr="00F160E8">
        <w:t>econd e</w:t>
      </w:r>
      <w:r w:rsidR="000969CB" w:rsidRPr="00F160E8">
        <w:t>-</w:t>
      </w:r>
      <w:r w:rsidRPr="00F160E8">
        <w:t>mail</w:t>
      </w:r>
      <w:r w:rsidR="000969CB" w:rsidRPr="00F160E8">
        <w:t xml:space="preserve"> message or </w:t>
      </w:r>
      <w:r w:rsidRPr="00F160E8">
        <w:t>postcard</w:t>
      </w:r>
      <w:r w:rsidR="000969CB" w:rsidRPr="00F160E8">
        <w:t>, as appropriate,</w:t>
      </w:r>
      <w:r w:rsidRPr="00F160E8">
        <w:t xml:space="preserve"> to </w:t>
      </w:r>
      <w:r w:rsidR="000969CB" w:rsidRPr="00F160E8">
        <w:t xml:space="preserve">the </w:t>
      </w:r>
      <w:r w:rsidRPr="00F160E8">
        <w:t>first level contact</w:t>
      </w:r>
    </w:p>
    <w:p w14:paraId="39B73D91" w14:textId="77777777" w:rsidR="00E87268" w:rsidRPr="003441DE" w:rsidRDefault="00E87268" w:rsidP="767855E2">
      <w:pPr>
        <w:rPr>
          <w:iCs/>
        </w:rPr>
      </w:pPr>
      <w:r w:rsidRPr="00347114">
        <w:rPr>
          <w:b/>
          <w:bCs/>
        </w:rPr>
        <w:t xml:space="preserve">30 days </w:t>
      </w:r>
      <w:r w:rsidR="00D836D2" w:rsidRPr="00347114">
        <w:rPr>
          <w:b/>
          <w:bCs/>
        </w:rPr>
        <w:t>after the due date</w:t>
      </w:r>
      <w:r w:rsidRPr="00347114">
        <w:rPr>
          <w:b/>
          <w:bCs/>
        </w:rPr>
        <w:t>:</w:t>
      </w:r>
      <w:r w:rsidRPr="00347114">
        <w:t xml:space="preserve"> </w:t>
      </w:r>
      <w:r w:rsidR="000969CB" w:rsidRPr="00F160E8">
        <w:t>Send a l</w:t>
      </w:r>
      <w:r w:rsidRPr="00F160E8">
        <w:t xml:space="preserve">etter from </w:t>
      </w:r>
      <w:r w:rsidR="000969CB" w:rsidRPr="00F160E8">
        <w:t xml:space="preserve">EIA Form EIA-886 survey </w:t>
      </w:r>
      <w:r w:rsidRPr="00F160E8">
        <w:t xml:space="preserve">Team Leader to </w:t>
      </w:r>
      <w:r w:rsidR="000969CB" w:rsidRPr="00F160E8">
        <w:t xml:space="preserve">the </w:t>
      </w:r>
      <w:r w:rsidRPr="00F160E8">
        <w:t>second level contact (supervisory)</w:t>
      </w:r>
    </w:p>
    <w:p w14:paraId="45C1AF34" w14:textId="77777777" w:rsidR="00E87268" w:rsidRPr="003441DE" w:rsidRDefault="00E87268" w:rsidP="767855E2">
      <w:pPr>
        <w:rPr>
          <w:iCs/>
        </w:rPr>
      </w:pPr>
      <w:r w:rsidRPr="00347114">
        <w:rPr>
          <w:b/>
          <w:bCs/>
        </w:rPr>
        <w:t xml:space="preserve">60 days </w:t>
      </w:r>
      <w:r w:rsidR="00D836D2" w:rsidRPr="00347114">
        <w:rPr>
          <w:b/>
          <w:bCs/>
        </w:rPr>
        <w:t>after the due date</w:t>
      </w:r>
      <w:r w:rsidRPr="00347114">
        <w:rPr>
          <w:b/>
          <w:bCs/>
        </w:rPr>
        <w:t>:</w:t>
      </w:r>
      <w:r w:rsidRPr="00347114">
        <w:t xml:space="preserve"> </w:t>
      </w:r>
      <w:r w:rsidR="000969CB" w:rsidRPr="00F160E8">
        <w:t>Send a l</w:t>
      </w:r>
      <w:r w:rsidRPr="00F160E8">
        <w:t xml:space="preserve">etter from </w:t>
      </w:r>
      <w:r w:rsidR="000969CB" w:rsidRPr="00F160E8">
        <w:t xml:space="preserve">Form EIA-886 </w:t>
      </w:r>
      <w:r w:rsidRPr="00F160E8">
        <w:t xml:space="preserve">Office Director to </w:t>
      </w:r>
      <w:r w:rsidR="000969CB" w:rsidRPr="00F160E8">
        <w:t xml:space="preserve">the </w:t>
      </w:r>
      <w:r w:rsidRPr="00F160E8">
        <w:t>second level contact (supervisory)</w:t>
      </w:r>
    </w:p>
    <w:p w14:paraId="326B3B54" w14:textId="49DE4F2F" w:rsidR="00E87268" w:rsidRPr="003441DE" w:rsidRDefault="004C06DF" w:rsidP="767855E2">
      <w:pPr>
        <w:rPr>
          <w:iCs/>
        </w:rPr>
      </w:pPr>
      <w:r w:rsidRPr="00347114">
        <w:t>Non-respondents who</w:t>
      </w:r>
      <w:r w:rsidR="000969CB" w:rsidRPr="00347114">
        <w:t xml:space="preserve"> have </w:t>
      </w:r>
      <w:r w:rsidR="00E87268" w:rsidRPr="00347114">
        <w:t>e</w:t>
      </w:r>
      <w:r w:rsidR="000969CB" w:rsidRPr="00347114">
        <w:t>-</w:t>
      </w:r>
      <w:r w:rsidR="00E87268" w:rsidRPr="00F160E8">
        <w:t xml:space="preserve">mail addresses on file </w:t>
      </w:r>
      <w:r w:rsidRPr="00F160E8">
        <w:t xml:space="preserve">with EIA </w:t>
      </w:r>
      <w:r w:rsidR="00E87268" w:rsidRPr="00F160E8">
        <w:t xml:space="preserve">are sent a reminder notice </w:t>
      </w:r>
      <w:r w:rsidR="000969CB" w:rsidRPr="00F160E8">
        <w:t xml:space="preserve">via e-mail message </w:t>
      </w:r>
      <w:r w:rsidR="00E87268" w:rsidRPr="00F160E8">
        <w:t xml:space="preserve">immediately after the </w:t>
      </w:r>
      <w:r w:rsidR="000969CB" w:rsidRPr="00F160E8">
        <w:t xml:space="preserve">survey cycle </w:t>
      </w:r>
      <w:r w:rsidR="00E87268" w:rsidRPr="00F160E8">
        <w:t xml:space="preserve">due date. </w:t>
      </w:r>
      <w:r w:rsidR="00E87268" w:rsidRPr="00347114">
        <w:t>Th</w:t>
      </w:r>
      <w:r w:rsidR="00D836D2" w:rsidRPr="00347114">
        <w:t>is</w:t>
      </w:r>
      <w:r w:rsidR="00E87268" w:rsidRPr="00347114">
        <w:t xml:space="preserve"> e</w:t>
      </w:r>
      <w:r w:rsidR="000969CB" w:rsidRPr="00347114">
        <w:t>-</w:t>
      </w:r>
      <w:r w:rsidR="00E87268" w:rsidRPr="00F160E8">
        <w:t xml:space="preserve">mail </w:t>
      </w:r>
      <w:r w:rsidR="000969CB" w:rsidRPr="00F160E8">
        <w:t xml:space="preserve">message </w:t>
      </w:r>
      <w:r w:rsidR="00E87268" w:rsidRPr="00F160E8">
        <w:t xml:space="preserve">restates the mandatory reporting requirement for the survey and emphasizes the importance of filing the data in a timely manner. </w:t>
      </w:r>
      <w:r w:rsidR="00E87268" w:rsidRPr="00347114">
        <w:t xml:space="preserve">It also contains EIA contact information if the respondent has questions about the survey. </w:t>
      </w:r>
      <w:r w:rsidRPr="00347114">
        <w:t>Non-respondents</w:t>
      </w:r>
      <w:r w:rsidR="00E87268" w:rsidRPr="00347114">
        <w:t xml:space="preserve"> </w:t>
      </w:r>
      <w:r w:rsidRPr="00F160E8">
        <w:t>who do not have an</w:t>
      </w:r>
      <w:r w:rsidR="00E87268" w:rsidRPr="00F160E8">
        <w:t xml:space="preserve"> e</w:t>
      </w:r>
      <w:r w:rsidRPr="00F160E8">
        <w:t>-</w:t>
      </w:r>
      <w:r w:rsidR="00E87268" w:rsidRPr="00F160E8">
        <w:t xml:space="preserve">mail </w:t>
      </w:r>
      <w:r w:rsidRPr="00F160E8">
        <w:t xml:space="preserve">address </w:t>
      </w:r>
      <w:r w:rsidR="00E87268" w:rsidRPr="00F160E8">
        <w:t xml:space="preserve">on file </w:t>
      </w:r>
      <w:r w:rsidRPr="00F160E8">
        <w:t xml:space="preserve">with EIA </w:t>
      </w:r>
      <w:r w:rsidR="00E87268" w:rsidRPr="00F160E8">
        <w:t>are sent a post</w:t>
      </w:r>
      <w:r w:rsidR="00E87268" w:rsidRPr="00347114">
        <w:t>car</w:t>
      </w:r>
      <w:r w:rsidR="00F9404A" w:rsidRPr="00347114">
        <w:t>d with the same information.</w:t>
      </w:r>
    </w:p>
    <w:p w14:paraId="56CFCC66" w14:textId="790C1C0D" w:rsidR="00E87268" w:rsidRPr="003441DE" w:rsidRDefault="004C06DF" w:rsidP="767855E2">
      <w:pPr>
        <w:rPr>
          <w:iCs/>
        </w:rPr>
      </w:pPr>
      <w:r w:rsidRPr="00347114">
        <w:t xml:space="preserve">Non-respondents </w:t>
      </w:r>
      <w:r w:rsidR="00E87268" w:rsidRPr="00347114">
        <w:t>are contacted throughout the 60 day follow</w:t>
      </w:r>
      <w:r w:rsidR="00F41417" w:rsidRPr="00347114">
        <w:t>-</w:t>
      </w:r>
      <w:r w:rsidR="00E87268" w:rsidRPr="00347114">
        <w:t>up period via e</w:t>
      </w:r>
      <w:r w:rsidR="004B621C" w:rsidRPr="00F160E8">
        <w:t>-</w:t>
      </w:r>
      <w:r w:rsidR="00E87268" w:rsidRPr="00F160E8">
        <w:t xml:space="preserve">mail </w:t>
      </w:r>
      <w:r w:rsidR="004B621C" w:rsidRPr="00F160E8">
        <w:t xml:space="preserve">message </w:t>
      </w:r>
      <w:r w:rsidR="00E87268" w:rsidRPr="00F160E8">
        <w:t xml:space="preserve">or phone </w:t>
      </w:r>
      <w:r w:rsidR="004B621C" w:rsidRPr="00F160E8">
        <w:t xml:space="preserve">call </w:t>
      </w:r>
      <w:r w:rsidR="00E87268" w:rsidRPr="00F160E8">
        <w:t>to directly obtain the status of the</w:t>
      </w:r>
      <w:r w:rsidRPr="00F160E8">
        <w:t>ir</w:t>
      </w:r>
      <w:r w:rsidR="00E87268" w:rsidRPr="00F160E8">
        <w:t xml:space="preserve"> survey submission. A prioritized list of non</w:t>
      </w:r>
      <w:r w:rsidRPr="00F160E8">
        <w:t>-</w:t>
      </w:r>
      <w:r w:rsidR="00E87268" w:rsidRPr="00F160E8">
        <w:t xml:space="preserve">respondents is </w:t>
      </w:r>
      <w:r w:rsidRPr="00F160E8">
        <w:t xml:space="preserve">sorted, </w:t>
      </w:r>
      <w:r w:rsidR="00E87268" w:rsidRPr="00F160E8">
        <w:t>based on prior year inventory or production</w:t>
      </w:r>
      <w:r w:rsidRPr="00F160E8">
        <w:t>,</w:t>
      </w:r>
      <w:r w:rsidR="00E87268" w:rsidRPr="00F160E8">
        <w:t xml:space="preserve"> so that organizations with larger fleets or supply data are contacted first. Should a non</w:t>
      </w:r>
      <w:r w:rsidRPr="00F160E8">
        <w:t>-</w:t>
      </w:r>
      <w:r w:rsidR="00E87268" w:rsidRPr="00F160E8">
        <w:t xml:space="preserve">respondent state that they did not receive the original data </w:t>
      </w:r>
      <w:r w:rsidRPr="00F160E8">
        <w:t xml:space="preserve">collection </w:t>
      </w:r>
      <w:r w:rsidR="00E87268" w:rsidRPr="00F160E8">
        <w:t xml:space="preserve">announcement letter, or that they misplaced </w:t>
      </w:r>
      <w:r w:rsidRPr="00F160E8">
        <w:t>the letter</w:t>
      </w:r>
      <w:r w:rsidR="00E87268" w:rsidRPr="00F160E8">
        <w:t xml:space="preserve">, </w:t>
      </w:r>
      <w:r w:rsidR="00971BDD" w:rsidRPr="00F160E8">
        <w:t xml:space="preserve">they can receive </w:t>
      </w:r>
      <w:r w:rsidR="00E87268" w:rsidRPr="00F160E8">
        <w:t xml:space="preserve">a new letter </w:t>
      </w:r>
      <w:r w:rsidR="00971BDD" w:rsidRPr="00F160E8">
        <w:t>from EIA,</w:t>
      </w:r>
      <w:r w:rsidRPr="00F160E8">
        <w:t xml:space="preserve"> via e-</w:t>
      </w:r>
      <w:r w:rsidR="00E87268" w:rsidRPr="00F160E8">
        <w:t>mail</w:t>
      </w:r>
      <w:r w:rsidR="004B621C" w:rsidRPr="00F160E8">
        <w:t xml:space="preserve"> message</w:t>
      </w:r>
      <w:r w:rsidR="00D96E7B" w:rsidRPr="00F160E8">
        <w:t>,</w:t>
      </w:r>
      <w:r w:rsidRPr="00F160E8">
        <w:t xml:space="preserve"> U.S. </w:t>
      </w:r>
      <w:r w:rsidR="00E87268" w:rsidRPr="00F160E8">
        <w:t>mail</w:t>
      </w:r>
      <w:r w:rsidR="00E27CC4" w:rsidRPr="00F160E8">
        <w:t>,</w:t>
      </w:r>
      <w:r w:rsidR="00E87268" w:rsidRPr="00F160E8">
        <w:t xml:space="preserve"> or fax</w:t>
      </w:r>
      <w:r w:rsidRPr="00F160E8">
        <w:t xml:space="preserve"> machine</w:t>
      </w:r>
      <w:r w:rsidR="00E87268" w:rsidRPr="00F160E8">
        <w:t xml:space="preserve">. </w:t>
      </w:r>
      <w:r w:rsidR="00D53C17" w:rsidRPr="00F160E8">
        <w:t>Assurances from t</w:t>
      </w:r>
      <w:r w:rsidR="00E87268" w:rsidRPr="00F160E8">
        <w:t xml:space="preserve">he </w:t>
      </w:r>
      <w:r w:rsidR="00E87268" w:rsidRPr="00347114">
        <w:t xml:space="preserve">contact </w:t>
      </w:r>
      <w:r w:rsidR="00D53C17" w:rsidRPr="00347114">
        <w:t xml:space="preserve">for the non-responding entity </w:t>
      </w:r>
      <w:r w:rsidR="00E87268" w:rsidRPr="00347114">
        <w:t>should be obtain</w:t>
      </w:r>
      <w:r w:rsidR="00D53C17" w:rsidRPr="00F160E8">
        <w:t>ed</w:t>
      </w:r>
      <w:r w:rsidR="00E87268" w:rsidRPr="00F160E8">
        <w:t xml:space="preserve"> </w:t>
      </w:r>
      <w:r w:rsidR="004B621C" w:rsidRPr="00F160E8">
        <w:t>regarding</w:t>
      </w:r>
      <w:r w:rsidR="00D53C17" w:rsidRPr="00F160E8">
        <w:t xml:space="preserve"> completion of</w:t>
      </w:r>
      <w:r w:rsidR="00E87268" w:rsidRPr="00F160E8">
        <w:t xml:space="preserve"> </w:t>
      </w:r>
      <w:r w:rsidR="00D53C17" w:rsidRPr="00F160E8">
        <w:t>F</w:t>
      </w:r>
      <w:r w:rsidR="00E87268" w:rsidRPr="00F160E8">
        <w:t>orm</w:t>
      </w:r>
      <w:r w:rsidR="00D53C17" w:rsidRPr="00F160E8">
        <w:t xml:space="preserve"> EIA-886 for the current and all applicable future data collection periods</w:t>
      </w:r>
      <w:r w:rsidR="00E87268" w:rsidRPr="00F160E8">
        <w:t xml:space="preserve">. If the </w:t>
      </w:r>
      <w:r w:rsidR="004B621C" w:rsidRPr="00F160E8">
        <w:t xml:space="preserve">respondent </w:t>
      </w:r>
      <w:r w:rsidR="00D53C17" w:rsidRPr="00F160E8">
        <w:t>contact</w:t>
      </w:r>
      <w:r w:rsidR="00E87268" w:rsidRPr="00F160E8">
        <w:t xml:space="preserve"> files data </w:t>
      </w:r>
      <w:r w:rsidR="00D53C17" w:rsidRPr="00F160E8">
        <w:t xml:space="preserve">for the non-respondent </w:t>
      </w:r>
      <w:r w:rsidR="00E87268" w:rsidRPr="00F160E8">
        <w:t>via the telephone</w:t>
      </w:r>
      <w:r w:rsidR="00D53C17" w:rsidRPr="00F160E8">
        <w:t xml:space="preserve"> during this consultation </w:t>
      </w:r>
      <w:r w:rsidR="00D96E7B" w:rsidRPr="00F160E8">
        <w:t>p</w:t>
      </w:r>
      <w:r w:rsidR="00D53C17" w:rsidRPr="00F160E8">
        <w:t>rocess</w:t>
      </w:r>
      <w:r w:rsidR="00E87268" w:rsidRPr="00F160E8">
        <w:t xml:space="preserve">, </w:t>
      </w:r>
      <w:r w:rsidR="00D53C17" w:rsidRPr="00F160E8">
        <w:t>the</w:t>
      </w:r>
      <w:r w:rsidR="00971BDD" w:rsidRPr="00F160E8">
        <w:t>se</w:t>
      </w:r>
      <w:r w:rsidR="00D53C17" w:rsidRPr="00F160E8">
        <w:t xml:space="preserve"> data</w:t>
      </w:r>
      <w:r w:rsidR="00E87268" w:rsidRPr="00F160E8">
        <w:t xml:space="preserve"> </w:t>
      </w:r>
      <w:r w:rsidR="00D53C17" w:rsidRPr="00F160E8">
        <w:t>are</w:t>
      </w:r>
      <w:r w:rsidR="00E87268" w:rsidRPr="00F160E8">
        <w:t xml:space="preserve"> considered valid res</w:t>
      </w:r>
      <w:r w:rsidR="00F9404A" w:rsidRPr="00F160E8">
        <w:t>ponse</w:t>
      </w:r>
      <w:r w:rsidR="00D53C17" w:rsidRPr="00F160E8">
        <w:t>s</w:t>
      </w:r>
      <w:r w:rsidR="00F9404A" w:rsidRPr="00F160E8">
        <w:t>.</w:t>
      </w:r>
    </w:p>
    <w:p w14:paraId="7CE13872" w14:textId="609D2152" w:rsidR="00E87268" w:rsidRPr="003441DE" w:rsidRDefault="00E87268" w:rsidP="767855E2">
      <w:pPr>
        <w:rPr>
          <w:iCs/>
        </w:rPr>
      </w:pPr>
      <w:r w:rsidRPr="00347114">
        <w:t xml:space="preserve">EIA occasionally grants </w:t>
      </w:r>
      <w:r w:rsidR="007B36EC" w:rsidRPr="00347114">
        <w:t>non-</w:t>
      </w:r>
      <w:r w:rsidRPr="00347114">
        <w:t>respondent</w:t>
      </w:r>
      <w:r w:rsidR="00C061A4" w:rsidRPr="00F160E8">
        <w:t>s</w:t>
      </w:r>
      <w:r w:rsidRPr="00F160E8">
        <w:t xml:space="preserve"> a</w:t>
      </w:r>
      <w:r w:rsidR="007B36EC" w:rsidRPr="00F160E8">
        <w:t xml:space="preserve"> surve</w:t>
      </w:r>
      <w:r w:rsidR="00D96E7B" w:rsidRPr="00F160E8">
        <w:t>y</w:t>
      </w:r>
      <w:r w:rsidR="007B36EC" w:rsidRPr="00F160E8">
        <w:t xml:space="preserve"> filing</w:t>
      </w:r>
      <w:r w:rsidRPr="00F160E8">
        <w:t xml:space="preserve"> extension in two-week increments or a length of time deemed necessary to complete and file the survey. </w:t>
      </w:r>
      <w:r w:rsidRPr="00347114">
        <w:t>For example, if a respondent has misplaced the survey and needs a replacement</w:t>
      </w:r>
      <w:r w:rsidR="007B36EC" w:rsidRPr="00F160E8">
        <w:t>,</w:t>
      </w:r>
      <w:r w:rsidRPr="00F160E8">
        <w:t xml:space="preserve"> or a new company has been added to the frame after the initial data </w:t>
      </w:r>
      <w:r w:rsidR="007B36EC" w:rsidRPr="00F160E8">
        <w:t xml:space="preserve">collection </w:t>
      </w:r>
      <w:r w:rsidRPr="00F160E8">
        <w:t>announcement, EIA may grant the respondent a</w:t>
      </w:r>
      <w:r w:rsidR="007B36EC" w:rsidRPr="00F160E8">
        <w:t xml:space="preserve"> filing</w:t>
      </w:r>
      <w:r w:rsidR="00F9404A" w:rsidRPr="00F160E8">
        <w:t xml:space="preserve"> extension of up to one month.</w:t>
      </w:r>
    </w:p>
    <w:p w14:paraId="673F73FC" w14:textId="071437B6" w:rsidR="00E87268" w:rsidRPr="003441DE" w:rsidRDefault="00E87268" w:rsidP="767855E2">
      <w:pPr>
        <w:rPr>
          <w:iCs/>
        </w:rPr>
      </w:pPr>
      <w:r w:rsidRPr="00347114">
        <w:t>The 201</w:t>
      </w:r>
      <w:r w:rsidR="00695300" w:rsidRPr="00347114">
        <w:t>6</w:t>
      </w:r>
      <w:r w:rsidRPr="00347114">
        <w:t xml:space="preserve"> Form EIA-886 data </w:t>
      </w:r>
      <w:r w:rsidR="007B36EC" w:rsidRPr="00347114">
        <w:t xml:space="preserve">collection period </w:t>
      </w:r>
      <w:r w:rsidRPr="00F160E8">
        <w:t>closed with a response rate of 9</w:t>
      </w:r>
      <w:r w:rsidR="00695300" w:rsidRPr="00F160E8">
        <w:t>6</w:t>
      </w:r>
      <w:r w:rsidRPr="00F160E8">
        <w:t>%</w:t>
      </w:r>
      <w:r w:rsidR="009A6FD6" w:rsidRPr="00F160E8">
        <w:t>,</w:t>
      </w:r>
      <w:r w:rsidRPr="00F160E8">
        <w:t xml:space="preserve"> with </w:t>
      </w:r>
      <w:r w:rsidR="00C061A4" w:rsidRPr="00F160E8">
        <w:t>90</w:t>
      </w:r>
      <w:r w:rsidRPr="00F160E8">
        <w:t xml:space="preserve">% of respondents using the Web-based data collection system. </w:t>
      </w:r>
      <w:r w:rsidRPr="00347114">
        <w:t>EIA determined through post</w:t>
      </w:r>
      <w:r w:rsidR="00992DAE" w:rsidRPr="00347114">
        <w:t>-</w:t>
      </w:r>
      <w:r w:rsidRPr="00347114">
        <w:t>data</w:t>
      </w:r>
      <w:r w:rsidR="00992DAE" w:rsidRPr="00347114">
        <w:t>-</w:t>
      </w:r>
      <w:r w:rsidR="007B36EC" w:rsidRPr="00F160E8">
        <w:t xml:space="preserve">collection </w:t>
      </w:r>
      <w:r w:rsidRPr="00F160E8">
        <w:t>research that non</w:t>
      </w:r>
      <w:r w:rsidR="007B36EC" w:rsidRPr="00F160E8">
        <w:t>-</w:t>
      </w:r>
      <w:r w:rsidRPr="00F160E8">
        <w:t>respondents were either (1) no longer in business</w:t>
      </w:r>
      <w:r w:rsidR="00992DAE" w:rsidRPr="00F160E8">
        <w:t>;</w:t>
      </w:r>
      <w:r w:rsidRPr="00F160E8">
        <w:t xml:space="preserve"> (2) did not meet the reporting criteria</w:t>
      </w:r>
      <w:r w:rsidR="00992DAE" w:rsidRPr="00F160E8">
        <w:t>;</w:t>
      </w:r>
      <w:r w:rsidRPr="00F160E8">
        <w:t xml:space="preserve"> or (3) </w:t>
      </w:r>
      <w:r w:rsidR="00992DAE" w:rsidRPr="00F160E8">
        <w:t>did</w:t>
      </w:r>
      <w:r w:rsidRPr="00F160E8">
        <w:t xml:space="preserve"> not respond to the survey because they felt their fleet was too small to warrant the time to </w:t>
      </w:r>
      <w:r w:rsidR="00971BDD" w:rsidRPr="00F160E8">
        <w:t xml:space="preserve">collect and </w:t>
      </w:r>
      <w:r w:rsidRPr="00F160E8">
        <w:t>submit</w:t>
      </w:r>
      <w:r w:rsidR="00971BDD" w:rsidRPr="00F160E8">
        <w:t xml:space="preserve"> data</w:t>
      </w:r>
      <w:r w:rsidR="00F9404A" w:rsidRPr="00F160E8">
        <w:t>.</w:t>
      </w:r>
    </w:p>
    <w:p w14:paraId="08516D15" w14:textId="1B932533" w:rsidR="007E53C4" w:rsidRPr="00F160E8" w:rsidRDefault="00E87268" w:rsidP="767855E2">
      <w:pPr>
        <w:rPr>
          <w:i/>
          <w:iCs/>
        </w:rPr>
      </w:pPr>
      <w:r w:rsidRPr="00347114">
        <w:t>After all escalation procedures prior to data collection publication deadlines</w:t>
      </w:r>
      <w:r w:rsidR="007B36EC" w:rsidRPr="00347114">
        <w:t xml:space="preserve"> are attempted</w:t>
      </w:r>
      <w:r w:rsidRPr="00347114">
        <w:t xml:space="preserve">, EIA will impute </w:t>
      </w:r>
      <w:r w:rsidR="00971BDD" w:rsidRPr="00347114">
        <w:t xml:space="preserve">values </w:t>
      </w:r>
      <w:r w:rsidRPr="00F160E8">
        <w:t xml:space="preserve">for </w:t>
      </w:r>
      <w:r w:rsidR="007B36EC" w:rsidRPr="00347114">
        <w:t>Form EIA-886 data items that are non-responses, based</w:t>
      </w:r>
      <w:r w:rsidRPr="00347114">
        <w:t xml:space="preserve"> on the previous year’s survey response. For </w:t>
      </w:r>
      <w:r w:rsidR="007B36EC" w:rsidRPr="00347114">
        <w:t xml:space="preserve">AFV </w:t>
      </w:r>
      <w:r w:rsidRPr="00F160E8">
        <w:t>supplier</w:t>
      </w:r>
      <w:r w:rsidR="007B36EC" w:rsidRPr="00F160E8">
        <w:t xml:space="preserve"> respondents</w:t>
      </w:r>
      <w:r w:rsidRPr="00F160E8">
        <w:t>, th</w:t>
      </w:r>
      <w:r w:rsidR="007B36EC" w:rsidRPr="00F160E8">
        <w:t>e following data items are subject to imputation:</w:t>
      </w:r>
      <w:r w:rsidRPr="00F160E8">
        <w:t xml:space="preserve"> the quantity of AFVs made available by vehicle type, </w:t>
      </w:r>
      <w:r w:rsidR="00AC00A2" w:rsidRPr="00F160E8">
        <w:t xml:space="preserve">weight, </w:t>
      </w:r>
      <w:r w:rsidRPr="00F160E8">
        <w:t>model name, alternative fuel type, and engine configuration. For AFV user</w:t>
      </w:r>
      <w:r w:rsidR="007B36EC" w:rsidRPr="00F160E8">
        <w:t xml:space="preserve"> respondents</w:t>
      </w:r>
      <w:r w:rsidRPr="00F160E8">
        <w:t>, th</w:t>
      </w:r>
      <w:r w:rsidR="007B36EC" w:rsidRPr="00F160E8">
        <w:t>e following data items are subject to imputation:</w:t>
      </w:r>
      <w:r w:rsidRPr="00F160E8">
        <w:t xml:space="preserve"> the </w:t>
      </w:r>
      <w:r w:rsidRPr="00347114">
        <w:t>geographic location</w:t>
      </w:r>
      <w:r w:rsidR="00902BF6" w:rsidRPr="00347114">
        <w:t xml:space="preserve"> (state)</w:t>
      </w:r>
      <w:r w:rsidRPr="00347114">
        <w:t xml:space="preserve">, vehicle type, alternative fuel type, </w:t>
      </w:r>
      <w:r w:rsidR="008053EA" w:rsidRPr="00347114">
        <w:t xml:space="preserve">weight class, </w:t>
      </w:r>
      <w:r w:rsidRPr="00F160E8">
        <w:t>primary application, engine configuration, miles traveled, and alternative fuel consumed. For the 201</w:t>
      </w:r>
      <w:r w:rsidR="008053EA" w:rsidRPr="00F160E8">
        <w:t>6</w:t>
      </w:r>
      <w:r w:rsidRPr="00F160E8">
        <w:t xml:space="preserve"> survey year, the data imputed for non</w:t>
      </w:r>
      <w:r w:rsidR="007B36EC" w:rsidRPr="00F160E8">
        <w:t>-</w:t>
      </w:r>
      <w:r w:rsidRPr="00F160E8">
        <w:t xml:space="preserve">respondents represented less than 1% of the </w:t>
      </w:r>
      <w:r w:rsidR="007B36EC" w:rsidRPr="00F160E8">
        <w:t xml:space="preserve">summary-level totals </w:t>
      </w:r>
      <w:r w:rsidR="00F9404A" w:rsidRPr="00F160E8">
        <w:t xml:space="preserve">reported </w:t>
      </w:r>
      <w:r w:rsidR="00C14769" w:rsidRPr="00F160E8">
        <w:t>across all</w:t>
      </w:r>
      <w:r w:rsidR="00F9404A" w:rsidRPr="00F160E8">
        <w:t xml:space="preserve"> respondents.</w:t>
      </w:r>
    </w:p>
    <w:p w14:paraId="36D26CA3" w14:textId="76BA6184" w:rsidR="007E53C4" w:rsidRDefault="00844524" w:rsidP="002C4844">
      <w:pPr>
        <w:pStyle w:val="Heading2"/>
      </w:pPr>
      <w:bookmarkStart w:id="10" w:name="_Toc492365637"/>
      <w:bookmarkStart w:id="11" w:name="_Toc492465127"/>
      <w:r>
        <w:t>B.</w:t>
      </w:r>
      <w:r w:rsidR="00A41763" w:rsidRPr="00A41763">
        <w:t xml:space="preserve">4. </w:t>
      </w:r>
      <w:r w:rsidR="00424025">
        <w:t>Test</w:t>
      </w:r>
      <w:r w:rsidR="007E53C4">
        <w:t xml:space="preserve"> Procedures and Form Consultations</w:t>
      </w:r>
      <w:bookmarkEnd w:id="10"/>
      <w:bookmarkEnd w:id="11"/>
      <w:r w:rsidR="003F661A">
        <w:t xml:space="preserve"> </w:t>
      </w:r>
    </w:p>
    <w:p w14:paraId="030EE9E2" w14:textId="1486D48E" w:rsidR="007E53C4" w:rsidRPr="00A41763" w:rsidRDefault="008036F1" w:rsidP="00A41763">
      <w:r>
        <w:t xml:space="preserve">In preparation for clearance of the 2017 </w:t>
      </w:r>
      <w:r w:rsidRPr="00347114">
        <w:rPr>
          <w:i/>
          <w:iCs/>
        </w:rPr>
        <w:t>Annual Survey of Alternative Fueled Vehicles</w:t>
      </w:r>
      <w:r>
        <w:t xml:space="preserve"> by the Office of Management and Budget (OMB), EIA’s Survey Development Team (SDT) received </w:t>
      </w:r>
      <w:r w:rsidR="009113ED">
        <w:t>approval</w:t>
      </w:r>
      <w:r>
        <w:t xml:space="preserve"> from OMB to conduct </w:t>
      </w:r>
      <w:r w:rsidR="009113ED">
        <w:t xml:space="preserve">cognitive testing in early 2017 to assess the impact of potential changes to the survey. </w:t>
      </w:r>
      <w:r w:rsidR="008053EA">
        <w:t xml:space="preserve">EIA conducted a series of </w:t>
      </w:r>
      <w:r w:rsidR="00902BF6">
        <w:t xml:space="preserve">cognitive </w:t>
      </w:r>
      <w:r w:rsidR="008053EA">
        <w:t xml:space="preserve">interviews with a cross section of </w:t>
      </w:r>
      <w:r w:rsidR="00902BF6">
        <w:t xml:space="preserve">Form </w:t>
      </w:r>
      <w:r w:rsidR="008053EA">
        <w:t xml:space="preserve">EIA-886 respondents using a questionnaire designed to determine if respondents can provide the data requested in the proposed changes and how the reporting burden might be affected. </w:t>
      </w:r>
    </w:p>
    <w:p w14:paraId="6E2F37B3" w14:textId="77777777" w:rsidR="007E53C4" w:rsidRDefault="00844524" w:rsidP="002C4844">
      <w:pPr>
        <w:pStyle w:val="Heading2"/>
      </w:pPr>
      <w:bookmarkStart w:id="12" w:name="_Toc492365638"/>
      <w:bookmarkStart w:id="13" w:name="_Toc492465128"/>
      <w:r>
        <w:t>B.</w:t>
      </w:r>
      <w:r w:rsidR="00A41763" w:rsidRPr="00A41763">
        <w:t xml:space="preserve">5. </w:t>
      </w:r>
      <w:r w:rsidR="007E53C4">
        <w:t>Statistical Consultations</w:t>
      </w:r>
      <w:bookmarkEnd w:id="12"/>
      <w:bookmarkEnd w:id="13"/>
    </w:p>
    <w:p w14:paraId="2478BB80" w14:textId="6FDBD297" w:rsidR="00E87268" w:rsidRPr="00FE7B80" w:rsidRDefault="00E87268" w:rsidP="767855E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rPr>
          <w:snapToGrid w:val="0"/>
        </w:rPr>
      </w:pPr>
      <w:r w:rsidRPr="00FE7B80">
        <w:rPr>
          <w:snapToGrid w:val="0"/>
        </w:rPr>
        <w:t>For additional information concerning th</w:t>
      </w:r>
      <w:r>
        <w:rPr>
          <w:snapToGrid w:val="0"/>
        </w:rPr>
        <w:t>is</w:t>
      </w:r>
      <w:r w:rsidRPr="00F160E8">
        <w:t xml:space="preserve"> </w:t>
      </w:r>
      <w:r>
        <w:rPr>
          <w:snapToGrid w:val="0"/>
        </w:rPr>
        <w:t>data collection</w:t>
      </w:r>
      <w:r w:rsidRPr="00FE7B80">
        <w:rPr>
          <w:snapToGrid w:val="0"/>
        </w:rPr>
        <w:t xml:space="preserve">, please contact Cynthia </w:t>
      </w:r>
      <w:r w:rsidR="008053EA">
        <w:rPr>
          <w:snapToGrid w:val="0"/>
        </w:rPr>
        <w:t>Sirk</w:t>
      </w:r>
      <w:r w:rsidRPr="00FE7B80">
        <w:rPr>
          <w:snapToGrid w:val="0"/>
        </w:rPr>
        <w:t xml:space="preserve"> at (202) 586-1658, or </w:t>
      </w:r>
      <w:hyperlink r:id="rId15" w:history="1">
        <w:r w:rsidRPr="008036F1">
          <w:rPr>
            <w:rStyle w:val="Hyperlink"/>
            <w:snapToGrid w:val="0"/>
          </w:rPr>
          <w:t>cynthia.</w:t>
        </w:r>
        <w:r w:rsidR="008053EA" w:rsidRPr="008036F1">
          <w:rPr>
            <w:rStyle w:val="Hyperlink"/>
            <w:snapToGrid w:val="0"/>
          </w:rPr>
          <w:t>sirk</w:t>
        </w:r>
        <w:r w:rsidRPr="008036F1">
          <w:rPr>
            <w:rStyle w:val="Hyperlink"/>
            <w:snapToGrid w:val="0"/>
          </w:rPr>
          <w:t>@eia.gov.</w:t>
        </w:r>
      </w:hyperlink>
    </w:p>
    <w:p w14:paraId="7BAF30CE" w14:textId="77777777" w:rsidR="00FD72E3" w:rsidRDefault="00E87268" w:rsidP="00FD72E3">
      <w:r w:rsidRPr="00FE7B80">
        <w:rPr>
          <w:snapToGrid w:val="0"/>
        </w:rPr>
        <w:t xml:space="preserve">For information concerning this request for OMB approval, please contact the agency </w:t>
      </w:r>
      <w:r w:rsidR="00CE6EE8">
        <w:rPr>
          <w:snapToGrid w:val="0"/>
        </w:rPr>
        <w:t xml:space="preserve">Forms </w:t>
      </w:r>
      <w:r w:rsidRPr="00FE7B80">
        <w:rPr>
          <w:snapToGrid w:val="0"/>
        </w:rPr>
        <w:t xml:space="preserve">Clearance </w:t>
      </w:r>
      <w:r w:rsidR="00CE6EE8">
        <w:rPr>
          <w:snapToGrid w:val="0"/>
        </w:rPr>
        <w:t>Officer</w:t>
      </w:r>
      <w:r w:rsidRPr="00F160E8">
        <w:t xml:space="preserve">, </w:t>
      </w:r>
      <w:r w:rsidR="00FD72E3">
        <w:t xml:space="preserve">Edgardo Cureg at (202) 586-5931, or </w:t>
      </w:r>
      <w:hyperlink r:id="rId16" w:history="1">
        <w:r w:rsidR="00FD72E3">
          <w:rPr>
            <w:rStyle w:val="Hyperlink"/>
          </w:rPr>
          <w:t>Edgardo.Cureg@eia.gov</w:t>
        </w:r>
      </w:hyperlink>
      <w:r w:rsidR="00FD72E3">
        <w:t xml:space="preserve">   </w:t>
      </w:r>
    </w:p>
    <w:p w14:paraId="5B9ECCB5" w14:textId="5F7AE0F6" w:rsidR="00980B6A" w:rsidRDefault="00980B6A" w:rsidP="00A41763"/>
    <w:sectPr w:rsidR="00980B6A" w:rsidSect="00F160E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85C134" w14:textId="77777777" w:rsidR="007A7ADC" w:rsidRDefault="007A7ADC" w:rsidP="00536CE1">
      <w:pPr>
        <w:spacing w:after="0" w:line="240" w:lineRule="auto"/>
      </w:pPr>
      <w:r>
        <w:separator/>
      </w:r>
    </w:p>
  </w:endnote>
  <w:endnote w:type="continuationSeparator" w:id="0">
    <w:p w14:paraId="22EF86B7" w14:textId="77777777" w:rsidR="007A7ADC" w:rsidRDefault="007A7ADC" w:rsidP="0053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5557895"/>
      <w:docPartObj>
        <w:docPartGallery w:val="Page Numbers (Bottom of Page)"/>
        <w:docPartUnique/>
      </w:docPartObj>
    </w:sdtPr>
    <w:sdtEndPr/>
    <w:sdtContent>
      <w:p w14:paraId="7E548959" w14:textId="77777777" w:rsidR="008036F1" w:rsidRDefault="008036F1" w:rsidP="00760677">
        <w:pPr>
          <w:pStyle w:val="Footer"/>
        </w:pPr>
        <w:r>
          <w:rPr>
            <w:noProof/>
          </w:rPr>
          <w:fldChar w:fldCharType="begin"/>
        </w:r>
        <w:r>
          <w:instrText xml:space="preserve"> PAGE   \* MERGEFORMAT </w:instrText>
        </w:r>
        <w:r>
          <w:fldChar w:fldCharType="separate"/>
        </w:r>
        <w:r>
          <w:rPr>
            <w:noProof/>
          </w:rPr>
          <w:t>14</w:t>
        </w:r>
        <w:r>
          <w:rPr>
            <w:noProof/>
          </w:rPr>
          <w:fldChar w:fldCharType="end"/>
        </w:r>
        <w:r>
          <w:tab/>
          <w:t xml:space="preserve">                                                                                             </w:t>
        </w:r>
        <w:r w:rsidRPr="00CB180D">
          <w:t>U.S. Energy Information Administration   |   Improving the Quality and Scope of EIA Data</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58B5D" w14:textId="02DE3361" w:rsidR="00F81EF3" w:rsidRPr="001F3A8F" w:rsidRDefault="00F81EF3" w:rsidP="00F81EF3">
    <w:pPr>
      <w:pStyle w:val="Footer"/>
      <w:tabs>
        <w:tab w:val="clear" w:pos="9720"/>
        <w:tab w:val="left" w:pos="8655"/>
      </w:tabs>
    </w:pPr>
    <w:r w:rsidRPr="00CB180D">
      <w:t>U.S. Energy Information Administration</w:t>
    </w:r>
    <w:r>
      <w:t xml:space="preserve"> </w:t>
    </w:r>
    <w:r w:rsidRPr="00CB180D">
      <w:t>|</w:t>
    </w:r>
    <w:r>
      <w:t xml:space="preserve"> </w:t>
    </w:r>
    <w:sdt>
      <w:sdtPr>
        <w:alias w:val="Title"/>
        <w:tag w:val=""/>
        <w:id w:val="463942435"/>
        <w:placeholder>
          <w:docPart w:val="1992D1F82A6D4A18A9A0E7DF97978978"/>
        </w:placeholder>
        <w:dataBinding w:prefixMappings="xmlns:ns0='http://purl.org/dc/elements/1.1/' xmlns:ns1='http://schemas.openxmlformats.org/package/2006/metadata/core-properties' " w:xpath="/ns1:coreProperties[1]/ns0:title[1]" w:storeItemID="{6C3C8BC8-F283-45AE-878A-BAB7291924A1}"/>
        <w:text/>
      </w:sdtPr>
      <w:sdtEndPr/>
      <w:sdtContent>
        <w:r>
          <w:t>Supporting Statement for Annual Survey of Alternative Fueled Vehicles Report</w:t>
        </w:r>
      </w:sdtContent>
    </w:sdt>
    <w:r>
      <w:t xml:space="preserve"> </w:t>
    </w:r>
    <w:r>
      <w:tab/>
    </w:r>
    <w:r>
      <w:rPr>
        <w:noProof/>
      </w:rPr>
      <w:fldChar w:fldCharType="begin"/>
    </w:r>
    <w:r>
      <w:instrText xml:space="preserve"> PAGE   \* MERGEFORMAT </w:instrText>
    </w:r>
    <w:r>
      <w:fldChar w:fldCharType="separate"/>
    </w:r>
    <w:r w:rsidR="006827BF">
      <w:rPr>
        <w:noProof/>
      </w:rPr>
      <w:t>2</w:t>
    </w:r>
    <w:r>
      <w:rPr>
        <w:noProof/>
      </w:rPr>
      <w:fldChar w:fldCharType="end"/>
    </w:r>
  </w:p>
  <w:p w14:paraId="131085E3" w14:textId="77777777" w:rsidR="00F81EF3" w:rsidRDefault="00F81EF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0EBCC" w14:textId="77777777" w:rsidR="003B08D7" w:rsidRDefault="003B08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CB8654" w14:textId="77777777" w:rsidR="007A7ADC" w:rsidRDefault="007A7ADC" w:rsidP="00536CE1">
      <w:pPr>
        <w:spacing w:after="0" w:line="240" w:lineRule="auto"/>
      </w:pPr>
      <w:r>
        <w:separator/>
      </w:r>
    </w:p>
  </w:footnote>
  <w:footnote w:type="continuationSeparator" w:id="0">
    <w:p w14:paraId="1F5C75A2" w14:textId="77777777" w:rsidR="007A7ADC" w:rsidRDefault="007A7ADC" w:rsidP="00536C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31F60" w14:textId="77777777" w:rsidR="008036F1" w:rsidRPr="00373208" w:rsidRDefault="008036F1" w:rsidP="00B775E9">
    <w:pPr>
      <w:pStyle w:val="Header"/>
    </w:pPr>
    <w:r>
      <w:t>September 201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8F03DE" w14:textId="13950715" w:rsidR="008036F1" w:rsidRDefault="003B08D7" w:rsidP="00B775E9">
    <w:pPr>
      <w:pStyle w:val="Header"/>
    </w:pPr>
    <w:r>
      <w:t>November</w:t>
    </w:r>
    <w:r w:rsidR="003E4EB4">
      <w:t xml:space="preserve"> </w:t>
    </w:r>
    <w:r w:rsidR="00BA3FF8">
      <w:t>2018</w:t>
    </w:r>
  </w:p>
  <w:p w14:paraId="5F943EDA" w14:textId="77777777" w:rsidR="008036F1" w:rsidRPr="00F8298C" w:rsidRDefault="008036F1" w:rsidP="00B775E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795D70" w14:textId="77777777" w:rsidR="003B08D7" w:rsidRDefault="003B08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94009E0"/>
    <w:lvl w:ilvl="0">
      <w:start w:val="1"/>
      <w:numFmt w:val="decimal"/>
      <w:lvlText w:val="%1."/>
      <w:lvlJc w:val="left"/>
      <w:pPr>
        <w:tabs>
          <w:tab w:val="num" w:pos="1800"/>
        </w:tabs>
        <w:ind w:left="1800" w:hanging="360"/>
      </w:pPr>
    </w:lvl>
  </w:abstractNum>
  <w:abstractNum w:abstractNumId="1">
    <w:nsid w:val="FFFFFF7D"/>
    <w:multiLevelType w:val="singleLevel"/>
    <w:tmpl w:val="7B24A21C"/>
    <w:lvl w:ilvl="0">
      <w:start w:val="1"/>
      <w:numFmt w:val="decimal"/>
      <w:lvlText w:val="%1."/>
      <w:lvlJc w:val="left"/>
      <w:pPr>
        <w:tabs>
          <w:tab w:val="num" w:pos="1440"/>
        </w:tabs>
        <w:ind w:left="1440" w:hanging="360"/>
      </w:pPr>
    </w:lvl>
  </w:abstractNum>
  <w:abstractNum w:abstractNumId="2">
    <w:nsid w:val="FFFFFF7E"/>
    <w:multiLevelType w:val="singleLevel"/>
    <w:tmpl w:val="6DFCCB4A"/>
    <w:lvl w:ilvl="0">
      <w:start w:val="1"/>
      <w:numFmt w:val="decimal"/>
      <w:lvlText w:val="%1."/>
      <w:lvlJc w:val="left"/>
      <w:pPr>
        <w:tabs>
          <w:tab w:val="num" w:pos="1080"/>
        </w:tabs>
        <w:ind w:left="1080" w:hanging="360"/>
      </w:pPr>
    </w:lvl>
  </w:abstractNum>
  <w:abstractNum w:abstractNumId="3">
    <w:nsid w:val="FFFFFF7F"/>
    <w:multiLevelType w:val="singleLevel"/>
    <w:tmpl w:val="2D9626D0"/>
    <w:lvl w:ilvl="0">
      <w:start w:val="1"/>
      <w:numFmt w:val="decimal"/>
      <w:lvlText w:val="%1."/>
      <w:lvlJc w:val="left"/>
      <w:pPr>
        <w:tabs>
          <w:tab w:val="num" w:pos="720"/>
        </w:tabs>
        <w:ind w:left="720" w:hanging="360"/>
      </w:pPr>
    </w:lvl>
  </w:abstractNum>
  <w:abstractNum w:abstractNumId="4">
    <w:nsid w:val="FFFFFF80"/>
    <w:multiLevelType w:val="singleLevel"/>
    <w:tmpl w:val="A5E02EF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9">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nsid w:val="054720A0"/>
    <w:multiLevelType w:val="multilevel"/>
    <w:tmpl w:val="940AAD72"/>
    <w:lvl w:ilvl="0">
      <w:start w:val="1"/>
      <w:numFmt w:val="decimal"/>
      <w:lvlText w:val="%1."/>
      <w:lvlJc w:val="left"/>
      <w:pPr>
        <w:ind w:left="1440" w:hanging="360"/>
      </w:pPr>
      <w:rPr>
        <w:rFonts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2">
    <w:nsid w:val="069F36C6"/>
    <w:multiLevelType w:val="multilevel"/>
    <w:tmpl w:val="E258FFEA"/>
    <w:lvl w:ilvl="0">
      <w:start w:val="1"/>
      <w:numFmt w:val="bullet"/>
      <w:pStyle w:val="ListParagraph"/>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3">
    <w:nsid w:val="148C7B27"/>
    <w:multiLevelType w:val="hybridMultilevel"/>
    <w:tmpl w:val="8F567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734A11"/>
    <w:multiLevelType w:val="hybridMultilevel"/>
    <w:tmpl w:val="63AE7816"/>
    <w:lvl w:ilvl="0" w:tplc="DEA4BDA0">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EF659A"/>
    <w:multiLevelType w:val="multilevel"/>
    <w:tmpl w:val="CDB662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FA47222"/>
    <w:multiLevelType w:val="hybridMultilevel"/>
    <w:tmpl w:val="C0EA4D14"/>
    <w:lvl w:ilvl="0" w:tplc="DEA4BDA0">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AAA5C3B"/>
    <w:multiLevelType w:val="hybridMultilevel"/>
    <w:tmpl w:val="09263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787E7B"/>
    <w:multiLevelType w:val="hybridMultilevel"/>
    <w:tmpl w:val="20C2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3CA4D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4552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51666C8F"/>
    <w:multiLevelType w:val="hybridMultilevel"/>
    <w:tmpl w:val="2EDAB452"/>
    <w:lvl w:ilvl="0" w:tplc="BDB69D9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F863061"/>
    <w:multiLevelType w:val="multilevel"/>
    <w:tmpl w:val="B22AA68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23">
    <w:nsid w:val="71F107BE"/>
    <w:multiLevelType w:val="hybridMultilevel"/>
    <w:tmpl w:val="5A1E8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5A478EF"/>
    <w:multiLevelType w:val="hybridMultilevel"/>
    <w:tmpl w:val="068EA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BCC14F2"/>
    <w:multiLevelType w:val="multilevel"/>
    <w:tmpl w:val="B53AECF4"/>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1"/>
  </w:num>
  <w:num w:numId="13">
    <w:abstractNumId w:val="12"/>
  </w:num>
  <w:num w:numId="14">
    <w:abstractNumId w:val="17"/>
  </w:num>
  <w:num w:numId="15">
    <w:abstractNumId w:val="20"/>
  </w:num>
  <w:num w:numId="16">
    <w:abstractNumId w:val="10"/>
  </w:num>
  <w:num w:numId="17">
    <w:abstractNumId w:val="10"/>
  </w:num>
  <w:num w:numId="18">
    <w:abstractNumId w:val="19"/>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pStyle w:val="Heading7"/>
        <w:lvlText w:val="%1.%2.%3.%4.%5.%6.%7."/>
        <w:lvlJc w:val="left"/>
        <w:pPr>
          <w:ind w:left="3240" w:hanging="1080"/>
        </w:pPr>
        <w:rPr>
          <w:rFonts w:hint="default"/>
        </w:rPr>
      </w:lvl>
    </w:lvlOverride>
    <w:lvlOverride w:ilvl="7">
      <w:lvl w:ilvl="7">
        <w:start w:val="1"/>
        <w:numFmt w:val="decimal"/>
        <w:pStyle w:val="Heading8"/>
        <w:lvlText w:val="%1.%2.%3.%4.%5.%6.%7.%8."/>
        <w:lvlJc w:val="left"/>
        <w:pPr>
          <w:ind w:left="3744" w:hanging="1224"/>
        </w:pPr>
        <w:rPr>
          <w:rFonts w:hint="default"/>
        </w:rPr>
      </w:lvl>
    </w:lvlOverride>
    <w:lvlOverride w:ilvl="8">
      <w:lvl w:ilvl="8">
        <w:start w:val="1"/>
        <w:numFmt w:val="decimal"/>
        <w:pStyle w:val="Heading9"/>
        <w:lvlText w:val="%1.%2.%3.%4.%5.%6.%7.%8.%9."/>
        <w:lvlJc w:val="left"/>
        <w:pPr>
          <w:ind w:left="4320" w:hanging="1440"/>
        </w:pPr>
        <w:rPr>
          <w:rFonts w:hint="default"/>
        </w:rPr>
      </w:lvl>
    </w:lvlOverride>
  </w:num>
  <w:num w:numId="21">
    <w:abstractNumId w:val="10"/>
  </w:num>
  <w:num w:numId="22">
    <w:abstractNumId w:val="10"/>
  </w:num>
  <w:num w:numId="23">
    <w:abstractNumId w:val="10"/>
  </w:num>
  <w:num w:numId="24">
    <w:abstractNumId w:val="10"/>
  </w:num>
  <w:num w:numId="25">
    <w:abstractNumId w:val="10"/>
  </w:num>
  <w:num w:numId="26">
    <w:abstractNumId w:val="22"/>
  </w:num>
  <w:num w:numId="27">
    <w:abstractNumId w:val="10"/>
  </w:num>
  <w:num w:numId="28">
    <w:abstractNumId w:val="22"/>
  </w:num>
  <w:num w:numId="29">
    <w:abstractNumId w:val="22"/>
  </w:num>
  <w:num w:numId="30">
    <w:abstractNumId w:val="22"/>
  </w:num>
  <w:num w:numId="31">
    <w:abstractNumId w:val="10"/>
  </w:num>
  <w:num w:numId="32">
    <w:abstractNumId w:val="10"/>
  </w:num>
  <w:num w:numId="33">
    <w:abstractNumId w:val="10"/>
  </w:num>
  <w:num w:numId="34">
    <w:abstractNumId w:val="9"/>
  </w:num>
  <w:num w:numId="35">
    <w:abstractNumId w:val="7"/>
  </w:num>
  <w:num w:numId="36">
    <w:abstractNumId w:val="6"/>
  </w:num>
  <w:num w:numId="37">
    <w:abstractNumId w:val="5"/>
  </w:num>
  <w:num w:numId="38">
    <w:abstractNumId w:val="12"/>
  </w:num>
  <w:num w:numId="39">
    <w:abstractNumId w:val="22"/>
  </w:num>
  <w:num w:numId="40">
    <w:abstractNumId w:val="22"/>
  </w:num>
  <w:num w:numId="41">
    <w:abstractNumId w:val="22"/>
  </w:num>
  <w:num w:numId="42">
    <w:abstractNumId w:val="12"/>
  </w:num>
  <w:num w:numId="43">
    <w:abstractNumId w:val="12"/>
  </w:num>
  <w:num w:numId="44">
    <w:abstractNumId w:val="12"/>
  </w:num>
  <w:num w:numId="45">
    <w:abstractNumId w:val="12"/>
  </w:num>
  <w:num w:numId="46">
    <w:abstractNumId w:val="11"/>
  </w:num>
  <w:num w:numId="47">
    <w:abstractNumId w:val="25"/>
  </w:num>
  <w:num w:numId="48">
    <w:abstractNumId w:val="25"/>
  </w:num>
  <w:num w:numId="49">
    <w:abstractNumId w:val="15"/>
  </w:num>
  <w:num w:numId="50">
    <w:abstractNumId w:val="13"/>
  </w:num>
  <w:num w:numId="51">
    <w:abstractNumId w:val="14"/>
  </w:num>
  <w:num w:numId="52">
    <w:abstractNumId w:val="16"/>
  </w:num>
  <w:num w:numId="53">
    <w:abstractNumId w:val="23"/>
  </w:num>
  <w:num w:numId="54">
    <w:abstractNumId w:val="18"/>
  </w:num>
  <w:num w:numId="55">
    <w:abstractNumId w:val="2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10241"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wNjIwMjOyNDA0NzBX0lEKTi0uzszPAykwrAUA4UXRrywAAAA="/>
  </w:docVars>
  <w:rsids>
    <w:rsidRoot w:val="00A41763"/>
    <w:rsid w:val="0000019D"/>
    <w:rsid w:val="0000364C"/>
    <w:rsid w:val="00004135"/>
    <w:rsid w:val="000041A1"/>
    <w:rsid w:val="000053BB"/>
    <w:rsid w:val="0000575C"/>
    <w:rsid w:val="00011B3F"/>
    <w:rsid w:val="00013373"/>
    <w:rsid w:val="000142E5"/>
    <w:rsid w:val="00015DA7"/>
    <w:rsid w:val="000248CE"/>
    <w:rsid w:val="00024E1E"/>
    <w:rsid w:val="00030326"/>
    <w:rsid w:val="000349E5"/>
    <w:rsid w:val="00034A4B"/>
    <w:rsid w:val="00041909"/>
    <w:rsid w:val="00046593"/>
    <w:rsid w:val="00047529"/>
    <w:rsid w:val="00047C08"/>
    <w:rsid w:val="0005401F"/>
    <w:rsid w:val="00054822"/>
    <w:rsid w:val="00055769"/>
    <w:rsid w:val="00056EC3"/>
    <w:rsid w:val="00062CFE"/>
    <w:rsid w:val="0007129A"/>
    <w:rsid w:val="000831C4"/>
    <w:rsid w:val="000844CA"/>
    <w:rsid w:val="000969CB"/>
    <w:rsid w:val="000A6991"/>
    <w:rsid w:val="000A71CD"/>
    <w:rsid w:val="000B3FBE"/>
    <w:rsid w:val="000C28E1"/>
    <w:rsid w:val="000C5311"/>
    <w:rsid w:val="000D50A1"/>
    <w:rsid w:val="000E093E"/>
    <w:rsid w:val="000F040A"/>
    <w:rsid w:val="001034E8"/>
    <w:rsid w:val="001048BD"/>
    <w:rsid w:val="00112A69"/>
    <w:rsid w:val="0011541D"/>
    <w:rsid w:val="00115A20"/>
    <w:rsid w:val="00121CF1"/>
    <w:rsid w:val="00130E1E"/>
    <w:rsid w:val="00132F4A"/>
    <w:rsid w:val="00154192"/>
    <w:rsid w:val="0015616B"/>
    <w:rsid w:val="00160BC8"/>
    <w:rsid w:val="00167425"/>
    <w:rsid w:val="0016760B"/>
    <w:rsid w:val="00176E1B"/>
    <w:rsid w:val="001807A3"/>
    <w:rsid w:val="00180F85"/>
    <w:rsid w:val="00190E5D"/>
    <w:rsid w:val="001947D5"/>
    <w:rsid w:val="00196D2D"/>
    <w:rsid w:val="001A6E1E"/>
    <w:rsid w:val="001B0E69"/>
    <w:rsid w:val="001B3969"/>
    <w:rsid w:val="001B6585"/>
    <w:rsid w:val="001B7E4B"/>
    <w:rsid w:val="001C0983"/>
    <w:rsid w:val="001C5923"/>
    <w:rsid w:val="001D03A8"/>
    <w:rsid w:val="001D0E33"/>
    <w:rsid w:val="001F3A8F"/>
    <w:rsid w:val="002008B4"/>
    <w:rsid w:val="00201F24"/>
    <w:rsid w:val="002068CB"/>
    <w:rsid w:val="002127CE"/>
    <w:rsid w:val="00214F83"/>
    <w:rsid w:val="00215842"/>
    <w:rsid w:val="00216B4E"/>
    <w:rsid w:val="002207DF"/>
    <w:rsid w:val="00221AC2"/>
    <w:rsid w:val="00227E4B"/>
    <w:rsid w:val="0023015A"/>
    <w:rsid w:val="0023708A"/>
    <w:rsid w:val="00246155"/>
    <w:rsid w:val="0024668F"/>
    <w:rsid w:val="002478FA"/>
    <w:rsid w:val="0025022D"/>
    <w:rsid w:val="00251D3B"/>
    <w:rsid w:val="002530BB"/>
    <w:rsid w:val="002556F3"/>
    <w:rsid w:val="00260EDF"/>
    <w:rsid w:val="00264148"/>
    <w:rsid w:val="00274179"/>
    <w:rsid w:val="002819B0"/>
    <w:rsid w:val="0029074E"/>
    <w:rsid w:val="002B0FD2"/>
    <w:rsid w:val="002B6172"/>
    <w:rsid w:val="002C378C"/>
    <w:rsid w:val="002C4844"/>
    <w:rsid w:val="002D189C"/>
    <w:rsid w:val="002E0293"/>
    <w:rsid w:val="002E3EA8"/>
    <w:rsid w:val="002E3FD5"/>
    <w:rsid w:val="002E7A38"/>
    <w:rsid w:val="00302D71"/>
    <w:rsid w:val="00306516"/>
    <w:rsid w:val="00311B0D"/>
    <w:rsid w:val="00317FCB"/>
    <w:rsid w:val="00336DB2"/>
    <w:rsid w:val="00340CB9"/>
    <w:rsid w:val="003441DE"/>
    <w:rsid w:val="003462D7"/>
    <w:rsid w:val="003469CB"/>
    <w:rsid w:val="00347114"/>
    <w:rsid w:val="00350C8B"/>
    <w:rsid w:val="00362750"/>
    <w:rsid w:val="00363331"/>
    <w:rsid w:val="00371E14"/>
    <w:rsid w:val="00373208"/>
    <w:rsid w:val="00383DB3"/>
    <w:rsid w:val="003854B2"/>
    <w:rsid w:val="00385AE6"/>
    <w:rsid w:val="00387C8D"/>
    <w:rsid w:val="00392DD0"/>
    <w:rsid w:val="00396BCB"/>
    <w:rsid w:val="00397825"/>
    <w:rsid w:val="003A1073"/>
    <w:rsid w:val="003A10F3"/>
    <w:rsid w:val="003A3906"/>
    <w:rsid w:val="003A3F1F"/>
    <w:rsid w:val="003B03A4"/>
    <w:rsid w:val="003B08D7"/>
    <w:rsid w:val="003C03EA"/>
    <w:rsid w:val="003C59D8"/>
    <w:rsid w:val="003C690C"/>
    <w:rsid w:val="003D1F05"/>
    <w:rsid w:val="003E0D96"/>
    <w:rsid w:val="003E3C6A"/>
    <w:rsid w:val="003E40FA"/>
    <w:rsid w:val="003E4EB4"/>
    <w:rsid w:val="003F0BB0"/>
    <w:rsid w:val="003F24ED"/>
    <w:rsid w:val="003F2E51"/>
    <w:rsid w:val="003F529E"/>
    <w:rsid w:val="003F661A"/>
    <w:rsid w:val="00402F54"/>
    <w:rsid w:val="00422DA6"/>
    <w:rsid w:val="00424025"/>
    <w:rsid w:val="00426481"/>
    <w:rsid w:val="004314C8"/>
    <w:rsid w:val="00432966"/>
    <w:rsid w:val="00435261"/>
    <w:rsid w:val="00435504"/>
    <w:rsid w:val="0044464E"/>
    <w:rsid w:val="00444D9F"/>
    <w:rsid w:val="00452186"/>
    <w:rsid w:val="00455417"/>
    <w:rsid w:val="0045608E"/>
    <w:rsid w:val="0045662F"/>
    <w:rsid w:val="00465604"/>
    <w:rsid w:val="00466959"/>
    <w:rsid w:val="00472BC3"/>
    <w:rsid w:val="004737F2"/>
    <w:rsid w:val="0047784B"/>
    <w:rsid w:val="00487F95"/>
    <w:rsid w:val="004946F0"/>
    <w:rsid w:val="00497C2A"/>
    <w:rsid w:val="004B06F0"/>
    <w:rsid w:val="004B1075"/>
    <w:rsid w:val="004B45BD"/>
    <w:rsid w:val="004B621C"/>
    <w:rsid w:val="004C06DF"/>
    <w:rsid w:val="004C277B"/>
    <w:rsid w:val="004D05FB"/>
    <w:rsid w:val="004D1664"/>
    <w:rsid w:val="004D29C7"/>
    <w:rsid w:val="004E3C70"/>
    <w:rsid w:val="004E6F26"/>
    <w:rsid w:val="00503E77"/>
    <w:rsid w:val="00504119"/>
    <w:rsid w:val="005065CF"/>
    <w:rsid w:val="00506BB4"/>
    <w:rsid w:val="0050705F"/>
    <w:rsid w:val="005170D3"/>
    <w:rsid w:val="00517183"/>
    <w:rsid w:val="0052493A"/>
    <w:rsid w:val="00533CA6"/>
    <w:rsid w:val="00535CAF"/>
    <w:rsid w:val="00536054"/>
    <w:rsid w:val="0053654B"/>
    <w:rsid w:val="00536CE1"/>
    <w:rsid w:val="0054180D"/>
    <w:rsid w:val="00542B2E"/>
    <w:rsid w:val="00547357"/>
    <w:rsid w:val="00547B53"/>
    <w:rsid w:val="00571D8F"/>
    <w:rsid w:val="005732A6"/>
    <w:rsid w:val="0057367D"/>
    <w:rsid w:val="00585BE3"/>
    <w:rsid w:val="0059212D"/>
    <w:rsid w:val="005A0FA9"/>
    <w:rsid w:val="005B2B58"/>
    <w:rsid w:val="005B645A"/>
    <w:rsid w:val="005C00FA"/>
    <w:rsid w:val="005C1F6E"/>
    <w:rsid w:val="005C2D89"/>
    <w:rsid w:val="005C3366"/>
    <w:rsid w:val="005C3AD9"/>
    <w:rsid w:val="005C485B"/>
    <w:rsid w:val="005D00DC"/>
    <w:rsid w:val="005D161E"/>
    <w:rsid w:val="005D39D7"/>
    <w:rsid w:val="005D5956"/>
    <w:rsid w:val="005D6F63"/>
    <w:rsid w:val="005E6356"/>
    <w:rsid w:val="005E6F98"/>
    <w:rsid w:val="005F1439"/>
    <w:rsid w:val="005F4848"/>
    <w:rsid w:val="0060247C"/>
    <w:rsid w:val="006035D5"/>
    <w:rsid w:val="006050B5"/>
    <w:rsid w:val="00611C7D"/>
    <w:rsid w:val="00612867"/>
    <w:rsid w:val="00616E46"/>
    <w:rsid w:val="0061775D"/>
    <w:rsid w:val="0062008C"/>
    <w:rsid w:val="00620797"/>
    <w:rsid w:val="006223E0"/>
    <w:rsid w:val="00626494"/>
    <w:rsid w:val="00641417"/>
    <w:rsid w:val="00641DE2"/>
    <w:rsid w:val="00643384"/>
    <w:rsid w:val="00643B3D"/>
    <w:rsid w:val="0065406F"/>
    <w:rsid w:val="00663EC4"/>
    <w:rsid w:val="00677C5F"/>
    <w:rsid w:val="006827BF"/>
    <w:rsid w:val="00695300"/>
    <w:rsid w:val="00695642"/>
    <w:rsid w:val="0069745B"/>
    <w:rsid w:val="006A0BC7"/>
    <w:rsid w:val="006A12D8"/>
    <w:rsid w:val="006A3776"/>
    <w:rsid w:val="006B40C4"/>
    <w:rsid w:val="006B5766"/>
    <w:rsid w:val="006C0062"/>
    <w:rsid w:val="006C097E"/>
    <w:rsid w:val="006C2B38"/>
    <w:rsid w:val="006C2DC3"/>
    <w:rsid w:val="006D0439"/>
    <w:rsid w:val="006D0C62"/>
    <w:rsid w:val="006D1CF2"/>
    <w:rsid w:val="006D1E15"/>
    <w:rsid w:val="006D42EC"/>
    <w:rsid w:val="00707C9E"/>
    <w:rsid w:val="00711414"/>
    <w:rsid w:val="007206A5"/>
    <w:rsid w:val="0072111B"/>
    <w:rsid w:val="00725453"/>
    <w:rsid w:val="00730924"/>
    <w:rsid w:val="00730DA0"/>
    <w:rsid w:val="00737591"/>
    <w:rsid w:val="007438F2"/>
    <w:rsid w:val="00743F00"/>
    <w:rsid w:val="007510A7"/>
    <w:rsid w:val="00755C3D"/>
    <w:rsid w:val="007576EF"/>
    <w:rsid w:val="00760677"/>
    <w:rsid w:val="00761C12"/>
    <w:rsid w:val="00762A9C"/>
    <w:rsid w:val="007658BA"/>
    <w:rsid w:val="007726E9"/>
    <w:rsid w:val="00773A4B"/>
    <w:rsid w:val="00775BAB"/>
    <w:rsid w:val="00776CF4"/>
    <w:rsid w:val="00784F89"/>
    <w:rsid w:val="00786336"/>
    <w:rsid w:val="007944BA"/>
    <w:rsid w:val="007A0E7F"/>
    <w:rsid w:val="007A4378"/>
    <w:rsid w:val="007A7ADC"/>
    <w:rsid w:val="007B36EC"/>
    <w:rsid w:val="007C5CE9"/>
    <w:rsid w:val="007D257F"/>
    <w:rsid w:val="007D39CC"/>
    <w:rsid w:val="007D6AAF"/>
    <w:rsid w:val="007E53C4"/>
    <w:rsid w:val="007E5A11"/>
    <w:rsid w:val="007E73E6"/>
    <w:rsid w:val="007F1954"/>
    <w:rsid w:val="007F21D7"/>
    <w:rsid w:val="007F7494"/>
    <w:rsid w:val="008036F1"/>
    <w:rsid w:val="008039CC"/>
    <w:rsid w:val="008053EA"/>
    <w:rsid w:val="008057F8"/>
    <w:rsid w:val="00817463"/>
    <w:rsid w:val="00817C52"/>
    <w:rsid w:val="008213F9"/>
    <w:rsid w:val="008234F4"/>
    <w:rsid w:val="008307E1"/>
    <w:rsid w:val="00834DEF"/>
    <w:rsid w:val="00836D62"/>
    <w:rsid w:val="00844524"/>
    <w:rsid w:val="00847A27"/>
    <w:rsid w:val="008638F2"/>
    <w:rsid w:val="0086552F"/>
    <w:rsid w:val="00867160"/>
    <w:rsid w:val="00870F88"/>
    <w:rsid w:val="0087205B"/>
    <w:rsid w:val="00874FB8"/>
    <w:rsid w:val="008903A5"/>
    <w:rsid w:val="00895669"/>
    <w:rsid w:val="008971BE"/>
    <w:rsid w:val="00897946"/>
    <w:rsid w:val="00897A22"/>
    <w:rsid w:val="008A3276"/>
    <w:rsid w:val="008A3447"/>
    <w:rsid w:val="008B21A6"/>
    <w:rsid w:val="008C45CC"/>
    <w:rsid w:val="008C734C"/>
    <w:rsid w:val="008D13DD"/>
    <w:rsid w:val="008D7209"/>
    <w:rsid w:val="008E4BF2"/>
    <w:rsid w:val="008F4CBD"/>
    <w:rsid w:val="008F6D7A"/>
    <w:rsid w:val="009017AD"/>
    <w:rsid w:val="00901BED"/>
    <w:rsid w:val="009026E4"/>
    <w:rsid w:val="00902BF6"/>
    <w:rsid w:val="00905735"/>
    <w:rsid w:val="009113ED"/>
    <w:rsid w:val="009131B9"/>
    <w:rsid w:val="009179CC"/>
    <w:rsid w:val="00923569"/>
    <w:rsid w:val="00935805"/>
    <w:rsid w:val="0093652D"/>
    <w:rsid w:val="009368F3"/>
    <w:rsid w:val="00946CF2"/>
    <w:rsid w:val="00947C42"/>
    <w:rsid w:val="00950489"/>
    <w:rsid w:val="00951E05"/>
    <w:rsid w:val="00957DE9"/>
    <w:rsid w:val="00963412"/>
    <w:rsid w:val="009641DD"/>
    <w:rsid w:val="00965A44"/>
    <w:rsid w:val="00967D7C"/>
    <w:rsid w:val="00971BDD"/>
    <w:rsid w:val="009757AD"/>
    <w:rsid w:val="00980B6A"/>
    <w:rsid w:val="009818F9"/>
    <w:rsid w:val="00984214"/>
    <w:rsid w:val="0098618F"/>
    <w:rsid w:val="00986487"/>
    <w:rsid w:val="00987C32"/>
    <w:rsid w:val="00990D41"/>
    <w:rsid w:val="00990EC4"/>
    <w:rsid w:val="00991646"/>
    <w:rsid w:val="00991705"/>
    <w:rsid w:val="00992DAE"/>
    <w:rsid w:val="0099448B"/>
    <w:rsid w:val="00997347"/>
    <w:rsid w:val="009A6FD6"/>
    <w:rsid w:val="009B0603"/>
    <w:rsid w:val="009B19CE"/>
    <w:rsid w:val="009C202F"/>
    <w:rsid w:val="009C77F7"/>
    <w:rsid w:val="009D2646"/>
    <w:rsid w:val="009E1ECB"/>
    <w:rsid w:val="009E5ABC"/>
    <w:rsid w:val="009E5B9C"/>
    <w:rsid w:val="009F2100"/>
    <w:rsid w:val="009F4ED1"/>
    <w:rsid w:val="00A00D71"/>
    <w:rsid w:val="00A00EDF"/>
    <w:rsid w:val="00A03218"/>
    <w:rsid w:val="00A26A17"/>
    <w:rsid w:val="00A30169"/>
    <w:rsid w:val="00A312A3"/>
    <w:rsid w:val="00A33D9F"/>
    <w:rsid w:val="00A37229"/>
    <w:rsid w:val="00A40536"/>
    <w:rsid w:val="00A41763"/>
    <w:rsid w:val="00A418C9"/>
    <w:rsid w:val="00A4263C"/>
    <w:rsid w:val="00A432ED"/>
    <w:rsid w:val="00A67670"/>
    <w:rsid w:val="00A70F18"/>
    <w:rsid w:val="00A74C9B"/>
    <w:rsid w:val="00A83852"/>
    <w:rsid w:val="00A9087E"/>
    <w:rsid w:val="00A93478"/>
    <w:rsid w:val="00A97FE7"/>
    <w:rsid w:val="00AA46CA"/>
    <w:rsid w:val="00AA7EFA"/>
    <w:rsid w:val="00AB1BA9"/>
    <w:rsid w:val="00AB61B3"/>
    <w:rsid w:val="00AC00A2"/>
    <w:rsid w:val="00AC323A"/>
    <w:rsid w:val="00AC5048"/>
    <w:rsid w:val="00AD6357"/>
    <w:rsid w:val="00AD7F81"/>
    <w:rsid w:val="00AE49AD"/>
    <w:rsid w:val="00AE4CA9"/>
    <w:rsid w:val="00AF367D"/>
    <w:rsid w:val="00AF45FD"/>
    <w:rsid w:val="00B026EB"/>
    <w:rsid w:val="00B07FDC"/>
    <w:rsid w:val="00B10B09"/>
    <w:rsid w:val="00B3331F"/>
    <w:rsid w:val="00B34734"/>
    <w:rsid w:val="00B35E2A"/>
    <w:rsid w:val="00B4263D"/>
    <w:rsid w:val="00B56F49"/>
    <w:rsid w:val="00B634F1"/>
    <w:rsid w:val="00B643EC"/>
    <w:rsid w:val="00B7442A"/>
    <w:rsid w:val="00B7731C"/>
    <w:rsid w:val="00B775E9"/>
    <w:rsid w:val="00B82484"/>
    <w:rsid w:val="00B85A02"/>
    <w:rsid w:val="00B97002"/>
    <w:rsid w:val="00BA3FF8"/>
    <w:rsid w:val="00BA73DB"/>
    <w:rsid w:val="00BB2F70"/>
    <w:rsid w:val="00BB6CF4"/>
    <w:rsid w:val="00BC14C3"/>
    <w:rsid w:val="00BC1ABE"/>
    <w:rsid w:val="00BC36C3"/>
    <w:rsid w:val="00BD2BA2"/>
    <w:rsid w:val="00BD2F20"/>
    <w:rsid w:val="00BD4F62"/>
    <w:rsid w:val="00BE4AFD"/>
    <w:rsid w:val="00C00590"/>
    <w:rsid w:val="00C04647"/>
    <w:rsid w:val="00C058CF"/>
    <w:rsid w:val="00C061A4"/>
    <w:rsid w:val="00C12551"/>
    <w:rsid w:val="00C14769"/>
    <w:rsid w:val="00C15131"/>
    <w:rsid w:val="00C154FC"/>
    <w:rsid w:val="00C211CD"/>
    <w:rsid w:val="00C25328"/>
    <w:rsid w:val="00C33551"/>
    <w:rsid w:val="00C3744D"/>
    <w:rsid w:val="00C43A84"/>
    <w:rsid w:val="00C5401B"/>
    <w:rsid w:val="00C64137"/>
    <w:rsid w:val="00C658E4"/>
    <w:rsid w:val="00C7266E"/>
    <w:rsid w:val="00C75204"/>
    <w:rsid w:val="00C76C66"/>
    <w:rsid w:val="00C82DF9"/>
    <w:rsid w:val="00C85DF4"/>
    <w:rsid w:val="00C87190"/>
    <w:rsid w:val="00C959C0"/>
    <w:rsid w:val="00CA1564"/>
    <w:rsid w:val="00CA7C8A"/>
    <w:rsid w:val="00CB44E8"/>
    <w:rsid w:val="00CB6F67"/>
    <w:rsid w:val="00CB7978"/>
    <w:rsid w:val="00CC059F"/>
    <w:rsid w:val="00CC1D12"/>
    <w:rsid w:val="00CE2099"/>
    <w:rsid w:val="00CE3FDF"/>
    <w:rsid w:val="00CE42E9"/>
    <w:rsid w:val="00CE65A5"/>
    <w:rsid w:val="00CE6EE8"/>
    <w:rsid w:val="00D001E4"/>
    <w:rsid w:val="00D00AA8"/>
    <w:rsid w:val="00D02778"/>
    <w:rsid w:val="00D13E84"/>
    <w:rsid w:val="00D22F2E"/>
    <w:rsid w:val="00D300F4"/>
    <w:rsid w:val="00D3344B"/>
    <w:rsid w:val="00D40175"/>
    <w:rsid w:val="00D53C17"/>
    <w:rsid w:val="00D55243"/>
    <w:rsid w:val="00D55BC2"/>
    <w:rsid w:val="00D62F90"/>
    <w:rsid w:val="00D63E74"/>
    <w:rsid w:val="00D712C6"/>
    <w:rsid w:val="00D715C4"/>
    <w:rsid w:val="00D722AE"/>
    <w:rsid w:val="00D755AE"/>
    <w:rsid w:val="00D836D2"/>
    <w:rsid w:val="00D90F0D"/>
    <w:rsid w:val="00D928FD"/>
    <w:rsid w:val="00D96E7B"/>
    <w:rsid w:val="00DC79E3"/>
    <w:rsid w:val="00DD296A"/>
    <w:rsid w:val="00DD51E1"/>
    <w:rsid w:val="00DE2D54"/>
    <w:rsid w:val="00DE5544"/>
    <w:rsid w:val="00E02599"/>
    <w:rsid w:val="00E02BB0"/>
    <w:rsid w:val="00E03CE6"/>
    <w:rsid w:val="00E053C5"/>
    <w:rsid w:val="00E13716"/>
    <w:rsid w:val="00E266FF"/>
    <w:rsid w:val="00E27661"/>
    <w:rsid w:val="00E27CC4"/>
    <w:rsid w:val="00E27DB4"/>
    <w:rsid w:val="00E33F93"/>
    <w:rsid w:val="00E47DB3"/>
    <w:rsid w:val="00E509A9"/>
    <w:rsid w:val="00E51F8B"/>
    <w:rsid w:val="00E5242A"/>
    <w:rsid w:val="00E53398"/>
    <w:rsid w:val="00E56D9E"/>
    <w:rsid w:val="00E66AE2"/>
    <w:rsid w:val="00E736EC"/>
    <w:rsid w:val="00E74DA4"/>
    <w:rsid w:val="00E75AFF"/>
    <w:rsid w:val="00E80354"/>
    <w:rsid w:val="00E8043D"/>
    <w:rsid w:val="00E81B89"/>
    <w:rsid w:val="00E81D1C"/>
    <w:rsid w:val="00E87268"/>
    <w:rsid w:val="00E91432"/>
    <w:rsid w:val="00E91B5A"/>
    <w:rsid w:val="00EA0D07"/>
    <w:rsid w:val="00EB3E4C"/>
    <w:rsid w:val="00ED6E45"/>
    <w:rsid w:val="00EE2CAF"/>
    <w:rsid w:val="00EE43E4"/>
    <w:rsid w:val="00F001EA"/>
    <w:rsid w:val="00F02B88"/>
    <w:rsid w:val="00F0407E"/>
    <w:rsid w:val="00F04F7B"/>
    <w:rsid w:val="00F056C3"/>
    <w:rsid w:val="00F05BCC"/>
    <w:rsid w:val="00F10B3E"/>
    <w:rsid w:val="00F160E8"/>
    <w:rsid w:val="00F16B90"/>
    <w:rsid w:val="00F173CA"/>
    <w:rsid w:val="00F20D12"/>
    <w:rsid w:val="00F2416D"/>
    <w:rsid w:val="00F316A3"/>
    <w:rsid w:val="00F34F19"/>
    <w:rsid w:val="00F363C9"/>
    <w:rsid w:val="00F41417"/>
    <w:rsid w:val="00F44A21"/>
    <w:rsid w:val="00F575F0"/>
    <w:rsid w:val="00F61584"/>
    <w:rsid w:val="00F6664C"/>
    <w:rsid w:val="00F80AF1"/>
    <w:rsid w:val="00F81EF3"/>
    <w:rsid w:val="00F8298C"/>
    <w:rsid w:val="00F86D2E"/>
    <w:rsid w:val="00F87195"/>
    <w:rsid w:val="00F87D42"/>
    <w:rsid w:val="00F90245"/>
    <w:rsid w:val="00F920D9"/>
    <w:rsid w:val="00F9404A"/>
    <w:rsid w:val="00F94781"/>
    <w:rsid w:val="00F9508B"/>
    <w:rsid w:val="00FA2861"/>
    <w:rsid w:val="00FA5388"/>
    <w:rsid w:val="00FB08E3"/>
    <w:rsid w:val="00FB6BF3"/>
    <w:rsid w:val="00FD0F7F"/>
    <w:rsid w:val="00FD11C1"/>
    <w:rsid w:val="00FD1CB7"/>
    <w:rsid w:val="00FD397B"/>
    <w:rsid w:val="00FD4B01"/>
    <w:rsid w:val="00FD52F2"/>
    <w:rsid w:val="00FD67A0"/>
    <w:rsid w:val="00FD72E3"/>
    <w:rsid w:val="00FD7CDC"/>
    <w:rsid w:val="00FE58E0"/>
    <w:rsid w:val="00FE74D0"/>
    <w:rsid w:val="28C79F24"/>
    <w:rsid w:val="76785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fill="f" fillcolor="white" stroke="f">
      <v:fill color="white" on="f"/>
      <v:stroke on="f"/>
    </o:shapedefaults>
    <o:shapelayout v:ext="edit">
      <o:idmap v:ext="edit" data="1"/>
    </o:shapelayout>
  </w:shapeDefaults>
  <w:decimalSymbol w:val="."/>
  <w:listSeparator w:val=","/>
  <w14:docId w14:val="38D4F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0"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Title" w:semiHidden="0" w:uiPriority="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2" w:uiPriority="0"/>
    <w:lsdException w:name="Body Text Indent 2" w:uiPriority="0"/>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2C4844"/>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2C4844"/>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2C4844"/>
    <w:rPr>
      <w:rFonts w:eastAsiaTheme="majorEastAsia" w:cstheme="majorBidi"/>
      <w:b/>
      <w:color w:val="1396D8"/>
      <w:sz w:val="28"/>
      <w:szCs w:val="26"/>
    </w:rPr>
  </w:style>
  <w:style w:type="character" w:customStyle="1" w:styleId="Heading3Char">
    <w:name w:val="Heading 3 Char"/>
    <w:basedOn w:val="DefaultParagraphFont"/>
    <w:link w:val="Heading3"/>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2C4844"/>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B775E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B775E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775BA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BodyTextIndent2">
    <w:name w:val="Body Text Indent 2"/>
    <w:basedOn w:val="Normal"/>
    <w:link w:val="BodyTextIndent2Char"/>
    <w:locked/>
    <w:pPr>
      <w:spacing w:after="120" w:line="480" w:lineRule="auto"/>
      <w:ind w:left="36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Pr>
      <w:rFonts w:ascii="Times New Roman" w:eastAsia="Times New Roman" w:hAnsi="Times New Roman" w:cs="Times New Roman"/>
      <w:sz w:val="24"/>
      <w:szCs w:val="20"/>
    </w:rPr>
  </w:style>
  <w:style w:type="paragraph" w:customStyle="1" w:styleId="a">
    <w:name w:val="_"/>
    <w:pPr>
      <w:widowControl w:val="0"/>
      <w:tabs>
        <w:tab w:val="left" w:pos="0"/>
        <w:tab w:val="left" w:pos="108"/>
        <w:tab w:val="left" w:pos="828"/>
        <w:tab w:val="left" w:pos="1548"/>
        <w:tab w:val="left" w:pos="2268"/>
        <w:tab w:val="left" w:pos="2988"/>
        <w:tab w:val="left" w:pos="3708"/>
        <w:tab w:val="left" w:pos="4428"/>
        <w:tab w:val="left" w:pos="5148"/>
        <w:tab w:val="left" w:pos="5868"/>
        <w:tab w:val="left" w:pos="6588"/>
        <w:tab w:val="left" w:pos="7308"/>
        <w:tab w:val="left" w:pos="8028"/>
        <w:tab w:val="left" w:pos="8748"/>
        <w:tab w:val="left" w:pos="9468"/>
      </w:tabs>
      <w:autoSpaceDE w:val="0"/>
      <w:autoSpaceDN w:val="0"/>
      <w:adjustRightInd w:val="0"/>
      <w:spacing w:after="0"/>
      <w:ind w:left="612"/>
    </w:pPr>
    <w:rPr>
      <w:rFonts w:ascii="Times New Roman" w:eastAsia="Times New Roman" w:hAnsi="Times New Roman" w:cs="Times New Roman"/>
      <w:sz w:val="24"/>
      <w:szCs w:val="24"/>
    </w:rPr>
  </w:style>
  <w:style w:type="paragraph" w:styleId="BodyText2">
    <w:name w:val="Body Text 2"/>
    <w:basedOn w:val="Normal"/>
    <w:link w:val="BodyText2Char"/>
    <w:locke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pPr>
    <w:rPr>
      <w:rFonts w:ascii="Times New Roman" w:eastAsia="Times New Roman" w:hAnsi="Times New Roman" w:cs="Times New Roman"/>
      <w:color w:val="0000FF"/>
      <w:sz w:val="24"/>
      <w:szCs w:val="20"/>
    </w:rPr>
  </w:style>
  <w:style w:type="character" w:customStyle="1" w:styleId="BodyText2Char">
    <w:name w:val="Body Text 2 Char"/>
    <w:basedOn w:val="DefaultParagraphFont"/>
    <w:link w:val="BodyText2"/>
    <w:rPr>
      <w:rFonts w:ascii="Times New Roman" w:eastAsia="Times New Roman" w:hAnsi="Times New Roman" w:cs="Times New Roman"/>
      <w:color w:val="0000FF"/>
      <w:sz w:val="24"/>
      <w:szCs w:val="20"/>
    </w:rPr>
  </w:style>
  <w:style w:type="character" w:styleId="FollowedHyperlink">
    <w:name w:val="FollowedHyperlink"/>
    <w:basedOn w:val="DefaultParagraphFont"/>
    <w:uiPriority w:val="99"/>
    <w:semiHidden/>
    <w:unhideWhenUsed/>
    <w:locked/>
    <w:rsid w:val="008036F1"/>
    <w:rPr>
      <w:color w:val="5D9732" w:themeColor="followedHyperlink"/>
      <w:u w:val="single"/>
    </w:rPr>
  </w:style>
  <w:style w:type="paragraph" w:styleId="Revision">
    <w:name w:val="Revision"/>
    <w:hidden/>
    <w:uiPriority w:val="99"/>
    <w:semiHidden/>
    <w:rsid w:val="003441DE"/>
    <w:pPr>
      <w:spacing w:after="0"/>
    </w:pPr>
  </w:style>
  <w:style w:type="character" w:styleId="CommentReference">
    <w:name w:val="annotation reference"/>
    <w:basedOn w:val="DefaultParagraphFont"/>
    <w:uiPriority w:val="99"/>
    <w:semiHidden/>
    <w:unhideWhenUsed/>
    <w:locked/>
    <w:rsid w:val="003462D7"/>
    <w:rPr>
      <w:sz w:val="16"/>
      <w:szCs w:val="16"/>
    </w:rPr>
  </w:style>
  <w:style w:type="paragraph" w:styleId="CommentText">
    <w:name w:val="annotation text"/>
    <w:basedOn w:val="Normal"/>
    <w:link w:val="CommentTextChar"/>
    <w:uiPriority w:val="99"/>
    <w:semiHidden/>
    <w:unhideWhenUsed/>
    <w:locked/>
    <w:rsid w:val="003462D7"/>
    <w:pPr>
      <w:spacing w:line="240" w:lineRule="auto"/>
    </w:pPr>
    <w:rPr>
      <w:sz w:val="20"/>
      <w:szCs w:val="20"/>
    </w:rPr>
  </w:style>
  <w:style w:type="character" w:customStyle="1" w:styleId="CommentTextChar">
    <w:name w:val="Comment Text Char"/>
    <w:basedOn w:val="DefaultParagraphFont"/>
    <w:link w:val="CommentText"/>
    <w:uiPriority w:val="99"/>
    <w:semiHidden/>
    <w:rsid w:val="003462D7"/>
    <w:rPr>
      <w:sz w:val="20"/>
      <w:szCs w:val="20"/>
    </w:rPr>
  </w:style>
  <w:style w:type="paragraph" w:styleId="CommentSubject">
    <w:name w:val="annotation subject"/>
    <w:basedOn w:val="CommentText"/>
    <w:next w:val="CommentText"/>
    <w:link w:val="CommentSubjectChar"/>
    <w:uiPriority w:val="99"/>
    <w:semiHidden/>
    <w:unhideWhenUsed/>
    <w:locked/>
    <w:rsid w:val="003462D7"/>
    <w:rPr>
      <w:b/>
      <w:bCs/>
    </w:rPr>
  </w:style>
  <w:style w:type="character" w:customStyle="1" w:styleId="CommentSubjectChar">
    <w:name w:val="Comment Subject Char"/>
    <w:basedOn w:val="CommentTextChar"/>
    <w:link w:val="CommentSubject"/>
    <w:uiPriority w:val="99"/>
    <w:semiHidden/>
    <w:rsid w:val="003462D7"/>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0"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Title" w:semiHidden="0" w:uiPriority="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2" w:uiPriority="0"/>
    <w:lsdException w:name="Body Text Indent 2" w:uiPriority="0"/>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2C4844"/>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2C4844"/>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2C4844"/>
    <w:rPr>
      <w:rFonts w:eastAsiaTheme="majorEastAsia" w:cstheme="majorBidi"/>
      <w:b/>
      <w:color w:val="1396D8"/>
      <w:sz w:val="28"/>
      <w:szCs w:val="26"/>
    </w:rPr>
  </w:style>
  <w:style w:type="character" w:customStyle="1" w:styleId="Heading3Char">
    <w:name w:val="Heading 3 Char"/>
    <w:basedOn w:val="DefaultParagraphFont"/>
    <w:link w:val="Heading3"/>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2C4844"/>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B775E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B775E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775BA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BodyTextIndent2">
    <w:name w:val="Body Text Indent 2"/>
    <w:basedOn w:val="Normal"/>
    <w:link w:val="BodyTextIndent2Char"/>
    <w:locked/>
    <w:pPr>
      <w:spacing w:after="120" w:line="480" w:lineRule="auto"/>
      <w:ind w:left="36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Pr>
      <w:rFonts w:ascii="Times New Roman" w:eastAsia="Times New Roman" w:hAnsi="Times New Roman" w:cs="Times New Roman"/>
      <w:sz w:val="24"/>
      <w:szCs w:val="20"/>
    </w:rPr>
  </w:style>
  <w:style w:type="paragraph" w:customStyle="1" w:styleId="a">
    <w:name w:val="_"/>
    <w:pPr>
      <w:widowControl w:val="0"/>
      <w:tabs>
        <w:tab w:val="left" w:pos="0"/>
        <w:tab w:val="left" w:pos="108"/>
        <w:tab w:val="left" w:pos="828"/>
        <w:tab w:val="left" w:pos="1548"/>
        <w:tab w:val="left" w:pos="2268"/>
        <w:tab w:val="left" w:pos="2988"/>
        <w:tab w:val="left" w:pos="3708"/>
        <w:tab w:val="left" w:pos="4428"/>
        <w:tab w:val="left" w:pos="5148"/>
        <w:tab w:val="left" w:pos="5868"/>
        <w:tab w:val="left" w:pos="6588"/>
        <w:tab w:val="left" w:pos="7308"/>
        <w:tab w:val="left" w:pos="8028"/>
        <w:tab w:val="left" w:pos="8748"/>
        <w:tab w:val="left" w:pos="9468"/>
      </w:tabs>
      <w:autoSpaceDE w:val="0"/>
      <w:autoSpaceDN w:val="0"/>
      <w:adjustRightInd w:val="0"/>
      <w:spacing w:after="0"/>
      <w:ind w:left="612"/>
    </w:pPr>
    <w:rPr>
      <w:rFonts w:ascii="Times New Roman" w:eastAsia="Times New Roman" w:hAnsi="Times New Roman" w:cs="Times New Roman"/>
      <w:sz w:val="24"/>
      <w:szCs w:val="24"/>
    </w:rPr>
  </w:style>
  <w:style w:type="paragraph" w:styleId="BodyText2">
    <w:name w:val="Body Text 2"/>
    <w:basedOn w:val="Normal"/>
    <w:link w:val="BodyText2Char"/>
    <w:locke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pPr>
    <w:rPr>
      <w:rFonts w:ascii="Times New Roman" w:eastAsia="Times New Roman" w:hAnsi="Times New Roman" w:cs="Times New Roman"/>
      <w:color w:val="0000FF"/>
      <w:sz w:val="24"/>
      <w:szCs w:val="20"/>
    </w:rPr>
  </w:style>
  <w:style w:type="character" w:customStyle="1" w:styleId="BodyText2Char">
    <w:name w:val="Body Text 2 Char"/>
    <w:basedOn w:val="DefaultParagraphFont"/>
    <w:link w:val="BodyText2"/>
    <w:rPr>
      <w:rFonts w:ascii="Times New Roman" w:eastAsia="Times New Roman" w:hAnsi="Times New Roman" w:cs="Times New Roman"/>
      <w:color w:val="0000FF"/>
      <w:sz w:val="24"/>
      <w:szCs w:val="20"/>
    </w:rPr>
  </w:style>
  <w:style w:type="character" w:styleId="FollowedHyperlink">
    <w:name w:val="FollowedHyperlink"/>
    <w:basedOn w:val="DefaultParagraphFont"/>
    <w:uiPriority w:val="99"/>
    <w:semiHidden/>
    <w:unhideWhenUsed/>
    <w:locked/>
    <w:rsid w:val="008036F1"/>
    <w:rPr>
      <w:color w:val="5D9732" w:themeColor="followedHyperlink"/>
      <w:u w:val="single"/>
    </w:rPr>
  </w:style>
  <w:style w:type="paragraph" w:styleId="Revision">
    <w:name w:val="Revision"/>
    <w:hidden/>
    <w:uiPriority w:val="99"/>
    <w:semiHidden/>
    <w:rsid w:val="003441DE"/>
    <w:pPr>
      <w:spacing w:after="0"/>
    </w:pPr>
  </w:style>
  <w:style w:type="character" w:styleId="CommentReference">
    <w:name w:val="annotation reference"/>
    <w:basedOn w:val="DefaultParagraphFont"/>
    <w:uiPriority w:val="99"/>
    <w:semiHidden/>
    <w:unhideWhenUsed/>
    <w:locked/>
    <w:rsid w:val="003462D7"/>
    <w:rPr>
      <w:sz w:val="16"/>
      <w:szCs w:val="16"/>
    </w:rPr>
  </w:style>
  <w:style w:type="paragraph" w:styleId="CommentText">
    <w:name w:val="annotation text"/>
    <w:basedOn w:val="Normal"/>
    <w:link w:val="CommentTextChar"/>
    <w:uiPriority w:val="99"/>
    <w:semiHidden/>
    <w:unhideWhenUsed/>
    <w:locked/>
    <w:rsid w:val="003462D7"/>
    <w:pPr>
      <w:spacing w:line="240" w:lineRule="auto"/>
    </w:pPr>
    <w:rPr>
      <w:sz w:val="20"/>
      <w:szCs w:val="20"/>
    </w:rPr>
  </w:style>
  <w:style w:type="character" w:customStyle="1" w:styleId="CommentTextChar">
    <w:name w:val="Comment Text Char"/>
    <w:basedOn w:val="DefaultParagraphFont"/>
    <w:link w:val="CommentText"/>
    <w:uiPriority w:val="99"/>
    <w:semiHidden/>
    <w:rsid w:val="003462D7"/>
    <w:rPr>
      <w:sz w:val="20"/>
      <w:szCs w:val="20"/>
    </w:rPr>
  </w:style>
  <w:style w:type="paragraph" w:styleId="CommentSubject">
    <w:name w:val="annotation subject"/>
    <w:basedOn w:val="CommentText"/>
    <w:next w:val="CommentText"/>
    <w:link w:val="CommentSubjectChar"/>
    <w:uiPriority w:val="99"/>
    <w:semiHidden/>
    <w:unhideWhenUsed/>
    <w:locked/>
    <w:rsid w:val="003462D7"/>
    <w:rPr>
      <w:b/>
      <w:bCs/>
    </w:rPr>
  </w:style>
  <w:style w:type="character" w:customStyle="1" w:styleId="CommentSubjectChar">
    <w:name w:val="Comment Subject Char"/>
    <w:basedOn w:val="CommentTextChar"/>
    <w:link w:val="CommentSubject"/>
    <w:uiPriority w:val="99"/>
    <w:semiHidden/>
    <w:rsid w:val="003462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3906059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Edgardo.Cureg@eia.go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file:///\\eianas01\OES\lsd\Documents\OMB\EIA-886\cynthia.sirk@eia.gov."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967CD"/>
    <w:rsid w:val="002A1910"/>
    <w:rsid w:val="009967CD"/>
    <w:rsid w:val="00EF5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67CD"/>
    <w:rPr>
      <w:color w:val="808080"/>
    </w:rPr>
  </w:style>
  <w:style w:type="paragraph" w:customStyle="1" w:styleId="30FE071A253541DE96BFEBCC32565936">
    <w:name w:val="30FE071A253541DE96BFEBCC32565936"/>
    <w:rsid w:val="009967CD"/>
  </w:style>
  <w:style w:type="paragraph" w:customStyle="1" w:styleId="1992D1F82A6D4A18A9A0E7DF97978978">
    <w:name w:val="1992D1F82A6D4A18A9A0E7DF97978978"/>
    <w:rsid w:val="009967C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67CD"/>
    <w:rPr>
      <w:color w:val="808080"/>
    </w:rPr>
  </w:style>
  <w:style w:type="paragraph" w:customStyle="1" w:styleId="30FE071A253541DE96BFEBCC32565936">
    <w:name w:val="30FE071A253541DE96BFEBCC32565936"/>
    <w:rsid w:val="009967CD"/>
  </w:style>
  <w:style w:type="paragraph" w:customStyle="1" w:styleId="1992D1F82A6D4A18A9A0E7DF97978978">
    <w:name w:val="1992D1F82A6D4A18A9A0E7DF97978978"/>
    <w:rsid w:val="009967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A5082E5693AC4B8A5E9DC8FEDE9916" ma:contentTypeVersion="2" ma:contentTypeDescription="Create a new document." ma:contentTypeScope="" ma:versionID="2541c5a13a44108590f8b4c2efa55fb3">
  <xsd:schema xmlns:xsd="http://www.w3.org/2001/XMLSchema" xmlns:xs="http://www.w3.org/2001/XMLSchema" xmlns:p="http://schemas.microsoft.com/office/2006/metadata/properties" xmlns:ns2="17daff2f-b1b7-4d5c-80b2-47dc67a8fb08" targetNamespace="http://schemas.microsoft.com/office/2006/metadata/properties" ma:root="true" ma:fieldsID="2bad4f3f5c721aaa1076edbaaad59505" ns2:_="">
    <xsd:import namespace="17daff2f-b1b7-4d5c-80b2-47dc67a8fb0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aff2f-b1b7-4d5c-80b2-47dc67a8f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E4F11E-CAE7-41FD-B5C1-B04E4693E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aff2f-b1b7-4d5c-80b2-47dc67a8fb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47C7FD-73C1-4341-9999-F17E60EB154B}">
  <ds:schemaRefs>
    <ds:schemaRef ds:uri="http://purl.org/dc/terms/"/>
    <ds:schemaRef ds:uri="http://schemas.openxmlformats.org/package/2006/metadata/core-properties"/>
    <ds:schemaRef ds:uri="http://purl.org/dc/dcmitype/"/>
    <ds:schemaRef ds:uri="http://purl.org/dc/elements/1.1/"/>
    <ds:schemaRef ds:uri="http://schemas.microsoft.com/office/infopath/2007/PartnerControls"/>
    <ds:schemaRef ds:uri="17daff2f-b1b7-4d5c-80b2-47dc67a8fb08"/>
    <ds:schemaRef ds:uri="http://schemas.microsoft.com/office/2006/documentManagement/typ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22DE625-E653-4370-AFF3-263BF71EF541}">
  <ds:schemaRefs>
    <ds:schemaRef ds:uri="http://schemas.microsoft.com/sharepoint/v3/contenttype/forms"/>
  </ds:schemaRefs>
</ds:datastoreItem>
</file>

<file path=customXml/itemProps5.xml><?xml version="1.0" encoding="utf-8"?>
<ds:datastoreItem xmlns:ds="http://schemas.openxmlformats.org/officeDocument/2006/customXml" ds:itemID="{6A15A7E9-DCBA-4B64-9F7F-D1B463C02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097</Words>
  <Characters>1765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Supporting Statement for Annual Survey of Alternative Fueled Vehicles Report</vt:lpstr>
    </vt:vector>
  </TitlesOfParts>
  <Company/>
  <LinksUpToDate>false</LinksUpToDate>
  <CharactersWithSpaces>20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Annual Survey of Alternative Fueled Vehicles Report</dc:title>
  <dc:subject>Improving the Quality and Scope of EIA Data</dc:subject>
  <dc:creator>Stroud, Lawrence</dc:creator>
  <cp:keywords/>
  <dc:description/>
  <cp:lastModifiedBy>SYSTEM</cp:lastModifiedBy>
  <cp:revision>2</cp:revision>
  <cp:lastPrinted>2011-12-12T20:42:00Z</cp:lastPrinted>
  <dcterms:created xsi:type="dcterms:W3CDTF">2018-11-29T17:38:00Z</dcterms:created>
  <dcterms:modified xsi:type="dcterms:W3CDTF">2018-11-29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5082E5693AC4B8A5E9DC8FEDE9916</vt:lpwstr>
  </property>
</Properties>
</file>